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02557FB6" w14:textId="2182C81B" w:rsidR="007C4B3F"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313511" w:history="1">
            <w:r w:rsidR="007C4B3F" w:rsidRPr="00796332">
              <w:rPr>
                <w:rStyle w:val="Hyperlink"/>
              </w:rPr>
              <w:t>List of Figures</w:t>
            </w:r>
            <w:r w:rsidR="007C4B3F">
              <w:rPr>
                <w:webHidden/>
              </w:rPr>
              <w:tab/>
            </w:r>
            <w:r w:rsidR="007C4B3F">
              <w:rPr>
                <w:webHidden/>
              </w:rPr>
              <w:fldChar w:fldCharType="begin"/>
            </w:r>
            <w:r w:rsidR="007C4B3F">
              <w:rPr>
                <w:webHidden/>
              </w:rPr>
              <w:instrText xml:space="preserve"> PAGEREF _Toc79313511 \h </w:instrText>
            </w:r>
            <w:r w:rsidR="007C4B3F">
              <w:rPr>
                <w:webHidden/>
              </w:rPr>
            </w:r>
            <w:r w:rsidR="007C4B3F">
              <w:rPr>
                <w:webHidden/>
              </w:rPr>
              <w:fldChar w:fldCharType="separate"/>
            </w:r>
            <w:r w:rsidR="007C4B3F">
              <w:rPr>
                <w:webHidden/>
              </w:rPr>
              <w:t>5</w:t>
            </w:r>
            <w:r w:rsidR="007C4B3F">
              <w:rPr>
                <w:webHidden/>
              </w:rPr>
              <w:fldChar w:fldCharType="end"/>
            </w:r>
          </w:hyperlink>
        </w:p>
        <w:p w14:paraId="25112B48" w14:textId="009FE6F1" w:rsidR="007C4B3F" w:rsidRDefault="007C4B3F">
          <w:pPr>
            <w:pStyle w:val="TOC1"/>
            <w:tabs>
              <w:tab w:val="right" w:leader="dot" w:pos="9350"/>
            </w:tabs>
            <w:rPr>
              <w:rFonts w:asciiTheme="minorHAnsi" w:eastAsiaTheme="minorEastAsia" w:hAnsiTheme="minorHAnsi" w:cstheme="minorBidi"/>
              <w:lang w:val="en-US"/>
            </w:rPr>
          </w:pPr>
          <w:hyperlink w:anchor="_Toc79313512" w:history="1">
            <w:r w:rsidRPr="00796332">
              <w:rPr>
                <w:rStyle w:val="Hyperlink"/>
              </w:rPr>
              <w:t>Introduction</w:t>
            </w:r>
            <w:r>
              <w:rPr>
                <w:webHidden/>
              </w:rPr>
              <w:tab/>
            </w:r>
            <w:r>
              <w:rPr>
                <w:webHidden/>
              </w:rPr>
              <w:fldChar w:fldCharType="begin"/>
            </w:r>
            <w:r>
              <w:rPr>
                <w:webHidden/>
              </w:rPr>
              <w:instrText xml:space="preserve"> PAGEREF _Toc79313512 \h </w:instrText>
            </w:r>
            <w:r>
              <w:rPr>
                <w:webHidden/>
              </w:rPr>
            </w:r>
            <w:r>
              <w:rPr>
                <w:webHidden/>
              </w:rPr>
              <w:fldChar w:fldCharType="separate"/>
            </w:r>
            <w:r>
              <w:rPr>
                <w:webHidden/>
              </w:rPr>
              <w:t>6</w:t>
            </w:r>
            <w:r>
              <w:rPr>
                <w:webHidden/>
              </w:rPr>
              <w:fldChar w:fldCharType="end"/>
            </w:r>
          </w:hyperlink>
        </w:p>
        <w:p w14:paraId="1EB62B8C" w14:textId="24ADBE3E" w:rsidR="007C4B3F" w:rsidRDefault="007C4B3F">
          <w:pPr>
            <w:pStyle w:val="TOC2"/>
            <w:tabs>
              <w:tab w:val="right" w:leader="dot" w:pos="9350"/>
            </w:tabs>
            <w:rPr>
              <w:rFonts w:asciiTheme="minorHAnsi" w:eastAsiaTheme="minorEastAsia" w:hAnsiTheme="minorHAnsi" w:cstheme="minorBidi"/>
              <w:lang w:val="en-US"/>
            </w:rPr>
          </w:pPr>
          <w:hyperlink w:anchor="_Toc79313513" w:history="1">
            <w:r w:rsidRPr="00796332">
              <w:rPr>
                <w:rStyle w:val="Hyperlink"/>
              </w:rPr>
              <w:t>Q. What is the Gartner Hype Cycle?</w:t>
            </w:r>
            <w:r>
              <w:rPr>
                <w:webHidden/>
              </w:rPr>
              <w:tab/>
            </w:r>
            <w:r>
              <w:rPr>
                <w:webHidden/>
              </w:rPr>
              <w:fldChar w:fldCharType="begin"/>
            </w:r>
            <w:r>
              <w:rPr>
                <w:webHidden/>
              </w:rPr>
              <w:instrText xml:space="preserve"> PAGEREF _Toc79313513 \h </w:instrText>
            </w:r>
            <w:r>
              <w:rPr>
                <w:webHidden/>
              </w:rPr>
            </w:r>
            <w:r>
              <w:rPr>
                <w:webHidden/>
              </w:rPr>
              <w:fldChar w:fldCharType="separate"/>
            </w:r>
            <w:r>
              <w:rPr>
                <w:webHidden/>
              </w:rPr>
              <w:t>6</w:t>
            </w:r>
            <w:r>
              <w:rPr>
                <w:webHidden/>
              </w:rPr>
              <w:fldChar w:fldCharType="end"/>
            </w:r>
          </w:hyperlink>
        </w:p>
        <w:p w14:paraId="4DB161CA" w14:textId="64ACE5B0" w:rsidR="007C4B3F" w:rsidRDefault="007C4B3F">
          <w:pPr>
            <w:pStyle w:val="TOC1"/>
            <w:tabs>
              <w:tab w:val="right" w:leader="dot" w:pos="9350"/>
            </w:tabs>
            <w:rPr>
              <w:rFonts w:asciiTheme="minorHAnsi" w:eastAsiaTheme="minorEastAsia" w:hAnsiTheme="minorHAnsi" w:cstheme="minorBidi"/>
              <w:lang w:val="en-US"/>
            </w:rPr>
          </w:pPr>
          <w:hyperlink w:anchor="_Toc79313514" w:history="1">
            <w:r w:rsidRPr="00796332">
              <w:rPr>
                <w:rStyle w:val="Hyperlink"/>
              </w:rPr>
              <w:t>Structure of the blog</w:t>
            </w:r>
            <w:r>
              <w:rPr>
                <w:webHidden/>
              </w:rPr>
              <w:tab/>
            </w:r>
            <w:r>
              <w:rPr>
                <w:webHidden/>
              </w:rPr>
              <w:fldChar w:fldCharType="begin"/>
            </w:r>
            <w:r>
              <w:rPr>
                <w:webHidden/>
              </w:rPr>
              <w:instrText xml:space="preserve"> PAGEREF _Toc79313514 \h </w:instrText>
            </w:r>
            <w:r>
              <w:rPr>
                <w:webHidden/>
              </w:rPr>
            </w:r>
            <w:r>
              <w:rPr>
                <w:webHidden/>
              </w:rPr>
              <w:fldChar w:fldCharType="separate"/>
            </w:r>
            <w:r>
              <w:rPr>
                <w:webHidden/>
              </w:rPr>
              <w:t>7</w:t>
            </w:r>
            <w:r>
              <w:rPr>
                <w:webHidden/>
              </w:rPr>
              <w:fldChar w:fldCharType="end"/>
            </w:r>
          </w:hyperlink>
        </w:p>
        <w:p w14:paraId="29016A9C" w14:textId="604B38C5" w:rsidR="007C4B3F" w:rsidRDefault="007C4B3F">
          <w:pPr>
            <w:pStyle w:val="TOC1"/>
            <w:tabs>
              <w:tab w:val="right" w:leader="dot" w:pos="9350"/>
            </w:tabs>
            <w:rPr>
              <w:rFonts w:asciiTheme="minorHAnsi" w:eastAsiaTheme="minorEastAsia" w:hAnsiTheme="minorHAnsi" w:cstheme="minorBidi"/>
              <w:lang w:val="en-US"/>
            </w:rPr>
          </w:pPr>
          <w:hyperlink w:anchor="_Toc79313515" w:history="1">
            <w:r w:rsidRPr="00796332">
              <w:rPr>
                <w:rStyle w:val="Hyperlink"/>
                <w:b/>
              </w:rPr>
              <w:t>Part A: Topic-Based Questions</w:t>
            </w:r>
            <w:r>
              <w:rPr>
                <w:webHidden/>
              </w:rPr>
              <w:tab/>
            </w:r>
            <w:r>
              <w:rPr>
                <w:webHidden/>
              </w:rPr>
              <w:fldChar w:fldCharType="begin"/>
            </w:r>
            <w:r>
              <w:rPr>
                <w:webHidden/>
              </w:rPr>
              <w:instrText xml:space="preserve"> PAGEREF _Toc79313515 \h </w:instrText>
            </w:r>
            <w:r>
              <w:rPr>
                <w:webHidden/>
              </w:rPr>
            </w:r>
            <w:r>
              <w:rPr>
                <w:webHidden/>
              </w:rPr>
              <w:fldChar w:fldCharType="separate"/>
            </w:r>
            <w:r>
              <w:rPr>
                <w:webHidden/>
              </w:rPr>
              <w:t>7</w:t>
            </w:r>
            <w:r>
              <w:rPr>
                <w:webHidden/>
              </w:rPr>
              <w:fldChar w:fldCharType="end"/>
            </w:r>
          </w:hyperlink>
        </w:p>
        <w:p w14:paraId="3663AF8D" w14:textId="2AF76673" w:rsidR="007C4B3F" w:rsidRDefault="007C4B3F">
          <w:pPr>
            <w:pStyle w:val="TOC1"/>
            <w:tabs>
              <w:tab w:val="right" w:leader="dot" w:pos="9350"/>
            </w:tabs>
            <w:rPr>
              <w:rFonts w:asciiTheme="minorHAnsi" w:eastAsiaTheme="minorEastAsia" w:hAnsiTheme="minorHAnsi" w:cstheme="minorBidi"/>
              <w:lang w:val="en-US"/>
            </w:rPr>
          </w:pPr>
          <w:hyperlink w:anchor="_Toc79313516" w:history="1">
            <w:r w:rsidRPr="00796332">
              <w:rPr>
                <w:rStyle w:val="Hyperlink"/>
              </w:rPr>
              <w:t>1 AutoML</w:t>
            </w:r>
            <w:r>
              <w:rPr>
                <w:webHidden/>
              </w:rPr>
              <w:tab/>
            </w:r>
            <w:r>
              <w:rPr>
                <w:webHidden/>
              </w:rPr>
              <w:fldChar w:fldCharType="begin"/>
            </w:r>
            <w:r>
              <w:rPr>
                <w:webHidden/>
              </w:rPr>
              <w:instrText xml:space="preserve"> PAGEREF _Toc79313516 \h </w:instrText>
            </w:r>
            <w:r>
              <w:rPr>
                <w:webHidden/>
              </w:rPr>
            </w:r>
            <w:r>
              <w:rPr>
                <w:webHidden/>
              </w:rPr>
              <w:fldChar w:fldCharType="separate"/>
            </w:r>
            <w:r>
              <w:rPr>
                <w:webHidden/>
              </w:rPr>
              <w:t>9</w:t>
            </w:r>
            <w:r>
              <w:rPr>
                <w:webHidden/>
              </w:rPr>
              <w:fldChar w:fldCharType="end"/>
            </w:r>
          </w:hyperlink>
        </w:p>
        <w:p w14:paraId="295275A3" w14:textId="69757292" w:rsidR="007C4B3F" w:rsidRDefault="007C4B3F">
          <w:pPr>
            <w:pStyle w:val="TOC2"/>
            <w:tabs>
              <w:tab w:val="right" w:leader="dot" w:pos="9350"/>
            </w:tabs>
            <w:rPr>
              <w:rFonts w:asciiTheme="minorHAnsi" w:eastAsiaTheme="minorEastAsia" w:hAnsiTheme="minorHAnsi" w:cstheme="minorBidi"/>
              <w:lang w:val="en-US"/>
            </w:rPr>
          </w:pPr>
          <w:hyperlink w:anchor="_Toc79313517" w:history="1">
            <w:r w:rsidRPr="00796332">
              <w:rPr>
                <w:rStyle w:val="Hyperlink"/>
              </w:rPr>
              <w:t>Q. What is Auto ML and how does it work?</w:t>
            </w:r>
            <w:r>
              <w:rPr>
                <w:webHidden/>
              </w:rPr>
              <w:tab/>
            </w:r>
            <w:r>
              <w:rPr>
                <w:webHidden/>
              </w:rPr>
              <w:fldChar w:fldCharType="begin"/>
            </w:r>
            <w:r>
              <w:rPr>
                <w:webHidden/>
              </w:rPr>
              <w:instrText xml:space="preserve"> PAGEREF _Toc79313517 \h </w:instrText>
            </w:r>
            <w:r>
              <w:rPr>
                <w:webHidden/>
              </w:rPr>
            </w:r>
            <w:r>
              <w:rPr>
                <w:webHidden/>
              </w:rPr>
              <w:fldChar w:fldCharType="separate"/>
            </w:r>
            <w:r>
              <w:rPr>
                <w:webHidden/>
              </w:rPr>
              <w:t>9</w:t>
            </w:r>
            <w:r>
              <w:rPr>
                <w:webHidden/>
              </w:rPr>
              <w:fldChar w:fldCharType="end"/>
            </w:r>
          </w:hyperlink>
        </w:p>
        <w:p w14:paraId="5B77B7A5" w14:textId="0B55F65E" w:rsidR="007C4B3F" w:rsidRDefault="007C4B3F">
          <w:pPr>
            <w:pStyle w:val="TOC2"/>
            <w:tabs>
              <w:tab w:val="right" w:leader="dot" w:pos="9350"/>
            </w:tabs>
            <w:rPr>
              <w:rFonts w:asciiTheme="minorHAnsi" w:eastAsiaTheme="minorEastAsia" w:hAnsiTheme="minorHAnsi" w:cstheme="minorBidi"/>
              <w:lang w:val="en-US"/>
            </w:rPr>
          </w:pPr>
          <w:hyperlink w:anchor="_Toc79313518" w:history="1">
            <w:r w:rsidRPr="00796332">
              <w:rPr>
                <w:rStyle w:val="Hyperlink"/>
              </w:rPr>
              <w:t>Q. What are some ways to implement AutoML?</w:t>
            </w:r>
            <w:r>
              <w:rPr>
                <w:webHidden/>
              </w:rPr>
              <w:tab/>
            </w:r>
            <w:r>
              <w:rPr>
                <w:webHidden/>
              </w:rPr>
              <w:fldChar w:fldCharType="begin"/>
            </w:r>
            <w:r>
              <w:rPr>
                <w:webHidden/>
              </w:rPr>
              <w:instrText xml:space="preserve"> PAGEREF _Toc79313518 \h </w:instrText>
            </w:r>
            <w:r>
              <w:rPr>
                <w:webHidden/>
              </w:rPr>
            </w:r>
            <w:r>
              <w:rPr>
                <w:webHidden/>
              </w:rPr>
              <w:fldChar w:fldCharType="separate"/>
            </w:r>
            <w:r>
              <w:rPr>
                <w:webHidden/>
              </w:rPr>
              <w:t>9</w:t>
            </w:r>
            <w:r>
              <w:rPr>
                <w:webHidden/>
              </w:rPr>
              <w:fldChar w:fldCharType="end"/>
            </w:r>
          </w:hyperlink>
        </w:p>
        <w:p w14:paraId="1ACD0F15" w14:textId="426FDD17" w:rsidR="007C4B3F" w:rsidRDefault="007C4B3F">
          <w:pPr>
            <w:pStyle w:val="TOC2"/>
            <w:tabs>
              <w:tab w:val="right" w:leader="dot" w:pos="9350"/>
            </w:tabs>
            <w:rPr>
              <w:rFonts w:asciiTheme="minorHAnsi" w:eastAsiaTheme="minorEastAsia" w:hAnsiTheme="minorHAnsi" w:cstheme="minorBidi"/>
              <w:lang w:val="en-US"/>
            </w:rPr>
          </w:pPr>
          <w:hyperlink w:anchor="_Toc79313519" w:history="1">
            <w:r w:rsidRPr="00796332">
              <w:rPr>
                <w:rStyle w:val="Hyperlink"/>
              </w:rPr>
              <w:t>Q. What is transfer learning and how does it compare to a neural architecture approach?</w:t>
            </w:r>
            <w:r>
              <w:rPr>
                <w:webHidden/>
              </w:rPr>
              <w:tab/>
            </w:r>
            <w:r>
              <w:rPr>
                <w:webHidden/>
              </w:rPr>
              <w:fldChar w:fldCharType="begin"/>
            </w:r>
            <w:r>
              <w:rPr>
                <w:webHidden/>
              </w:rPr>
              <w:instrText xml:space="preserve"> PAGEREF _Toc79313519 \h </w:instrText>
            </w:r>
            <w:r>
              <w:rPr>
                <w:webHidden/>
              </w:rPr>
            </w:r>
            <w:r>
              <w:rPr>
                <w:webHidden/>
              </w:rPr>
              <w:fldChar w:fldCharType="separate"/>
            </w:r>
            <w:r>
              <w:rPr>
                <w:webHidden/>
              </w:rPr>
              <w:t>11</w:t>
            </w:r>
            <w:r>
              <w:rPr>
                <w:webHidden/>
              </w:rPr>
              <w:fldChar w:fldCharType="end"/>
            </w:r>
          </w:hyperlink>
        </w:p>
        <w:p w14:paraId="47C85FD0" w14:textId="050A5D17" w:rsidR="007C4B3F" w:rsidRDefault="007C4B3F">
          <w:pPr>
            <w:pStyle w:val="TOC2"/>
            <w:tabs>
              <w:tab w:val="right" w:leader="dot" w:pos="9350"/>
            </w:tabs>
            <w:rPr>
              <w:rFonts w:asciiTheme="minorHAnsi" w:eastAsiaTheme="minorEastAsia" w:hAnsiTheme="minorHAnsi" w:cstheme="minorBidi"/>
              <w:lang w:val="en-US"/>
            </w:rPr>
          </w:pPr>
          <w:hyperlink w:anchor="_Toc79313520" w:history="1">
            <w:r w:rsidRPr="00796332">
              <w:rPr>
                <w:rStyle w:val="Hyperlink"/>
              </w:rPr>
              <w:t>Q. What is GitHub’s copilot? Is it an implementation of AutoML – explain!</w:t>
            </w:r>
            <w:r>
              <w:rPr>
                <w:webHidden/>
              </w:rPr>
              <w:tab/>
            </w:r>
            <w:r>
              <w:rPr>
                <w:webHidden/>
              </w:rPr>
              <w:fldChar w:fldCharType="begin"/>
            </w:r>
            <w:r>
              <w:rPr>
                <w:webHidden/>
              </w:rPr>
              <w:instrText xml:space="preserve"> PAGEREF _Toc79313520 \h </w:instrText>
            </w:r>
            <w:r>
              <w:rPr>
                <w:webHidden/>
              </w:rPr>
            </w:r>
            <w:r>
              <w:rPr>
                <w:webHidden/>
              </w:rPr>
              <w:fldChar w:fldCharType="separate"/>
            </w:r>
            <w:r>
              <w:rPr>
                <w:webHidden/>
              </w:rPr>
              <w:t>12</w:t>
            </w:r>
            <w:r>
              <w:rPr>
                <w:webHidden/>
              </w:rPr>
              <w:fldChar w:fldCharType="end"/>
            </w:r>
          </w:hyperlink>
        </w:p>
        <w:p w14:paraId="6D107777" w14:textId="3D1FD5B4" w:rsidR="007C4B3F" w:rsidRDefault="007C4B3F">
          <w:pPr>
            <w:pStyle w:val="TOC2"/>
            <w:tabs>
              <w:tab w:val="right" w:leader="dot" w:pos="9350"/>
            </w:tabs>
            <w:rPr>
              <w:rFonts w:asciiTheme="minorHAnsi" w:eastAsiaTheme="minorEastAsia" w:hAnsiTheme="minorHAnsi" w:cstheme="minorBidi"/>
              <w:lang w:val="en-US"/>
            </w:rPr>
          </w:pPr>
          <w:hyperlink w:anchor="_Toc79313521" w:history="1">
            <w:r w:rsidRPr="00796332">
              <w:rPr>
                <w:rStyle w:val="Hyperlink"/>
              </w:rPr>
              <w:t>Q. How does AutoML work?</w:t>
            </w:r>
            <w:r>
              <w:rPr>
                <w:webHidden/>
              </w:rPr>
              <w:tab/>
            </w:r>
            <w:r>
              <w:rPr>
                <w:webHidden/>
              </w:rPr>
              <w:fldChar w:fldCharType="begin"/>
            </w:r>
            <w:r>
              <w:rPr>
                <w:webHidden/>
              </w:rPr>
              <w:instrText xml:space="preserve"> PAGEREF _Toc79313521 \h </w:instrText>
            </w:r>
            <w:r>
              <w:rPr>
                <w:webHidden/>
              </w:rPr>
            </w:r>
            <w:r>
              <w:rPr>
                <w:webHidden/>
              </w:rPr>
              <w:fldChar w:fldCharType="separate"/>
            </w:r>
            <w:r>
              <w:rPr>
                <w:webHidden/>
              </w:rPr>
              <w:t>12</w:t>
            </w:r>
            <w:r>
              <w:rPr>
                <w:webHidden/>
              </w:rPr>
              <w:fldChar w:fldCharType="end"/>
            </w:r>
          </w:hyperlink>
        </w:p>
        <w:p w14:paraId="2BC40652" w14:textId="1DA31C09" w:rsidR="007C4B3F" w:rsidRDefault="007C4B3F">
          <w:pPr>
            <w:pStyle w:val="TOC1"/>
            <w:tabs>
              <w:tab w:val="right" w:leader="dot" w:pos="9350"/>
            </w:tabs>
            <w:rPr>
              <w:rFonts w:asciiTheme="minorHAnsi" w:eastAsiaTheme="minorEastAsia" w:hAnsiTheme="minorHAnsi" w:cstheme="minorBidi"/>
              <w:lang w:val="en-US"/>
            </w:rPr>
          </w:pPr>
          <w:hyperlink w:anchor="_Toc79313522" w:history="1">
            <w:r w:rsidRPr="00796332">
              <w:rPr>
                <w:rStyle w:val="Hyperlink"/>
              </w:rPr>
              <w:t>2 MLOps</w:t>
            </w:r>
            <w:r>
              <w:rPr>
                <w:webHidden/>
              </w:rPr>
              <w:tab/>
            </w:r>
            <w:r>
              <w:rPr>
                <w:webHidden/>
              </w:rPr>
              <w:fldChar w:fldCharType="begin"/>
            </w:r>
            <w:r>
              <w:rPr>
                <w:webHidden/>
              </w:rPr>
              <w:instrText xml:space="preserve"> PAGEREF _Toc79313522 \h </w:instrText>
            </w:r>
            <w:r>
              <w:rPr>
                <w:webHidden/>
              </w:rPr>
            </w:r>
            <w:r>
              <w:rPr>
                <w:webHidden/>
              </w:rPr>
              <w:fldChar w:fldCharType="separate"/>
            </w:r>
            <w:r>
              <w:rPr>
                <w:webHidden/>
              </w:rPr>
              <w:t>12</w:t>
            </w:r>
            <w:r>
              <w:rPr>
                <w:webHidden/>
              </w:rPr>
              <w:fldChar w:fldCharType="end"/>
            </w:r>
          </w:hyperlink>
        </w:p>
        <w:p w14:paraId="1A333575" w14:textId="7B5DAC50" w:rsidR="007C4B3F" w:rsidRDefault="007C4B3F">
          <w:pPr>
            <w:pStyle w:val="TOC2"/>
            <w:tabs>
              <w:tab w:val="right" w:leader="dot" w:pos="9350"/>
            </w:tabs>
            <w:rPr>
              <w:rFonts w:asciiTheme="minorHAnsi" w:eastAsiaTheme="minorEastAsia" w:hAnsiTheme="minorHAnsi" w:cstheme="minorBidi"/>
              <w:lang w:val="en-US"/>
            </w:rPr>
          </w:pPr>
          <w:hyperlink w:anchor="_Toc79313523" w:history="1">
            <w:r w:rsidRPr="00796332">
              <w:rPr>
                <w:rStyle w:val="Hyperlink"/>
              </w:rPr>
              <w:t>Q. What is MLOps and how does it work?</w:t>
            </w:r>
            <w:r>
              <w:rPr>
                <w:webHidden/>
              </w:rPr>
              <w:tab/>
            </w:r>
            <w:r>
              <w:rPr>
                <w:webHidden/>
              </w:rPr>
              <w:fldChar w:fldCharType="begin"/>
            </w:r>
            <w:r>
              <w:rPr>
                <w:webHidden/>
              </w:rPr>
              <w:instrText xml:space="preserve"> PAGEREF _Toc79313523 \h </w:instrText>
            </w:r>
            <w:r>
              <w:rPr>
                <w:webHidden/>
              </w:rPr>
            </w:r>
            <w:r>
              <w:rPr>
                <w:webHidden/>
              </w:rPr>
              <w:fldChar w:fldCharType="separate"/>
            </w:r>
            <w:r>
              <w:rPr>
                <w:webHidden/>
              </w:rPr>
              <w:t>12</w:t>
            </w:r>
            <w:r>
              <w:rPr>
                <w:webHidden/>
              </w:rPr>
              <w:fldChar w:fldCharType="end"/>
            </w:r>
          </w:hyperlink>
        </w:p>
        <w:p w14:paraId="39968FCA" w14:textId="4B6B4E1E" w:rsidR="007C4B3F" w:rsidRDefault="007C4B3F">
          <w:pPr>
            <w:pStyle w:val="TOC2"/>
            <w:tabs>
              <w:tab w:val="right" w:leader="dot" w:pos="9350"/>
            </w:tabs>
            <w:rPr>
              <w:rFonts w:asciiTheme="minorHAnsi" w:eastAsiaTheme="minorEastAsia" w:hAnsiTheme="minorHAnsi" w:cstheme="minorBidi"/>
              <w:lang w:val="en-US"/>
            </w:rPr>
          </w:pPr>
          <w:hyperlink w:anchor="_Toc79313524" w:history="1">
            <w:r w:rsidRPr="00796332">
              <w:rPr>
                <w:rStyle w:val="Hyperlink"/>
              </w:rPr>
              <w:t>Q. What are some of the ways to push a AI/ML model to production?</w:t>
            </w:r>
            <w:r>
              <w:rPr>
                <w:webHidden/>
              </w:rPr>
              <w:tab/>
            </w:r>
            <w:r>
              <w:rPr>
                <w:webHidden/>
              </w:rPr>
              <w:fldChar w:fldCharType="begin"/>
            </w:r>
            <w:r>
              <w:rPr>
                <w:webHidden/>
              </w:rPr>
              <w:instrText xml:space="preserve"> PAGEREF _Toc79313524 \h </w:instrText>
            </w:r>
            <w:r>
              <w:rPr>
                <w:webHidden/>
              </w:rPr>
            </w:r>
            <w:r>
              <w:rPr>
                <w:webHidden/>
              </w:rPr>
              <w:fldChar w:fldCharType="separate"/>
            </w:r>
            <w:r>
              <w:rPr>
                <w:webHidden/>
              </w:rPr>
              <w:t>13</w:t>
            </w:r>
            <w:r>
              <w:rPr>
                <w:webHidden/>
              </w:rPr>
              <w:fldChar w:fldCharType="end"/>
            </w:r>
          </w:hyperlink>
        </w:p>
        <w:p w14:paraId="6016FA65" w14:textId="5DF80B69" w:rsidR="007C4B3F" w:rsidRDefault="007C4B3F">
          <w:pPr>
            <w:pStyle w:val="TOC2"/>
            <w:tabs>
              <w:tab w:val="right" w:leader="dot" w:pos="9350"/>
            </w:tabs>
            <w:rPr>
              <w:rFonts w:asciiTheme="minorHAnsi" w:eastAsiaTheme="minorEastAsia" w:hAnsiTheme="minorHAnsi" w:cstheme="minorBidi"/>
              <w:lang w:val="en-US"/>
            </w:rPr>
          </w:pPr>
          <w:hyperlink w:anchor="_Toc79313525" w:history="1">
            <w:r w:rsidRPr="00796332">
              <w:rPr>
                <w:rStyle w:val="Hyperlink"/>
              </w:rPr>
              <w:t>Q. Explain how the MLOps lifecycle can be applied at an Enterprise level.</w:t>
            </w:r>
            <w:r>
              <w:rPr>
                <w:webHidden/>
              </w:rPr>
              <w:tab/>
            </w:r>
            <w:r>
              <w:rPr>
                <w:webHidden/>
              </w:rPr>
              <w:fldChar w:fldCharType="begin"/>
            </w:r>
            <w:r>
              <w:rPr>
                <w:webHidden/>
              </w:rPr>
              <w:instrText xml:space="preserve"> PAGEREF _Toc79313525 \h </w:instrText>
            </w:r>
            <w:r>
              <w:rPr>
                <w:webHidden/>
              </w:rPr>
            </w:r>
            <w:r>
              <w:rPr>
                <w:webHidden/>
              </w:rPr>
              <w:fldChar w:fldCharType="separate"/>
            </w:r>
            <w:r>
              <w:rPr>
                <w:webHidden/>
              </w:rPr>
              <w:t>15</w:t>
            </w:r>
            <w:r>
              <w:rPr>
                <w:webHidden/>
              </w:rPr>
              <w:fldChar w:fldCharType="end"/>
            </w:r>
          </w:hyperlink>
        </w:p>
        <w:p w14:paraId="6C90CF81" w14:textId="7080CED1" w:rsidR="007C4B3F" w:rsidRDefault="007C4B3F">
          <w:pPr>
            <w:pStyle w:val="TOC2"/>
            <w:tabs>
              <w:tab w:val="right" w:leader="dot" w:pos="9350"/>
            </w:tabs>
            <w:rPr>
              <w:rFonts w:asciiTheme="minorHAnsi" w:eastAsiaTheme="minorEastAsia" w:hAnsiTheme="minorHAnsi" w:cstheme="minorBidi"/>
              <w:lang w:val="en-US"/>
            </w:rPr>
          </w:pPr>
          <w:hyperlink w:anchor="_Toc79313526" w:history="1">
            <w:r w:rsidRPr="00796332">
              <w:rPr>
                <w:rStyle w:val="Hyperlink"/>
              </w:rPr>
              <w:t>Q. What is the difference between MLOps and DevOps?</w:t>
            </w:r>
            <w:r>
              <w:rPr>
                <w:webHidden/>
              </w:rPr>
              <w:tab/>
            </w:r>
            <w:r>
              <w:rPr>
                <w:webHidden/>
              </w:rPr>
              <w:fldChar w:fldCharType="begin"/>
            </w:r>
            <w:r>
              <w:rPr>
                <w:webHidden/>
              </w:rPr>
              <w:instrText xml:space="preserve"> PAGEREF _Toc79313526 \h </w:instrText>
            </w:r>
            <w:r>
              <w:rPr>
                <w:webHidden/>
              </w:rPr>
            </w:r>
            <w:r>
              <w:rPr>
                <w:webHidden/>
              </w:rPr>
              <w:fldChar w:fldCharType="separate"/>
            </w:r>
            <w:r>
              <w:rPr>
                <w:webHidden/>
              </w:rPr>
              <w:t>17</w:t>
            </w:r>
            <w:r>
              <w:rPr>
                <w:webHidden/>
              </w:rPr>
              <w:fldChar w:fldCharType="end"/>
            </w:r>
          </w:hyperlink>
        </w:p>
        <w:p w14:paraId="0A756767" w14:textId="320A4267" w:rsidR="007C4B3F" w:rsidRDefault="007C4B3F">
          <w:pPr>
            <w:pStyle w:val="TOC2"/>
            <w:tabs>
              <w:tab w:val="right" w:leader="dot" w:pos="9350"/>
            </w:tabs>
            <w:rPr>
              <w:rFonts w:asciiTheme="minorHAnsi" w:eastAsiaTheme="minorEastAsia" w:hAnsiTheme="minorHAnsi" w:cstheme="minorBidi"/>
              <w:lang w:val="en-US"/>
            </w:rPr>
          </w:pPr>
          <w:hyperlink w:anchor="_Toc79313527" w:history="1">
            <w:r w:rsidRPr="00796332">
              <w:rPr>
                <w:rStyle w:val="Hyperlink"/>
              </w:rPr>
              <w:t>Q. What are the components of MLOps?</w:t>
            </w:r>
            <w:r>
              <w:rPr>
                <w:webHidden/>
              </w:rPr>
              <w:tab/>
            </w:r>
            <w:r>
              <w:rPr>
                <w:webHidden/>
              </w:rPr>
              <w:fldChar w:fldCharType="begin"/>
            </w:r>
            <w:r>
              <w:rPr>
                <w:webHidden/>
              </w:rPr>
              <w:instrText xml:space="preserve"> PAGEREF _Toc79313527 \h </w:instrText>
            </w:r>
            <w:r>
              <w:rPr>
                <w:webHidden/>
              </w:rPr>
            </w:r>
            <w:r>
              <w:rPr>
                <w:webHidden/>
              </w:rPr>
              <w:fldChar w:fldCharType="separate"/>
            </w:r>
            <w:r>
              <w:rPr>
                <w:webHidden/>
              </w:rPr>
              <w:t>18</w:t>
            </w:r>
            <w:r>
              <w:rPr>
                <w:webHidden/>
              </w:rPr>
              <w:fldChar w:fldCharType="end"/>
            </w:r>
          </w:hyperlink>
        </w:p>
        <w:p w14:paraId="550C7E4F" w14:textId="04404AF4" w:rsidR="007C4B3F" w:rsidRDefault="007C4B3F">
          <w:pPr>
            <w:pStyle w:val="TOC1"/>
            <w:tabs>
              <w:tab w:val="right" w:leader="dot" w:pos="9350"/>
            </w:tabs>
            <w:rPr>
              <w:rFonts w:asciiTheme="minorHAnsi" w:eastAsiaTheme="minorEastAsia" w:hAnsiTheme="minorHAnsi" w:cstheme="minorBidi"/>
              <w:lang w:val="en-US"/>
            </w:rPr>
          </w:pPr>
          <w:hyperlink w:anchor="_Toc79313528" w:history="1">
            <w:r w:rsidRPr="00796332">
              <w:rPr>
                <w:rStyle w:val="Hyperlink"/>
              </w:rPr>
              <w:t>3 AI Cloud Service</w:t>
            </w:r>
            <w:r>
              <w:rPr>
                <w:webHidden/>
              </w:rPr>
              <w:tab/>
            </w:r>
            <w:r>
              <w:rPr>
                <w:webHidden/>
              </w:rPr>
              <w:fldChar w:fldCharType="begin"/>
            </w:r>
            <w:r>
              <w:rPr>
                <w:webHidden/>
              </w:rPr>
              <w:instrText xml:space="preserve"> PAGEREF _Toc79313528 \h </w:instrText>
            </w:r>
            <w:r>
              <w:rPr>
                <w:webHidden/>
              </w:rPr>
            </w:r>
            <w:r>
              <w:rPr>
                <w:webHidden/>
              </w:rPr>
              <w:fldChar w:fldCharType="separate"/>
            </w:r>
            <w:r>
              <w:rPr>
                <w:webHidden/>
              </w:rPr>
              <w:t>18</w:t>
            </w:r>
            <w:r>
              <w:rPr>
                <w:webHidden/>
              </w:rPr>
              <w:fldChar w:fldCharType="end"/>
            </w:r>
          </w:hyperlink>
        </w:p>
        <w:p w14:paraId="5B5676C3" w14:textId="64EBCB79" w:rsidR="007C4B3F" w:rsidRDefault="007C4B3F">
          <w:pPr>
            <w:pStyle w:val="TOC2"/>
            <w:tabs>
              <w:tab w:val="right" w:leader="dot" w:pos="9350"/>
            </w:tabs>
            <w:rPr>
              <w:rFonts w:asciiTheme="minorHAnsi" w:eastAsiaTheme="minorEastAsia" w:hAnsiTheme="minorHAnsi" w:cstheme="minorBidi"/>
              <w:lang w:val="en-US"/>
            </w:rPr>
          </w:pPr>
          <w:hyperlink w:anchor="_Toc79313529" w:history="1">
            <w:r w:rsidRPr="00796332">
              <w:rPr>
                <w:rStyle w:val="Hyperlink"/>
              </w:rPr>
              <w:t>Q. What is an API? How do we deploy our own API to productionalize a ML Model?</w:t>
            </w:r>
            <w:r>
              <w:rPr>
                <w:webHidden/>
              </w:rPr>
              <w:tab/>
            </w:r>
            <w:r>
              <w:rPr>
                <w:webHidden/>
              </w:rPr>
              <w:fldChar w:fldCharType="begin"/>
            </w:r>
            <w:r>
              <w:rPr>
                <w:webHidden/>
              </w:rPr>
              <w:instrText xml:space="preserve"> PAGEREF _Toc79313529 \h </w:instrText>
            </w:r>
            <w:r>
              <w:rPr>
                <w:webHidden/>
              </w:rPr>
            </w:r>
            <w:r>
              <w:rPr>
                <w:webHidden/>
              </w:rPr>
              <w:fldChar w:fldCharType="separate"/>
            </w:r>
            <w:r>
              <w:rPr>
                <w:webHidden/>
              </w:rPr>
              <w:t>18</w:t>
            </w:r>
            <w:r>
              <w:rPr>
                <w:webHidden/>
              </w:rPr>
              <w:fldChar w:fldCharType="end"/>
            </w:r>
          </w:hyperlink>
        </w:p>
        <w:p w14:paraId="1F16FD6B" w14:textId="31400D9B" w:rsidR="007C4B3F" w:rsidRDefault="007C4B3F">
          <w:pPr>
            <w:pStyle w:val="TOC2"/>
            <w:tabs>
              <w:tab w:val="right" w:leader="dot" w:pos="9350"/>
            </w:tabs>
            <w:rPr>
              <w:rFonts w:asciiTheme="minorHAnsi" w:eastAsiaTheme="minorEastAsia" w:hAnsiTheme="minorHAnsi" w:cstheme="minorBidi"/>
              <w:lang w:val="en-US"/>
            </w:rPr>
          </w:pPr>
          <w:hyperlink w:anchor="_Toc79313530" w:history="1">
            <w:r w:rsidRPr="00796332">
              <w:rPr>
                <w:rStyle w:val="Hyperlink"/>
              </w:rPr>
              <w:t>Q. What are the popular Cloud Services that support AI implementations? Explain!</w:t>
            </w:r>
            <w:r>
              <w:rPr>
                <w:webHidden/>
              </w:rPr>
              <w:tab/>
            </w:r>
            <w:r>
              <w:rPr>
                <w:webHidden/>
              </w:rPr>
              <w:fldChar w:fldCharType="begin"/>
            </w:r>
            <w:r>
              <w:rPr>
                <w:webHidden/>
              </w:rPr>
              <w:instrText xml:space="preserve"> PAGEREF _Toc79313530 \h </w:instrText>
            </w:r>
            <w:r>
              <w:rPr>
                <w:webHidden/>
              </w:rPr>
            </w:r>
            <w:r>
              <w:rPr>
                <w:webHidden/>
              </w:rPr>
              <w:fldChar w:fldCharType="separate"/>
            </w:r>
            <w:r>
              <w:rPr>
                <w:webHidden/>
              </w:rPr>
              <w:t>19</w:t>
            </w:r>
            <w:r>
              <w:rPr>
                <w:webHidden/>
              </w:rPr>
              <w:fldChar w:fldCharType="end"/>
            </w:r>
          </w:hyperlink>
        </w:p>
        <w:p w14:paraId="5004BEE6" w14:textId="51117ECA" w:rsidR="007C4B3F" w:rsidRDefault="007C4B3F">
          <w:pPr>
            <w:pStyle w:val="TOC2"/>
            <w:tabs>
              <w:tab w:val="right" w:leader="dot" w:pos="9350"/>
            </w:tabs>
            <w:rPr>
              <w:rFonts w:asciiTheme="minorHAnsi" w:eastAsiaTheme="minorEastAsia" w:hAnsiTheme="minorHAnsi" w:cstheme="minorBidi"/>
              <w:lang w:val="en-US"/>
            </w:rPr>
          </w:pPr>
          <w:hyperlink w:anchor="_Toc79313531" w:history="1">
            <w:r w:rsidRPr="00796332">
              <w:rPr>
                <w:rStyle w:val="Hyperlink"/>
              </w:rPr>
              <w:t>Q. What Cloud Service would you prefer? Why?</w:t>
            </w:r>
            <w:r>
              <w:rPr>
                <w:webHidden/>
              </w:rPr>
              <w:tab/>
            </w:r>
            <w:r>
              <w:rPr>
                <w:webHidden/>
              </w:rPr>
              <w:fldChar w:fldCharType="begin"/>
            </w:r>
            <w:r>
              <w:rPr>
                <w:webHidden/>
              </w:rPr>
              <w:instrText xml:space="preserve"> PAGEREF _Toc79313531 \h </w:instrText>
            </w:r>
            <w:r>
              <w:rPr>
                <w:webHidden/>
              </w:rPr>
            </w:r>
            <w:r>
              <w:rPr>
                <w:webHidden/>
              </w:rPr>
              <w:fldChar w:fldCharType="separate"/>
            </w:r>
            <w:r>
              <w:rPr>
                <w:webHidden/>
              </w:rPr>
              <w:t>20</w:t>
            </w:r>
            <w:r>
              <w:rPr>
                <w:webHidden/>
              </w:rPr>
              <w:fldChar w:fldCharType="end"/>
            </w:r>
          </w:hyperlink>
        </w:p>
        <w:p w14:paraId="611C4CE7" w14:textId="2E522ED2" w:rsidR="007C4B3F" w:rsidRDefault="007C4B3F">
          <w:pPr>
            <w:pStyle w:val="TOC2"/>
            <w:tabs>
              <w:tab w:val="right" w:leader="dot" w:pos="9350"/>
            </w:tabs>
            <w:rPr>
              <w:rFonts w:asciiTheme="minorHAnsi" w:eastAsiaTheme="minorEastAsia" w:hAnsiTheme="minorHAnsi" w:cstheme="minorBidi"/>
              <w:lang w:val="en-US"/>
            </w:rPr>
          </w:pPr>
          <w:hyperlink w:anchor="_Toc79313532" w:history="1">
            <w:r w:rsidRPr="00796332">
              <w:rPr>
                <w:rStyle w:val="Hyperlink"/>
              </w:rPr>
              <w:t>Q. What are some scenarios where AI Cloud Service could be used to increase ROI?</w:t>
            </w:r>
            <w:r>
              <w:rPr>
                <w:webHidden/>
              </w:rPr>
              <w:tab/>
            </w:r>
            <w:r>
              <w:rPr>
                <w:webHidden/>
              </w:rPr>
              <w:fldChar w:fldCharType="begin"/>
            </w:r>
            <w:r>
              <w:rPr>
                <w:webHidden/>
              </w:rPr>
              <w:instrText xml:space="preserve"> PAGEREF _Toc79313532 \h </w:instrText>
            </w:r>
            <w:r>
              <w:rPr>
                <w:webHidden/>
              </w:rPr>
            </w:r>
            <w:r>
              <w:rPr>
                <w:webHidden/>
              </w:rPr>
              <w:fldChar w:fldCharType="separate"/>
            </w:r>
            <w:r>
              <w:rPr>
                <w:webHidden/>
              </w:rPr>
              <w:t>21</w:t>
            </w:r>
            <w:r>
              <w:rPr>
                <w:webHidden/>
              </w:rPr>
              <w:fldChar w:fldCharType="end"/>
            </w:r>
          </w:hyperlink>
        </w:p>
        <w:p w14:paraId="15BF2179" w14:textId="7C93F242" w:rsidR="007C4B3F" w:rsidRDefault="007C4B3F">
          <w:pPr>
            <w:pStyle w:val="TOC2"/>
            <w:tabs>
              <w:tab w:val="right" w:leader="dot" w:pos="9350"/>
            </w:tabs>
            <w:rPr>
              <w:rFonts w:asciiTheme="minorHAnsi" w:eastAsiaTheme="minorEastAsia" w:hAnsiTheme="minorHAnsi" w:cstheme="minorBidi"/>
              <w:lang w:val="en-US"/>
            </w:rPr>
          </w:pPr>
          <w:hyperlink w:anchor="_Toc79313533" w:history="1">
            <w:r w:rsidRPr="00796332">
              <w:rPr>
                <w:rStyle w:val="Hyperlink"/>
              </w:rPr>
              <w:t>Q. What are the benefits of Machine Learning on the cloud?</w:t>
            </w:r>
            <w:r>
              <w:rPr>
                <w:webHidden/>
              </w:rPr>
              <w:tab/>
            </w:r>
            <w:r>
              <w:rPr>
                <w:webHidden/>
              </w:rPr>
              <w:fldChar w:fldCharType="begin"/>
            </w:r>
            <w:r>
              <w:rPr>
                <w:webHidden/>
              </w:rPr>
              <w:instrText xml:space="preserve"> PAGEREF _Toc79313533 \h </w:instrText>
            </w:r>
            <w:r>
              <w:rPr>
                <w:webHidden/>
              </w:rPr>
            </w:r>
            <w:r>
              <w:rPr>
                <w:webHidden/>
              </w:rPr>
              <w:fldChar w:fldCharType="separate"/>
            </w:r>
            <w:r>
              <w:rPr>
                <w:webHidden/>
              </w:rPr>
              <w:t>21</w:t>
            </w:r>
            <w:r>
              <w:rPr>
                <w:webHidden/>
              </w:rPr>
              <w:fldChar w:fldCharType="end"/>
            </w:r>
          </w:hyperlink>
        </w:p>
        <w:p w14:paraId="6073D37B" w14:textId="51CD42D9" w:rsidR="007C4B3F" w:rsidRDefault="007C4B3F">
          <w:pPr>
            <w:pStyle w:val="TOC1"/>
            <w:tabs>
              <w:tab w:val="right" w:leader="dot" w:pos="9350"/>
            </w:tabs>
            <w:rPr>
              <w:rFonts w:asciiTheme="minorHAnsi" w:eastAsiaTheme="minorEastAsia" w:hAnsiTheme="minorHAnsi" w:cstheme="minorBidi"/>
              <w:lang w:val="en-US"/>
            </w:rPr>
          </w:pPr>
          <w:hyperlink w:anchor="_Toc79313534" w:history="1">
            <w:r w:rsidRPr="00796332">
              <w:rPr>
                <w:rStyle w:val="Hyperlink"/>
              </w:rPr>
              <w:t>4 NLP: Natural Language Processing</w:t>
            </w:r>
            <w:r>
              <w:rPr>
                <w:webHidden/>
              </w:rPr>
              <w:tab/>
            </w:r>
            <w:r>
              <w:rPr>
                <w:webHidden/>
              </w:rPr>
              <w:fldChar w:fldCharType="begin"/>
            </w:r>
            <w:r>
              <w:rPr>
                <w:webHidden/>
              </w:rPr>
              <w:instrText xml:space="preserve"> PAGEREF _Toc79313534 \h </w:instrText>
            </w:r>
            <w:r>
              <w:rPr>
                <w:webHidden/>
              </w:rPr>
            </w:r>
            <w:r>
              <w:rPr>
                <w:webHidden/>
              </w:rPr>
              <w:fldChar w:fldCharType="separate"/>
            </w:r>
            <w:r>
              <w:rPr>
                <w:webHidden/>
              </w:rPr>
              <w:t>21</w:t>
            </w:r>
            <w:r>
              <w:rPr>
                <w:webHidden/>
              </w:rPr>
              <w:fldChar w:fldCharType="end"/>
            </w:r>
          </w:hyperlink>
        </w:p>
        <w:p w14:paraId="5684FC2F" w14:textId="5BE82FE9" w:rsidR="007C4B3F" w:rsidRDefault="007C4B3F">
          <w:pPr>
            <w:pStyle w:val="TOC2"/>
            <w:tabs>
              <w:tab w:val="right" w:leader="dot" w:pos="9350"/>
            </w:tabs>
            <w:rPr>
              <w:rFonts w:asciiTheme="minorHAnsi" w:eastAsiaTheme="minorEastAsia" w:hAnsiTheme="minorHAnsi" w:cstheme="minorBidi"/>
              <w:lang w:val="en-US"/>
            </w:rPr>
          </w:pPr>
          <w:hyperlink w:anchor="_Toc79313535" w:history="1">
            <w:r w:rsidRPr="00796332">
              <w:rPr>
                <w:rStyle w:val="Hyperlink"/>
              </w:rPr>
              <w:t>Q. What is NLP? Explain the components of NLP?</w:t>
            </w:r>
            <w:r>
              <w:rPr>
                <w:webHidden/>
              </w:rPr>
              <w:tab/>
            </w:r>
            <w:r>
              <w:rPr>
                <w:webHidden/>
              </w:rPr>
              <w:fldChar w:fldCharType="begin"/>
            </w:r>
            <w:r>
              <w:rPr>
                <w:webHidden/>
              </w:rPr>
              <w:instrText xml:space="preserve"> PAGEREF _Toc79313535 \h </w:instrText>
            </w:r>
            <w:r>
              <w:rPr>
                <w:webHidden/>
              </w:rPr>
            </w:r>
            <w:r>
              <w:rPr>
                <w:webHidden/>
              </w:rPr>
              <w:fldChar w:fldCharType="separate"/>
            </w:r>
            <w:r>
              <w:rPr>
                <w:webHidden/>
              </w:rPr>
              <w:t>21</w:t>
            </w:r>
            <w:r>
              <w:rPr>
                <w:webHidden/>
              </w:rPr>
              <w:fldChar w:fldCharType="end"/>
            </w:r>
          </w:hyperlink>
        </w:p>
        <w:p w14:paraId="46CB837F" w14:textId="27B647C4" w:rsidR="007C4B3F" w:rsidRDefault="007C4B3F">
          <w:pPr>
            <w:pStyle w:val="TOC2"/>
            <w:tabs>
              <w:tab w:val="right" w:leader="dot" w:pos="9350"/>
            </w:tabs>
            <w:rPr>
              <w:rFonts w:asciiTheme="minorHAnsi" w:eastAsiaTheme="minorEastAsia" w:hAnsiTheme="minorHAnsi" w:cstheme="minorBidi"/>
              <w:lang w:val="en-US"/>
            </w:rPr>
          </w:pPr>
          <w:hyperlink w:anchor="_Toc79313536" w:history="1">
            <w:r w:rsidRPr="00796332">
              <w:rPr>
                <w:rStyle w:val="Hyperlink"/>
              </w:rPr>
              <w:t>Q. What are chatbots? What are the various implementations of chatbots used?</w:t>
            </w:r>
            <w:r>
              <w:rPr>
                <w:webHidden/>
              </w:rPr>
              <w:tab/>
            </w:r>
            <w:r>
              <w:rPr>
                <w:webHidden/>
              </w:rPr>
              <w:fldChar w:fldCharType="begin"/>
            </w:r>
            <w:r>
              <w:rPr>
                <w:webHidden/>
              </w:rPr>
              <w:instrText xml:space="preserve"> PAGEREF _Toc79313536 \h </w:instrText>
            </w:r>
            <w:r>
              <w:rPr>
                <w:webHidden/>
              </w:rPr>
            </w:r>
            <w:r>
              <w:rPr>
                <w:webHidden/>
              </w:rPr>
              <w:fldChar w:fldCharType="separate"/>
            </w:r>
            <w:r>
              <w:rPr>
                <w:webHidden/>
              </w:rPr>
              <w:t>22</w:t>
            </w:r>
            <w:r>
              <w:rPr>
                <w:webHidden/>
              </w:rPr>
              <w:fldChar w:fldCharType="end"/>
            </w:r>
          </w:hyperlink>
        </w:p>
        <w:p w14:paraId="0880729C" w14:textId="7AEACFA8" w:rsidR="007C4B3F" w:rsidRDefault="007C4B3F">
          <w:pPr>
            <w:pStyle w:val="TOC2"/>
            <w:tabs>
              <w:tab w:val="right" w:leader="dot" w:pos="9350"/>
            </w:tabs>
            <w:rPr>
              <w:rFonts w:asciiTheme="minorHAnsi" w:eastAsiaTheme="minorEastAsia" w:hAnsiTheme="minorHAnsi" w:cstheme="minorBidi"/>
              <w:lang w:val="en-US"/>
            </w:rPr>
          </w:pPr>
          <w:hyperlink w:anchor="_Toc79313537" w:history="1">
            <w:r w:rsidRPr="00796332">
              <w:rPr>
                <w:rStyle w:val="Hyperlink"/>
              </w:rPr>
              <w:t>Q. What are the main issues faced by companies when implementing chatbots?</w:t>
            </w:r>
            <w:r>
              <w:rPr>
                <w:webHidden/>
              </w:rPr>
              <w:tab/>
            </w:r>
            <w:r>
              <w:rPr>
                <w:webHidden/>
              </w:rPr>
              <w:fldChar w:fldCharType="begin"/>
            </w:r>
            <w:r>
              <w:rPr>
                <w:webHidden/>
              </w:rPr>
              <w:instrText xml:space="preserve"> PAGEREF _Toc79313537 \h </w:instrText>
            </w:r>
            <w:r>
              <w:rPr>
                <w:webHidden/>
              </w:rPr>
            </w:r>
            <w:r>
              <w:rPr>
                <w:webHidden/>
              </w:rPr>
              <w:fldChar w:fldCharType="separate"/>
            </w:r>
            <w:r>
              <w:rPr>
                <w:webHidden/>
              </w:rPr>
              <w:t>23</w:t>
            </w:r>
            <w:r>
              <w:rPr>
                <w:webHidden/>
              </w:rPr>
              <w:fldChar w:fldCharType="end"/>
            </w:r>
          </w:hyperlink>
        </w:p>
        <w:p w14:paraId="42B98B7C" w14:textId="570B56A4" w:rsidR="007C4B3F" w:rsidRDefault="007C4B3F">
          <w:pPr>
            <w:pStyle w:val="TOC2"/>
            <w:tabs>
              <w:tab w:val="right" w:leader="dot" w:pos="9350"/>
            </w:tabs>
            <w:rPr>
              <w:rFonts w:asciiTheme="minorHAnsi" w:eastAsiaTheme="minorEastAsia" w:hAnsiTheme="minorHAnsi" w:cstheme="minorBidi"/>
              <w:lang w:val="en-US"/>
            </w:rPr>
          </w:pPr>
          <w:hyperlink w:anchor="_Toc79313538" w:history="1">
            <w:r w:rsidRPr="00796332">
              <w:rPr>
                <w:rStyle w:val="Hyperlink"/>
              </w:rPr>
              <w:t>Q. Explain some NLP use-cases.</w:t>
            </w:r>
            <w:r>
              <w:rPr>
                <w:webHidden/>
              </w:rPr>
              <w:tab/>
            </w:r>
            <w:r>
              <w:rPr>
                <w:webHidden/>
              </w:rPr>
              <w:fldChar w:fldCharType="begin"/>
            </w:r>
            <w:r>
              <w:rPr>
                <w:webHidden/>
              </w:rPr>
              <w:instrText xml:space="preserve"> PAGEREF _Toc79313538 \h </w:instrText>
            </w:r>
            <w:r>
              <w:rPr>
                <w:webHidden/>
              </w:rPr>
            </w:r>
            <w:r>
              <w:rPr>
                <w:webHidden/>
              </w:rPr>
              <w:fldChar w:fldCharType="separate"/>
            </w:r>
            <w:r>
              <w:rPr>
                <w:webHidden/>
              </w:rPr>
              <w:t>23</w:t>
            </w:r>
            <w:r>
              <w:rPr>
                <w:webHidden/>
              </w:rPr>
              <w:fldChar w:fldCharType="end"/>
            </w:r>
          </w:hyperlink>
        </w:p>
        <w:p w14:paraId="6328F274" w14:textId="599610FB" w:rsidR="007C4B3F" w:rsidRDefault="007C4B3F">
          <w:pPr>
            <w:pStyle w:val="TOC2"/>
            <w:tabs>
              <w:tab w:val="right" w:leader="dot" w:pos="9350"/>
            </w:tabs>
            <w:rPr>
              <w:rFonts w:asciiTheme="minorHAnsi" w:eastAsiaTheme="minorEastAsia" w:hAnsiTheme="minorHAnsi" w:cstheme="minorBidi"/>
              <w:lang w:val="en-US"/>
            </w:rPr>
          </w:pPr>
          <w:hyperlink w:anchor="_Toc79313539" w:history="1">
            <w:r w:rsidRPr="00796332">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313539 \h </w:instrText>
            </w:r>
            <w:r>
              <w:rPr>
                <w:webHidden/>
              </w:rPr>
            </w:r>
            <w:r>
              <w:rPr>
                <w:webHidden/>
              </w:rPr>
              <w:fldChar w:fldCharType="separate"/>
            </w:r>
            <w:r>
              <w:rPr>
                <w:webHidden/>
              </w:rPr>
              <w:t>24</w:t>
            </w:r>
            <w:r>
              <w:rPr>
                <w:webHidden/>
              </w:rPr>
              <w:fldChar w:fldCharType="end"/>
            </w:r>
          </w:hyperlink>
        </w:p>
        <w:p w14:paraId="34EA4740" w14:textId="0002038E" w:rsidR="007C4B3F" w:rsidRDefault="007C4B3F">
          <w:pPr>
            <w:pStyle w:val="TOC1"/>
            <w:tabs>
              <w:tab w:val="right" w:leader="dot" w:pos="9350"/>
            </w:tabs>
            <w:rPr>
              <w:rFonts w:asciiTheme="minorHAnsi" w:eastAsiaTheme="minorEastAsia" w:hAnsiTheme="minorHAnsi" w:cstheme="minorBidi"/>
              <w:lang w:val="en-US"/>
            </w:rPr>
          </w:pPr>
          <w:hyperlink w:anchor="_Toc79313540" w:history="1">
            <w:r w:rsidRPr="00796332">
              <w:rPr>
                <w:rStyle w:val="Hyperlink"/>
              </w:rPr>
              <w:t>5 AI Governance &amp; Scalable AI</w:t>
            </w:r>
            <w:r>
              <w:rPr>
                <w:webHidden/>
              </w:rPr>
              <w:tab/>
            </w:r>
            <w:r>
              <w:rPr>
                <w:webHidden/>
              </w:rPr>
              <w:fldChar w:fldCharType="begin"/>
            </w:r>
            <w:r>
              <w:rPr>
                <w:webHidden/>
              </w:rPr>
              <w:instrText xml:space="preserve"> PAGEREF _Toc79313540 \h </w:instrText>
            </w:r>
            <w:r>
              <w:rPr>
                <w:webHidden/>
              </w:rPr>
            </w:r>
            <w:r>
              <w:rPr>
                <w:webHidden/>
              </w:rPr>
              <w:fldChar w:fldCharType="separate"/>
            </w:r>
            <w:r>
              <w:rPr>
                <w:webHidden/>
              </w:rPr>
              <w:t>24</w:t>
            </w:r>
            <w:r>
              <w:rPr>
                <w:webHidden/>
              </w:rPr>
              <w:fldChar w:fldCharType="end"/>
            </w:r>
          </w:hyperlink>
        </w:p>
        <w:p w14:paraId="1ABC2670" w14:textId="3D6D4856" w:rsidR="007C4B3F" w:rsidRDefault="007C4B3F">
          <w:pPr>
            <w:pStyle w:val="TOC2"/>
            <w:tabs>
              <w:tab w:val="right" w:leader="dot" w:pos="9350"/>
            </w:tabs>
            <w:rPr>
              <w:rFonts w:asciiTheme="minorHAnsi" w:eastAsiaTheme="minorEastAsia" w:hAnsiTheme="minorHAnsi" w:cstheme="minorBidi"/>
              <w:lang w:val="en-US"/>
            </w:rPr>
          </w:pPr>
          <w:hyperlink w:anchor="_Toc79313541" w:history="1">
            <w:r w:rsidRPr="00796332">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9313541 \h </w:instrText>
            </w:r>
            <w:r>
              <w:rPr>
                <w:webHidden/>
              </w:rPr>
            </w:r>
            <w:r>
              <w:rPr>
                <w:webHidden/>
              </w:rPr>
              <w:fldChar w:fldCharType="separate"/>
            </w:r>
            <w:r>
              <w:rPr>
                <w:webHidden/>
              </w:rPr>
              <w:t>24</w:t>
            </w:r>
            <w:r>
              <w:rPr>
                <w:webHidden/>
              </w:rPr>
              <w:fldChar w:fldCharType="end"/>
            </w:r>
          </w:hyperlink>
        </w:p>
        <w:p w14:paraId="3F1B5567" w14:textId="3E81E782" w:rsidR="007C4B3F" w:rsidRDefault="007C4B3F">
          <w:pPr>
            <w:pStyle w:val="TOC2"/>
            <w:tabs>
              <w:tab w:val="right" w:leader="dot" w:pos="9350"/>
            </w:tabs>
            <w:rPr>
              <w:rFonts w:asciiTheme="minorHAnsi" w:eastAsiaTheme="minorEastAsia" w:hAnsiTheme="minorHAnsi" w:cstheme="minorBidi"/>
              <w:lang w:val="en-US"/>
            </w:rPr>
          </w:pPr>
          <w:hyperlink w:anchor="_Toc79313542" w:history="1">
            <w:r w:rsidRPr="00796332">
              <w:rPr>
                <w:rStyle w:val="Hyperlink"/>
              </w:rPr>
              <w:t>Q. What are the components of AI Governance?</w:t>
            </w:r>
            <w:r>
              <w:rPr>
                <w:webHidden/>
              </w:rPr>
              <w:tab/>
            </w:r>
            <w:r>
              <w:rPr>
                <w:webHidden/>
              </w:rPr>
              <w:fldChar w:fldCharType="begin"/>
            </w:r>
            <w:r>
              <w:rPr>
                <w:webHidden/>
              </w:rPr>
              <w:instrText xml:space="preserve"> PAGEREF _Toc79313542 \h </w:instrText>
            </w:r>
            <w:r>
              <w:rPr>
                <w:webHidden/>
              </w:rPr>
            </w:r>
            <w:r>
              <w:rPr>
                <w:webHidden/>
              </w:rPr>
              <w:fldChar w:fldCharType="separate"/>
            </w:r>
            <w:r>
              <w:rPr>
                <w:webHidden/>
              </w:rPr>
              <w:t>24</w:t>
            </w:r>
            <w:r>
              <w:rPr>
                <w:webHidden/>
              </w:rPr>
              <w:fldChar w:fldCharType="end"/>
            </w:r>
          </w:hyperlink>
        </w:p>
        <w:p w14:paraId="16A82B89" w14:textId="5E2CEDB7" w:rsidR="007C4B3F" w:rsidRDefault="007C4B3F">
          <w:pPr>
            <w:pStyle w:val="TOC2"/>
            <w:tabs>
              <w:tab w:val="right" w:leader="dot" w:pos="9350"/>
            </w:tabs>
            <w:rPr>
              <w:rFonts w:asciiTheme="minorHAnsi" w:eastAsiaTheme="minorEastAsia" w:hAnsiTheme="minorHAnsi" w:cstheme="minorBidi"/>
              <w:lang w:val="en-US"/>
            </w:rPr>
          </w:pPr>
          <w:hyperlink w:anchor="_Toc79313543" w:history="1">
            <w:r w:rsidRPr="00796332">
              <w:rPr>
                <w:rStyle w:val="Hyperlink"/>
              </w:rPr>
              <w:t>Q. Good AI exists. Looking at the top companies in the world, we know that a robust framework exists where AI can scale. How do the best compnies in the world build Scalable AI?</w:t>
            </w:r>
            <w:r>
              <w:rPr>
                <w:webHidden/>
              </w:rPr>
              <w:tab/>
            </w:r>
            <w:r>
              <w:rPr>
                <w:webHidden/>
              </w:rPr>
              <w:fldChar w:fldCharType="begin"/>
            </w:r>
            <w:r>
              <w:rPr>
                <w:webHidden/>
              </w:rPr>
              <w:instrText xml:space="preserve"> PAGEREF _Toc79313543 \h </w:instrText>
            </w:r>
            <w:r>
              <w:rPr>
                <w:webHidden/>
              </w:rPr>
            </w:r>
            <w:r>
              <w:rPr>
                <w:webHidden/>
              </w:rPr>
              <w:fldChar w:fldCharType="separate"/>
            </w:r>
            <w:r>
              <w:rPr>
                <w:webHidden/>
              </w:rPr>
              <w:t>25</w:t>
            </w:r>
            <w:r>
              <w:rPr>
                <w:webHidden/>
              </w:rPr>
              <w:fldChar w:fldCharType="end"/>
            </w:r>
          </w:hyperlink>
        </w:p>
        <w:p w14:paraId="4C9AD573" w14:textId="41234CA7" w:rsidR="007C4B3F" w:rsidRDefault="007C4B3F">
          <w:pPr>
            <w:pStyle w:val="TOC2"/>
            <w:tabs>
              <w:tab w:val="right" w:leader="dot" w:pos="9350"/>
            </w:tabs>
            <w:rPr>
              <w:rFonts w:asciiTheme="minorHAnsi" w:eastAsiaTheme="minorEastAsia" w:hAnsiTheme="minorHAnsi" w:cstheme="minorBidi"/>
              <w:lang w:val="en-US"/>
            </w:rPr>
          </w:pPr>
          <w:hyperlink w:anchor="_Toc79313544" w:history="1">
            <w:r w:rsidRPr="00796332">
              <w:rPr>
                <w:rStyle w:val="Hyperlink"/>
              </w:rPr>
              <w:t>Q. What are the difficultes when it comes to scaling implementations of AI?</w:t>
            </w:r>
            <w:r>
              <w:rPr>
                <w:webHidden/>
              </w:rPr>
              <w:tab/>
            </w:r>
            <w:r>
              <w:rPr>
                <w:webHidden/>
              </w:rPr>
              <w:fldChar w:fldCharType="begin"/>
            </w:r>
            <w:r>
              <w:rPr>
                <w:webHidden/>
              </w:rPr>
              <w:instrText xml:space="preserve"> PAGEREF _Toc79313544 \h </w:instrText>
            </w:r>
            <w:r>
              <w:rPr>
                <w:webHidden/>
              </w:rPr>
            </w:r>
            <w:r>
              <w:rPr>
                <w:webHidden/>
              </w:rPr>
              <w:fldChar w:fldCharType="separate"/>
            </w:r>
            <w:r>
              <w:rPr>
                <w:webHidden/>
              </w:rPr>
              <w:t>25</w:t>
            </w:r>
            <w:r>
              <w:rPr>
                <w:webHidden/>
              </w:rPr>
              <w:fldChar w:fldCharType="end"/>
            </w:r>
          </w:hyperlink>
        </w:p>
        <w:p w14:paraId="6AFB7CD5" w14:textId="2F2B8E17" w:rsidR="007C4B3F" w:rsidRDefault="007C4B3F">
          <w:pPr>
            <w:pStyle w:val="TOC2"/>
            <w:tabs>
              <w:tab w:val="right" w:leader="dot" w:pos="9350"/>
            </w:tabs>
            <w:rPr>
              <w:rFonts w:asciiTheme="minorHAnsi" w:eastAsiaTheme="minorEastAsia" w:hAnsiTheme="minorHAnsi" w:cstheme="minorBidi"/>
              <w:lang w:val="en-US"/>
            </w:rPr>
          </w:pPr>
          <w:hyperlink w:anchor="_Toc79313545" w:history="1">
            <w:r w:rsidRPr="00796332">
              <w:rPr>
                <w:rStyle w:val="Hyperlink"/>
              </w:rPr>
              <w:t>Q. State out the Enterprise AI Journey.</w:t>
            </w:r>
            <w:r>
              <w:rPr>
                <w:webHidden/>
              </w:rPr>
              <w:tab/>
            </w:r>
            <w:r>
              <w:rPr>
                <w:webHidden/>
              </w:rPr>
              <w:fldChar w:fldCharType="begin"/>
            </w:r>
            <w:r>
              <w:rPr>
                <w:webHidden/>
              </w:rPr>
              <w:instrText xml:space="preserve"> PAGEREF _Toc79313545 \h </w:instrText>
            </w:r>
            <w:r>
              <w:rPr>
                <w:webHidden/>
              </w:rPr>
            </w:r>
            <w:r>
              <w:rPr>
                <w:webHidden/>
              </w:rPr>
              <w:fldChar w:fldCharType="separate"/>
            </w:r>
            <w:r>
              <w:rPr>
                <w:webHidden/>
              </w:rPr>
              <w:t>25</w:t>
            </w:r>
            <w:r>
              <w:rPr>
                <w:webHidden/>
              </w:rPr>
              <w:fldChar w:fldCharType="end"/>
            </w:r>
          </w:hyperlink>
        </w:p>
        <w:p w14:paraId="4CF0F256" w14:textId="47EA17D3" w:rsidR="007C4B3F" w:rsidRDefault="007C4B3F">
          <w:pPr>
            <w:pStyle w:val="TOC1"/>
            <w:tabs>
              <w:tab w:val="right" w:leader="dot" w:pos="9350"/>
            </w:tabs>
            <w:rPr>
              <w:rFonts w:asciiTheme="minorHAnsi" w:eastAsiaTheme="minorEastAsia" w:hAnsiTheme="minorHAnsi" w:cstheme="minorBidi"/>
              <w:lang w:val="en-US"/>
            </w:rPr>
          </w:pPr>
          <w:hyperlink w:anchor="_Toc79313546" w:history="1">
            <w:r w:rsidRPr="00796332">
              <w:rPr>
                <w:rStyle w:val="Hyperlink"/>
              </w:rPr>
              <w:t>6 XAI / Explainable AI</w:t>
            </w:r>
            <w:r>
              <w:rPr>
                <w:webHidden/>
              </w:rPr>
              <w:tab/>
            </w:r>
            <w:r>
              <w:rPr>
                <w:webHidden/>
              </w:rPr>
              <w:fldChar w:fldCharType="begin"/>
            </w:r>
            <w:r>
              <w:rPr>
                <w:webHidden/>
              </w:rPr>
              <w:instrText xml:space="preserve"> PAGEREF _Toc79313546 \h </w:instrText>
            </w:r>
            <w:r>
              <w:rPr>
                <w:webHidden/>
              </w:rPr>
            </w:r>
            <w:r>
              <w:rPr>
                <w:webHidden/>
              </w:rPr>
              <w:fldChar w:fldCharType="separate"/>
            </w:r>
            <w:r>
              <w:rPr>
                <w:webHidden/>
              </w:rPr>
              <w:t>26</w:t>
            </w:r>
            <w:r>
              <w:rPr>
                <w:webHidden/>
              </w:rPr>
              <w:fldChar w:fldCharType="end"/>
            </w:r>
          </w:hyperlink>
        </w:p>
        <w:p w14:paraId="528DA9ED" w14:textId="7B0B1CB9" w:rsidR="007C4B3F" w:rsidRDefault="007C4B3F">
          <w:pPr>
            <w:pStyle w:val="TOC2"/>
            <w:tabs>
              <w:tab w:val="right" w:leader="dot" w:pos="9350"/>
            </w:tabs>
            <w:rPr>
              <w:rFonts w:asciiTheme="minorHAnsi" w:eastAsiaTheme="minorEastAsia" w:hAnsiTheme="minorHAnsi" w:cstheme="minorBidi"/>
              <w:lang w:val="en-US"/>
            </w:rPr>
          </w:pPr>
          <w:hyperlink w:anchor="_Toc79313547" w:history="1">
            <w:r w:rsidRPr="00796332">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313547 \h </w:instrText>
            </w:r>
            <w:r>
              <w:rPr>
                <w:webHidden/>
              </w:rPr>
            </w:r>
            <w:r>
              <w:rPr>
                <w:webHidden/>
              </w:rPr>
              <w:fldChar w:fldCharType="separate"/>
            </w:r>
            <w:r>
              <w:rPr>
                <w:webHidden/>
              </w:rPr>
              <w:t>26</w:t>
            </w:r>
            <w:r>
              <w:rPr>
                <w:webHidden/>
              </w:rPr>
              <w:fldChar w:fldCharType="end"/>
            </w:r>
          </w:hyperlink>
        </w:p>
        <w:p w14:paraId="1FBCDD63" w14:textId="778D19AD" w:rsidR="007C4B3F" w:rsidRDefault="007C4B3F">
          <w:pPr>
            <w:pStyle w:val="TOC2"/>
            <w:tabs>
              <w:tab w:val="right" w:leader="dot" w:pos="9350"/>
            </w:tabs>
            <w:rPr>
              <w:rFonts w:asciiTheme="minorHAnsi" w:eastAsiaTheme="minorEastAsia" w:hAnsiTheme="minorHAnsi" w:cstheme="minorBidi"/>
              <w:lang w:val="en-US"/>
            </w:rPr>
          </w:pPr>
          <w:hyperlink w:anchor="_Toc79313548" w:history="1">
            <w:r w:rsidRPr="00796332">
              <w:rPr>
                <w:rStyle w:val="Hyperlink"/>
              </w:rPr>
              <w:t>Q. Explain the concept of XAI and how it can be used in real world implemen</w:t>
            </w:r>
            <w:r w:rsidRPr="00796332">
              <w:rPr>
                <w:rStyle w:val="Hyperlink"/>
              </w:rPr>
              <w:t>t</w:t>
            </w:r>
            <w:r w:rsidRPr="00796332">
              <w:rPr>
                <w:rStyle w:val="Hyperlink"/>
              </w:rPr>
              <w:t>ations?</w:t>
            </w:r>
            <w:r>
              <w:rPr>
                <w:webHidden/>
              </w:rPr>
              <w:tab/>
            </w:r>
            <w:r>
              <w:rPr>
                <w:webHidden/>
              </w:rPr>
              <w:fldChar w:fldCharType="begin"/>
            </w:r>
            <w:r>
              <w:rPr>
                <w:webHidden/>
              </w:rPr>
              <w:instrText xml:space="preserve"> PAGEREF _Toc79313548 \h </w:instrText>
            </w:r>
            <w:r>
              <w:rPr>
                <w:webHidden/>
              </w:rPr>
            </w:r>
            <w:r>
              <w:rPr>
                <w:webHidden/>
              </w:rPr>
              <w:fldChar w:fldCharType="separate"/>
            </w:r>
            <w:r>
              <w:rPr>
                <w:webHidden/>
              </w:rPr>
              <w:t>26</w:t>
            </w:r>
            <w:r>
              <w:rPr>
                <w:webHidden/>
              </w:rPr>
              <w:fldChar w:fldCharType="end"/>
            </w:r>
          </w:hyperlink>
        </w:p>
        <w:p w14:paraId="2B85F535" w14:textId="06B1741C" w:rsidR="007C4B3F" w:rsidRDefault="007C4B3F">
          <w:pPr>
            <w:pStyle w:val="TOC2"/>
            <w:tabs>
              <w:tab w:val="right" w:leader="dot" w:pos="9350"/>
            </w:tabs>
            <w:rPr>
              <w:rFonts w:asciiTheme="minorHAnsi" w:eastAsiaTheme="minorEastAsia" w:hAnsiTheme="minorHAnsi" w:cstheme="minorBidi"/>
              <w:lang w:val="en-US"/>
            </w:rPr>
          </w:pPr>
          <w:hyperlink w:anchor="_Toc79313549" w:history="1">
            <w:r w:rsidRPr="00796332">
              <w:rPr>
                <w:rStyle w:val="Hyperlink"/>
              </w:rPr>
              <w:t>Q. If we were to consider AI/ML Models as black boxes that give us the desired output, what are some of the ways to help being trust back to the models being leveraged?</w:t>
            </w:r>
            <w:r>
              <w:rPr>
                <w:webHidden/>
              </w:rPr>
              <w:tab/>
            </w:r>
            <w:r>
              <w:rPr>
                <w:webHidden/>
              </w:rPr>
              <w:fldChar w:fldCharType="begin"/>
            </w:r>
            <w:r>
              <w:rPr>
                <w:webHidden/>
              </w:rPr>
              <w:instrText xml:space="preserve"> PAGEREF _Toc79313549 \h </w:instrText>
            </w:r>
            <w:r>
              <w:rPr>
                <w:webHidden/>
              </w:rPr>
            </w:r>
            <w:r>
              <w:rPr>
                <w:webHidden/>
              </w:rPr>
              <w:fldChar w:fldCharType="separate"/>
            </w:r>
            <w:r>
              <w:rPr>
                <w:webHidden/>
              </w:rPr>
              <w:t>26</w:t>
            </w:r>
            <w:r>
              <w:rPr>
                <w:webHidden/>
              </w:rPr>
              <w:fldChar w:fldCharType="end"/>
            </w:r>
          </w:hyperlink>
        </w:p>
        <w:p w14:paraId="4D1CCEB7" w14:textId="7C563665" w:rsidR="007C4B3F" w:rsidRDefault="007C4B3F">
          <w:pPr>
            <w:pStyle w:val="TOC2"/>
            <w:tabs>
              <w:tab w:val="right" w:leader="dot" w:pos="9350"/>
            </w:tabs>
            <w:rPr>
              <w:rFonts w:asciiTheme="minorHAnsi" w:eastAsiaTheme="minorEastAsia" w:hAnsiTheme="minorHAnsi" w:cstheme="minorBidi"/>
              <w:lang w:val="en-US"/>
            </w:rPr>
          </w:pPr>
          <w:hyperlink w:anchor="_Toc79313550" w:history="1">
            <w:r w:rsidRPr="00796332">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313550 \h </w:instrText>
            </w:r>
            <w:r>
              <w:rPr>
                <w:webHidden/>
              </w:rPr>
            </w:r>
            <w:r>
              <w:rPr>
                <w:webHidden/>
              </w:rPr>
              <w:fldChar w:fldCharType="separate"/>
            </w:r>
            <w:r>
              <w:rPr>
                <w:webHidden/>
              </w:rPr>
              <w:t>26</w:t>
            </w:r>
            <w:r>
              <w:rPr>
                <w:webHidden/>
              </w:rPr>
              <w:fldChar w:fldCharType="end"/>
            </w:r>
          </w:hyperlink>
        </w:p>
        <w:p w14:paraId="653321DD" w14:textId="721A1C46" w:rsidR="007C4B3F" w:rsidRDefault="007C4B3F">
          <w:pPr>
            <w:pStyle w:val="TOC2"/>
            <w:tabs>
              <w:tab w:val="right" w:leader="dot" w:pos="9350"/>
            </w:tabs>
            <w:rPr>
              <w:rFonts w:asciiTheme="minorHAnsi" w:eastAsiaTheme="minorEastAsia" w:hAnsiTheme="minorHAnsi" w:cstheme="minorBidi"/>
              <w:lang w:val="en-US"/>
            </w:rPr>
          </w:pPr>
          <w:hyperlink w:anchor="_Toc79313551" w:history="1">
            <w:r w:rsidRPr="00796332">
              <w:rPr>
                <w:rStyle w:val="Hyperlink"/>
              </w:rPr>
              <w:t>Q. All of the conversations about XAI seem to be problems of the future. If you were to design a ai / ml model for a business now and productionalize a model, what are some of the considerations you would have as a lead of the project?</w:t>
            </w:r>
            <w:r>
              <w:rPr>
                <w:webHidden/>
              </w:rPr>
              <w:tab/>
            </w:r>
            <w:r>
              <w:rPr>
                <w:webHidden/>
              </w:rPr>
              <w:fldChar w:fldCharType="begin"/>
            </w:r>
            <w:r>
              <w:rPr>
                <w:webHidden/>
              </w:rPr>
              <w:instrText xml:space="preserve"> PAGEREF _Toc79313551 \h </w:instrText>
            </w:r>
            <w:r>
              <w:rPr>
                <w:webHidden/>
              </w:rPr>
            </w:r>
            <w:r>
              <w:rPr>
                <w:webHidden/>
              </w:rPr>
              <w:fldChar w:fldCharType="separate"/>
            </w:r>
            <w:r>
              <w:rPr>
                <w:webHidden/>
              </w:rPr>
              <w:t>27</w:t>
            </w:r>
            <w:r>
              <w:rPr>
                <w:webHidden/>
              </w:rPr>
              <w:fldChar w:fldCharType="end"/>
            </w:r>
          </w:hyperlink>
        </w:p>
        <w:p w14:paraId="75A6FDE3" w14:textId="5B81C83D" w:rsidR="007C4B3F" w:rsidRDefault="007C4B3F">
          <w:pPr>
            <w:pStyle w:val="TOC1"/>
            <w:tabs>
              <w:tab w:val="right" w:leader="dot" w:pos="9350"/>
            </w:tabs>
            <w:rPr>
              <w:rFonts w:asciiTheme="minorHAnsi" w:eastAsiaTheme="minorEastAsia" w:hAnsiTheme="minorHAnsi" w:cstheme="minorBidi"/>
              <w:lang w:val="en-US"/>
            </w:rPr>
          </w:pPr>
          <w:hyperlink w:anchor="_Toc79313552" w:history="1">
            <w:r w:rsidRPr="00796332">
              <w:rPr>
                <w:rStyle w:val="Hyperlink"/>
              </w:rPr>
              <w:t>7 Ethical AI / Federated Learning</w:t>
            </w:r>
            <w:r>
              <w:rPr>
                <w:webHidden/>
              </w:rPr>
              <w:tab/>
            </w:r>
            <w:r>
              <w:rPr>
                <w:webHidden/>
              </w:rPr>
              <w:fldChar w:fldCharType="begin"/>
            </w:r>
            <w:r>
              <w:rPr>
                <w:webHidden/>
              </w:rPr>
              <w:instrText xml:space="preserve"> PAGEREF _Toc79313552 \h </w:instrText>
            </w:r>
            <w:r>
              <w:rPr>
                <w:webHidden/>
              </w:rPr>
            </w:r>
            <w:r>
              <w:rPr>
                <w:webHidden/>
              </w:rPr>
              <w:fldChar w:fldCharType="separate"/>
            </w:r>
            <w:r>
              <w:rPr>
                <w:webHidden/>
              </w:rPr>
              <w:t>27</w:t>
            </w:r>
            <w:r>
              <w:rPr>
                <w:webHidden/>
              </w:rPr>
              <w:fldChar w:fldCharType="end"/>
            </w:r>
          </w:hyperlink>
        </w:p>
        <w:p w14:paraId="2266EF2B" w14:textId="29E15C5D" w:rsidR="007C4B3F" w:rsidRDefault="007C4B3F">
          <w:pPr>
            <w:pStyle w:val="TOC2"/>
            <w:tabs>
              <w:tab w:val="right" w:leader="dot" w:pos="9350"/>
            </w:tabs>
            <w:rPr>
              <w:rFonts w:asciiTheme="minorHAnsi" w:eastAsiaTheme="minorEastAsia" w:hAnsiTheme="minorHAnsi" w:cstheme="minorBidi"/>
              <w:lang w:val="en-US"/>
            </w:rPr>
          </w:pPr>
          <w:hyperlink w:anchor="_Toc79313553" w:history="1">
            <w:r w:rsidRPr="00796332">
              <w:rPr>
                <w:rStyle w:val="Hyperlink"/>
              </w:rPr>
              <w:t>Q. With a world being driven more towards a privacy-focus mentality, what are some of the recommended approaches companies / teams can take to ?</w:t>
            </w:r>
            <w:r>
              <w:rPr>
                <w:webHidden/>
              </w:rPr>
              <w:tab/>
            </w:r>
            <w:r>
              <w:rPr>
                <w:webHidden/>
              </w:rPr>
              <w:fldChar w:fldCharType="begin"/>
            </w:r>
            <w:r>
              <w:rPr>
                <w:webHidden/>
              </w:rPr>
              <w:instrText xml:space="preserve"> PAGEREF _Toc79313553 \h </w:instrText>
            </w:r>
            <w:r>
              <w:rPr>
                <w:webHidden/>
              </w:rPr>
            </w:r>
            <w:r>
              <w:rPr>
                <w:webHidden/>
              </w:rPr>
              <w:fldChar w:fldCharType="separate"/>
            </w:r>
            <w:r>
              <w:rPr>
                <w:webHidden/>
              </w:rPr>
              <w:t>27</w:t>
            </w:r>
            <w:r>
              <w:rPr>
                <w:webHidden/>
              </w:rPr>
              <w:fldChar w:fldCharType="end"/>
            </w:r>
          </w:hyperlink>
        </w:p>
        <w:p w14:paraId="61F20848" w14:textId="0043F6B8" w:rsidR="007C4B3F" w:rsidRDefault="007C4B3F">
          <w:pPr>
            <w:pStyle w:val="TOC2"/>
            <w:tabs>
              <w:tab w:val="right" w:leader="dot" w:pos="9350"/>
            </w:tabs>
            <w:rPr>
              <w:rFonts w:asciiTheme="minorHAnsi" w:eastAsiaTheme="minorEastAsia" w:hAnsiTheme="minorHAnsi" w:cstheme="minorBidi"/>
              <w:lang w:val="en-US"/>
            </w:rPr>
          </w:pPr>
          <w:hyperlink w:anchor="_Toc79313554" w:history="1">
            <w:r w:rsidRPr="00796332">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313554 \h </w:instrText>
            </w:r>
            <w:r>
              <w:rPr>
                <w:webHidden/>
              </w:rPr>
            </w:r>
            <w:r>
              <w:rPr>
                <w:webHidden/>
              </w:rPr>
              <w:fldChar w:fldCharType="separate"/>
            </w:r>
            <w:r>
              <w:rPr>
                <w:webHidden/>
              </w:rPr>
              <w:t>27</w:t>
            </w:r>
            <w:r>
              <w:rPr>
                <w:webHidden/>
              </w:rPr>
              <w:fldChar w:fldCharType="end"/>
            </w:r>
          </w:hyperlink>
        </w:p>
        <w:p w14:paraId="1D348CD2" w14:textId="0F9C439D" w:rsidR="007C4B3F" w:rsidRDefault="007C4B3F">
          <w:pPr>
            <w:pStyle w:val="TOC2"/>
            <w:tabs>
              <w:tab w:val="right" w:leader="dot" w:pos="9350"/>
            </w:tabs>
            <w:rPr>
              <w:rFonts w:asciiTheme="minorHAnsi" w:eastAsiaTheme="minorEastAsia" w:hAnsiTheme="minorHAnsi" w:cstheme="minorBidi"/>
              <w:lang w:val="en-US"/>
            </w:rPr>
          </w:pPr>
          <w:hyperlink w:anchor="_Toc79313555" w:history="1">
            <w:r w:rsidRPr="00796332">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313555 \h </w:instrText>
            </w:r>
            <w:r>
              <w:rPr>
                <w:webHidden/>
              </w:rPr>
            </w:r>
            <w:r>
              <w:rPr>
                <w:webHidden/>
              </w:rPr>
              <w:fldChar w:fldCharType="separate"/>
            </w:r>
            <w:r>
              <w:rPr>
                <w:webHidden/>
              </w:rPr>
              <w:t>27</w:t>
            </w:r>
            <w:r>
              <w:rPr>
                <w:webHidden/>
              </w:rPr>
              <w:fldChar w:fldCharType="end"/>
            </w:r>
          </w:hyperlink>
        </w:p>
        <w:p w14:paraId="040B25E4" w14:textId="5E9C6FA5" w:rsidR="007C4B3F" w:rsidRDefault="007C4B3F">
          <w:pPr>
            <w:pStyle w:val="TOC2"/>
            <w:tabs>
              <w:tab w:val="right" w:leader="dot" w:pos="9350"/>
            </w:tabs>
            <w:rPr>
              <w:rFonts w:asciiTheme="minorHAnsi" w:eastAsiaTheme="minorEastAsia" w:hAnsiTheme="minorHAnsi" w:cstheme="minorBidi"/>
              <w:lang w:val="en-US"/>
            </w:rPr>
          </w:pPr>
          <w:hyperlink w:anchor="_Toc79313556" w:history="1">
            <w:r w:rsidRPr="00796332">
              <w:rPr>
                <w:rStyle w:val="Hyperlink"/>
              </w:rPr>
              <w:t>Q. With privacy focus coming to the forefront, a lot of attention has been brought on data collected. A new branch of data collection and processing for ai / ml is federated learning. Explain further.</w:t>
            </w:r>
            <w:r>
              <w:rPr>
                <w:webHidden/>
              </w:rPr>
              <w:tab/>
            </w:r>
            <w:r>
              <w:rPr>
                <w:webHidden/>
              </w:rPr>
              <w:fldChar w:fldCharType="begin"/>
            </w:r>
            <w:r>
              <w:rPr>
                <w:webHidden/>
              </w:rPr>
              <w:instrText xml:space="preserve"> PAGEREF _Toc79313556 \h </w:instrText>
            </w:r>
            <w:r>
              <w:rPr>
                <w:webHidden/>
              </w:rPr>
            </w:r>
            <w:r>
              <w:rPr>
                <w:webHidden/>
              </w:rPr>
              <w:fldChar w:fldCharType="separate"/>
            </w:r>
            <w:r>
              <w:rPr>
                <w:webHidden/>
              </w:rPr>
              <w:t>27</w:t>
            </w:r>
            <w:r>
              <w:rPr>
                <w:webHidden/>
              </w:rPr>
              <w:fldChar w:fldCharType="end"/>
            </w:r>
          </w:hyperlink>
        </w:p>
        <w:p w14:paraId="3AB947E3" w14:textId="1F3407A3" w:rsidR="007C4B3F" w:rsidRDefault="007C4B3F">
          <w:pPr>
            <w:pStyle w:val="TOC2"/>
            <w:tabs>
              <w:tab w:val="right" w:leader="dot" w:pos="9350"/>
            </w:tabs>
            <w:rPr>
              <w:rFonts w:asciiTheme="minorHAnsi" w:eastAsiaTheme="minorEastAsia" w:hAnsiTheme="minorHAnsi" w:cstheme="minorBidi"/>
              <w:lang w:val="en-US"/>
            </w:rPr>
          </w:pPr>
          <w:hyperlink w:anchor="_Toc79313557" w:history="1">
            <w:r w:rsidRPr="00796332">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313557 \h </w:instrText>
            </w:r>
            <w:r>
              <w:rPr>
                <w:webHidden/>
              </w:rPr>
            </w:r>
            <w:r>
              <w:rPr>
                <w:webHidden/>
              </w:rPr>
              <w:fldChar w:fldCharType="separate"/>
            </w:r>
            <w:r>
              <w:rPr>
                <w:webHidden/>
              </w:rPr>
              <w:t>27</w:t>
            </w:r>
            <w:r>
              <w:rPr>
                <w:webHidden/>
              </w:rPr>
              <w:fldChar w:fldCharType="end"/>
            </w:r>
          </w:hyperlink>
        </w:p>
        <w:p w14:paraId="7107A1CF" w14:textId="26F0E7C7" w:rsidR="007C4B3F" w:rsidRDefault="007C4B3F">
          <w:pPr>
            <w:pStyle w:val="TOC1"/>
            <w:tabs>
              <w:tab w:val="right" w:leader="dot" w:pos="9350"/>
            </w:tabs>
            <w:rPr>
              <w:rFonts w:asciiTheme="minorHAnsi" w:eastAsiaTheme="minorEastAsia" w:hAnsiTheme="minorHAnsi" w:cstheme="minorBidi"/>
              <w:lang w:val="en-US"/>
            </w:rPr>
          </w:pPr>
          <w:hyperlink w:anchor="_Toc79313558" w:history="1">
            <w:r w:rsidRPr="00796332">
              <w:rPr>
                <w:rStyle w:val="Hyperlink"/>
              </w:rPr>
              <w:t>8 Cyber Security AI</w:t>
            </w:r>
            <w:r>
              <w:rPr>
                <w:webHidden/>
              </w:rPr>
              <w:tab/>
            </w:r>
            <w:r>
              <w:rPr>
                <w:webHidden/>
              </w:rPr>
              <w:fldChar w:fldCharType="begin"/>
            </w:r>
            <w:r>
              <w:rPr>
                <w:webHidden/>
              </w:rPr>
              <w:instrText xml:space="preserve"> PAGEREF _Toc79313558 \h </w:instrText>
            </w:r>
            <w:r>
              <w:rPr>
                <w:webHidden/>
              </w:rPr>
            </w:r>
            <w:r>
              <w:rPr>
                <w:webHidden/>
              </w:rPr>
              <w:fldChar w:fldCharType="separate"/>
            </w:r>
            <w:r>
              <w:rPr>
                <w:webHidden/>
              </w:rPr>
              <w:t>27</w:t>
            </w:r>
            <w:r>
              <w:rPr>
                <w:webHidden/>
              </w:rPr>
              <w:fldChar w:fldCharType="end"/>
            </w:r>
          </w:hyperlink>
        </w:p>
        <w:p w14:paraId="4CD773F1" w14:textId="235FF66F" w:rsidR="007C4B3F" w:rsidRDefault="007C4B3F">
          <w:pPr>
            <w:pStyle w:val="TOC2"/>
            <w:tabs>
              <w:tab w:val="right" w:leader="dot" w:pos="9350"/>
            </w:tabs>
            <w:rPr>
              <w:rFonts w:asciiTheme="minorHAnsi" w:eastAsiaTheme="minorEastAsia" w:hAnsiTheme="minorHAnsi" w:cstheme="minorBidi"/>
              <w:lang w:val="en-US"/>
            </w:rPr>
          </w:pPr>
          <w:hyperlink w:anchor="_Toc79313559" w:history="1">
            <w:r w:rsidRPr="00796332">
              <w:rPr>
                <w:rStyle w:val="Hyperlink"/>
              </w:rPr>
              <w:t>Q. Cybersercurity is the need of the hour. What is a good way to classify all security-related tasks using the PPDR framework?</w:t>
            </w:r>
            <w:r>
              <w:rPr>
                <w:webHidden/>
              </w:rPr>
              <w:tab/>
            </w:r>
            <w:r>
              <w:rPr>
                <w:webHidden/>
              </w:rPr>
              <w:fldChar w:fldCharType="begin"/>
            </w:r>
            <w:r>
              <w:rPr>
                <w:webHidden/>
              </w:rPr>
              <w:instrText xml:space="preserve"> PAGEREF _Toc79313559 \h </w:instrText>
            </w:r>
            <w:r>
              <w:rPr>
                <w:webHidden/>
              </w:rPr>
            </w:r>
            <w:r>
              <w:rPr>
                <w:webHidden/>
              </w:rPr>
              <w:fldChar w:fldCharType="separate"/>
            </w:r>
            <w:r>
              <w:rPr>
                <w:webHidden/>
              </w:rPr>
              <w:t>27</w:t>
            </w:r>
            <w:r>
              <w:rPr>
                <w:webHidden/>
              </w:rPr>
              <w:fldChar w:fldCharType="end"/>
            </w:r>
          </w:hyperlink>
        </w:p>
        <w:p w14:paraId="0087B434" w14:textId="551EBDAE" w:rsidR="007C4B3F" w:rsidRDefault="007C4B3F">
          <w:pPr>
            <w:pStyle w:val="TOC2"/>
            <w:tabs>
              <w:tab w:val="right" w:leader="dot" w:pos="9350"/>
            </w:tabs>
            <w:rPr>
              <w:rFonts w:asciiTheme="minorHAnsi" w:eastAsiaTheme="minorEastAsia" w:hAnsiTheme="minorHAnsi" w:cstheme="minorBidi"/>
              <w:lang w:val="en-US"/>
            </w:rPr>
          </w:pPr>
          <w:hyperlink w:anchor="_Toc79313560" w:history="1">
            <w:r w:rsidRPr="00796332">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313560 \h </w:instrText>
            </w:r>
            <w:r>
              <w:rPr>
                <w:webHidden/>
              </w:rPr>
            </w:r>
            <w:r>
              <w:rPr>
                <w:webHidden/>
              </w:rPr>
              <w:fldChar w:fldCharType="separate"/>
            </w:r>
            <w:r>
              <w:rPr>
                <w:webHidden/>
              </w:rPr>
              <w:t>27</w:t>
            </w:r>
            <w:r>
              <w:rPr>
                <w:webHidden/>
              </w:rPr>
              <w:fldChar w:fldCharType="end"/>
            </w:r>
          </w:hyperlink>
        </w:p>
        <w:p w14:paraId="7118E596" w14:textId="5651531A" w:rsidR="007C4B3F" w:rsidRDefault="007C4B3F">
          <w:pPr>
            <w:pStyle w:val="TOC2"/>
            <w:tabs>
              <w:tab w:val="right" w:leader="dot" w:pos="9350"/>
            </w:tabs>
            <w:rPr>
              <w:rFonts w:asciiTheme="minorHAnsi" w:eastAsiaTheme="minorEastAsia" w:hAnsiTheme="minorHAnsi" w:cstheme="minorBidi"/>
              <w:lang w:val="en-US"/>
            </w:rPr>
          </w:pPr>
          <w:hyperlink w:anchor="_Toc79313561" w:history="1">
            <w:r w:rsidRPr="00796332">
              <w:rPr>
                <w:rStyle w:val="Hyperlink"/>
              </w:rPr>
              <w:t>Q. Mention ten use-cases as to how AI / ML can be used within Cyber Security use-cases.</w:t>
            </w:r>
            <w:r>
              <w:rPr>
                <w:webHidden/>
              </w:rPr>
              <w:tab/>
            </w:r>
            <w:r>
              <w:rPr>
                <w:webHidden/>
              </w:rPr>
              <w:fldChar w:fldCharType="begin"/>
            </w:r>
            <w:r>
              <w:rPr>
                <w:webHidden/>
              </w:rPr>
              <w:instrText xml:space="preserve"> PAGEREF _Toc79313561 \h </w:instrText>
            </w:r>
            <w:r>
              <w:rPr>
                <w:webHidden/>
              </w:rPr>
            </w:r>
            <w:r>
              <w:rPr>
                <w:webHidden/>
              </w:rPr>
              <w:fldChar w:fldCharType="separate"/>
            </w:r>
            <w:r>
              <w:rPr>
                <w:webHidden/>
              </w:rPr>
              <w:t>28</w:t>
            </w:r>
            <w:r>
              <w:rPr>
                <w:webHidden/>
              </w:rPr>
              <w:fldChar w:fldCharType="end"/>
            </w:r>
          </w:hyperlink>
        </w:p>
        <w:p w14:paraId="632C9C42" w14:textId="1EEB6E50" w:rsidR="007C4B3F" w:rsidRDefault="007C4B3F">
          <w:pPr>
            <w:pStyle w:val="TOC2"/>
            <w:tabs>
              <w:tab w:val="right" w:leader="dot" w:pos="9350"/>
            </w:tabs>
            <w:rPr>
              <w:rFonts w:asciiTheme="minorHAnsi" w:eastAsiaTheme="minorEastAsia" w:hAnsiTheme="minorHAnsi" w:cstheme="minorBidi"/>
              <w:lang w:val="en-US"/>
            </w:rPr>
          </w:pPr>
          <w:hyperlink w:anchor="_Toc79313562" w:history="1">
            <w:r w:rsidRPr="00796332">
              <w:rPr>
                <w:rStyle w:val="Hyperlink"/>
              </w:rPr>
              <w:t>Q. Explain the flow of Cyber Security attacks and how AI / ML models can hel plug the gaps.</w:t>
            </w:r>
            <w:r>
              <w:rPr>
                <w:webHidden/>
              </w:rPr>
              <w:tab/>
            </w:r>
            <w:r>
              <w:rPr>
                <w:webHidden/>
              </w:rPr>
              <w:fldChar w:fldCharType="begin"/>
            </w:r>
            <w:r>
              <w:rPr>
                <w:webHidden/>
              </w:rPr>
              <w:instrText xml:space="preserve"> PAGEREF _Toc79313562 \h </w:instrText>
            </w:r>
            <w:r>
              <w:rPr>
                <w:webHidden/>
              </w:rPr>
            </w:r>
            <w:r>
              <w:rPr>
                <w:webHidden/>
              </w:rPr>
              <w:fldChar w:fldCharType="separate"/>
            </w:r>
            <w:r>
              <w:rPr>
                <w:webHidden/>
              </w:rPr>
              <w:t>28</w:t>
            </w:r>
            <w:r>
              <w:rPr>
                <w:webHidden/>
              </w:rPr>
              <w:fldChar w:fldCharType="end"/>
            </w:r>
          </w:hyperlink>
        </w:p>
        <w:p w14:paraId="41738397" w14:textId="6C7B6F5D" w:rsidR="007C4B3F" w:rsidRDefault="007C4B3F">
          <w:pPr>
            <w:pStyle w:val="TOC2"/>
            <w:tabs>
              <w:tab w:val="right" w:leader="dot" w:pos="9350"/>
            </w:tabs>
            <w:rPr>
              <w:rFonts w:asciiTheme="minorHAnsi" w:eastAsiaTheme="minorEastAsia" w:hAnsiTheme="minorHAnsi" w:cstheme="minorBidi"/>
              <w:lang w:val="en-US"/>
            </w:rPr>
          </w:pPr>
          <w:hyperlink w:anchor="_Toc79313563" w:history="1">
            <w:r w:rsidRPr="00796332">
              <w:rPr>
                <w:rStyle w:val="Hyperlink"/>
              </w:rPr>
              <w:t>Q. How can Cyber Security be implemented across a PoC Team or at an enterprise-level with the help of AI / ML?</w:t>
            </w:r>
            <w:r>
              <w:rPr>
                <w:webHidden/>
              </w:rPr>
              <w:tab/>
            </w:r>
            <w:r>
              <w:rPr>
                <w:webHidden/>
              </w:rPr>
              <w:fldChar w:fldCharType="begin"/>
            </w:r>
            <w:r>
              <w:rPr>
                <w:webHidden/>
              </w:rPr>
              <w:instrText xml:space="preserve"> PAGEREF _Toc79313563 \h </w:instrText>
            </w:r>
            <w:r>
              <w:rPr>
                <w:webHidden/>
              </w:rPr>
            </w:r>
            <w:r>
              <w:rPr>
                <w:webHidden/>
              </w:rPr>
              <w:fldChar w:fldCharType="separate"/>
            </w:r>
            <w:r>
              <w:rPr>
                <w:webHidden/>
              </w:rPr>
              <w:t>28</w:t>
            </w:r>
            <w:r>
              <w:rPr>
                <w:webHidden/>
              </w:rPr>
              <w:fldChar w:fldCharType="end"/>
            </w:r>
          </w:hyperlink>
        </w:p>
        <w:p w14:paraId="078C1C1D" w14:textId="24834FDD" w:rsidR="007C4B3F" w:rsidRDefault="007C4B3F">
          <w:pPr>
            <w:pStyle w:val="TOC1"/>
            <w:tabs>
              <w:tab w:val="right" w:leader="dot" w:pos="9350"/>
            </w:tabs>
            <w:rPr>
              <w:rFonts w:asciiTheme="minorHAnsi" w:eastAsiaTheme="minorEastAsia" w:hAnsiTheme="minorHAnsi" w:cstheme="minorBidi"/>
              <w:lang w:val="en-US"/>
            </w:rPr>
          </w:pPr>
          <w:hyperlink w:anchor="_Toc79313564" w:history="1">
            <w:r w:rsidRPr="00796332">
              <w:rPr>
                <w:rStyle w:val="Hyperlink"/>
              </w:rPr>
              <w:t>9 RPA: Robotic Process Automation</w:t>
            </w:r>
            <w:r>
              <w:rPr>
                <w:webHidden/>
              </w:rPr>
              <w:tab/>
            </w:r>
            <w:r>
              <w:rPr>
                <w:webHidden/>
              </w:rPr>
              <w:fldChar w:fldCharType="begin"/>
            </w:r>
            <w:r>
              <w:rPr>
                <w:webHidden/>
              </w:rPr>
              <w:instrText xml:space="preserve"> PAGEREF _Toc79313564 \h </w:instrText>
            </w:r>
            <w:r>
              <w:rPr>
                <w:webHidden/>
              </w:rPr>
            </w:r>
            <w:r>
              <w:rPr>
                <w:webHidden/>
              </w:rPr>
              <w:fldChar w:fldCharType="separate"/>
            </w:r>
            <w:r>
              <w:rPr>
                <w:webHidden/>
              </w:rPr>
              <w:t>29</w:t>
            </w:r>
            <w:r>
              <w:rPr>
                <w:webHidden/>
              </w:rPr>
              <w:fldChar w:fldCharType="end"/>
            </w:r>
          </w:hyperlink>
        </w:p>
        <w:p w14:paraId="251F395D" w14:textId="61C503BC" w:rsidR="007C4B3F" w:rsidRDefault="007C4B3F">
          <w:pPr>
            <w:pStyle w:val="TOC2"/>
            <w:tabs>
              <w:tab w:val="right" w:leader="dot" w:pos="9350"/>
            </w:tabs>
            <w:rPr>
              <w:rFonts w:asciiTheme="minorHAnsi" w:eastAsiaTheme="minorEastAsia" w:hAnsiTheme="minorHAnsi" w:cstheme="minorBidi"/>
              <w:lang w:val="en-US"/>
            </w:rPr>
          </w:pPr>
          <w:hyperlink w:anchor="_Toc79313565" w:history="1">
            <w:r w:rsidRPr="00796332">
              <w:rPr>
                <w:rStyle w:val="Hyperlink"/>
              </w:rPr>
              <w:t>Q. What is Robotic Process Automation? Explain in brief with a few examples.</w:t>
            </w:r>
            <w:r>
              <w:rPr>
                <w:webHidden/>
              </w:rPr>
              <w:tab/>
            </w:r>
            <w:r>
              <w:rPr>
                <w:webHidden/>
              </w:rPr>
              <w:fldChar w:fldCharType="begin"/>
            </w:r>
            <w:r>
              <w:rPr>
                <w:webHidden/>
              </w:rPr>
              <w:instrText xml:space="preserve"> PAGEREF _Toc79313565 \h </w:instrText>
            </w:r>
            <w:r>
              <w:rPr>
                <w:webHidden/>
              </w:rPr>
            </w:r>
            <w:r>
              <w:rPr>
                <w:webHidden/>
              </w:rPr>
              <w:fldChar w:fldCharType="separate"/>
            </w:r>
            <w:r>
              <w:rPr>
                <w:webHidden/>
              </w:rPr>
              <w:t>29</w:t>
            </w:r>
            <w:r>
              <w:rPr>
                <w:webHidden/>
              </w:rPr>
              <w:fldChar w:fldCharType="end"/>
            </w:r>
          </w:hyperlink>
        </w:p>
        <w:p w14:paraId="39E85A6F" w14:textId="5B9A7B09" w:rsidR="007C4B3F" w:rsidRDefault="007C4B3F">
          <w:pPr>
            <w:pStyle w:val="TOC2"/>
            <w:tabs>
              <w:tab w:val="right" w:leader="dot" w:pos="9350"/>
            </w:tabs>
            <w:rPr>
              <w:rFonts w:asciiTheme="minorHAnsi" w:eastAsiaTheme="minorEastAsia" w:hAnsiTheme="minorHAnsi" w:cstheme="minorBidi"/>
              <w:lang w:val="en-US"/>
            </w:rPr>
          </w:pPr>
          <w:hyperlink w:anchor="_Toc79313566" w:history="1">
            <w:r w:rsidRPr="00796332">
              <w:rPr>
                <w:rStyle w:val="Hyperlink"/>
              </w:rPr>
              <w:t>Q. What is the difference between AI and RPA?</w:t>
            </w:r>
            <w:r>
              <w:rPr>
                <w:webHidden/>
              </w:rPr>
              <w:tab/>
            </w:r>
            <w:r>
              <w:rPr>
                <w:webHidden/>
              </w:rPr>
              <w:fldChar w:fldCharType="begin"/>
            </w:r>
            <w:r>
              <w:rPr>
                <w:webHidden/>
              </w:rPr>
              <w:instrText xml:space="preserve"> PAGEREF _Toc79313566 \h </w:instrText>
            </w:r>
            <w:r>
              <w:rPr>
                <w:webHidden/>
              </w:rPr>
            </w:r>
            <w:r>
              <w:rPr>
                <w:webHidden/>
              </w:rPr>
              <w:fldChar w:fldCharType="separate"/>
            </w:r>
            <w:r>
              <w:rPr>
                <w:webHidden/>
              </w:rPr>
              <w:t>29</w:t>
            </w:r>
            <w:r>
              <w:rPr>
                <w:webHidden/>
              </w:rPr>
              <w:fldChar w:fldCharType="end"/>
            </w:r>
          </w:hyperlink>
        </w:p>
        <w:p w14:paraId="21E23043" w14:textId="6E3C3D7C" w:rsidR="007C4B3F" w:rsidRDefault="007C4B3F">
          <w:pPr>
            <w:pStyle w:val="TOC2"/>
            <w:tabs>
              <w:tab w:val="right" w:leader="dot" w:pos="9350"/>
            </w:tabs>
            <w:rPr>
              <w:rFonts w:asciiTheme="minorHAnsi" w:eastAsiaTheme="minorEastAsia" w:hAnsiTheme="minorHAnsi" w:cstheme="minorBidi"/>
              <w:lang w:val="en-US"/>
            </w:rPr>
          </w:pPr>
          <w:hyperlink w:anchor="_Toc79313567" w:history="1">
            <w:r w:rsidRPr="00796332">
              <w:rPr>
                <w:rStyle w:val="Hyperlink"/>
              </w:rPr>
              <w:t>Q. Explain the landscape of how RPA and AI can be used in tandem to increase revenue at an enterprise-level? Discuss a few use cases.</w:t>
            </w:r>
            <w:r>
              <w:rPr>
                <w:webHidden/>
              </w:rPr>
              <w:tab/>
            </w:r>
            <w:r>
              <w:rPr>
                <w:webHidden/>
              </w:rPr>
              <w:fldChar w:fldCharType="begin"/>
            </w:r>
            <w:r>
              <w:rPr>
                <w:webHidden/>
              </w:rPr>
              <w:instrText xml:space="preserve"> PAGEREF _Toc79313567 \h </w:instrText>
            </w:r>
            <w:r>
              <w:rPr>
                <w:webHidden/>
              </w:rPr>
            </w:r>
            <w:r>
              <w:rPr>
                <w:webHidden/>
              </w:rPr>
              <w:fldChar w:fldCharType="separate"/>
            </w:r>
            <w:r>
              <w:rPr>
                <w:webHidden/>
              </w:rPr>
              <w:t>29</w:t>
            </w:r>
            <w:r>
              <w:rPr>
                <w:webHidden/>
              </w:rPr>
              <w:fldChar w:fldCharType="end"/>
            </w:r>
          </w:hyperlink>
        </w:p>
        <w:p w14:paraId="7D624F4E" w14:textId="4CC9D83A" w:rsidR="007C4B3F" w:rsidRDefault="007C4B3F">
          <w:pPr>
            <w:pStyle w:val="TOC2"/>
            <w:tabs>
              <w:tab w:val="right" w:leader="dot" w:pos="9350"/>
            </w:tabs>
            <w:rPr>
              <w:rFonts w:asciiTheme="minorHAnsi" w:eastAsiaTheme="minorEastAsia" w:hAnsiTheme="minorHAnsi" w:cstheme="minorBidi"/>
              <w:lang w:val="en-US"/>
            </w:rPr>
          </w:pPr>
          <w:hyperlink w:anchor="_Toc79313568" w:history="1">
            <w:r w:rsidRPr="00796332">
              <w:rPr>
                <w:rStyle w:val="Hyperlink"/>
              </w:rPr>
              <w:t>Q. What are the phases of RPA at an Enterprise Level?</w:t>
            </w:r>
            <w:r>
              <w:rPr>
                <w:webHidden/>
              </w:rPr>
              <w:tab/>
            </w:r>
            <w:r>
              <w:rPr>
                <w:webHidden/>
              </w:rPr>
              <w:fldChar w:fldCharType="begin"/>
            </w:r>
            <w:r>
              <w:rPr>
                <w:webHidden/>
              </w:rPr>
              <w:instrText xml:space="preserve"> PAGEREF _Toc79313568 \h </w:instrText>
            </w:r>
            <w:r>
              <w:rPr>
                <w:webHidden/>
              </w:rPr>
            </w:r>
            <w:r>
              <w:rPr>
                <w:webHidden/>
              </w:rPr>
              <w:fldChar w:fldCharType="separate"/>
            </w:r>
            <w:r>
              <w:rPr>
                <w:webHidden/>
              </w:rPr>
              <w:t>29</w:t>
            </w:r>
            <w:r>
              <w:rPr>
                <w:webHidden/>
              </w:rPr>
              <w:fldChar w:fldCharType="end"/>
            </w:r>
          </w:hyperlink>
        </w:p>
        <w:p w14:paraId="3F8962CA" w14:textId="6E7801E0" w:rsidR="007C4B3F" w:rsidRDefault="007C4B3F">
          <w:pPr>
            <w:pStyle w:val="TOC1"/>
            <w:tabs>
              <w:tab w:val="right" w:leader="dot" w:pos="9350"/>
            </w:tabs>
            <w:rPr>
              <w:rFonts w:asciiTheme="minorHAnsi" w:eastAsiaTheme="minorEastAsia" w:hAnsiTheme="minorHAnsi" w:cstheme="minorBidi"/>
              <w:lang w:val="en-US"/>
            </w:rPr>
          </w:pPr>
          <w:hyperlink w:anchor="_Toc79313569" w:history="1">
            <w:r w:rsidRPr="00796332">
              <w:rPr>
                <w:rStyle w:val="Hyperlink"/>
              </w:rPr>
              <w:t>10 GANs: Generative Adversarial Networks</w:t>
            </w:r>
            <w:r>
              <w:rPr>
                <w:webHidden/>
              </w:rPr>
              <w:tab/>
            </w:r>
            <w:r>
              <w:rPr>
                <w:webHidden/>
              </w:rPr>
              <w:fldChar w:fldCharType="begin"/>
            </w:r>
            <w:r>
              <w:rPr>
                <w:webHidden/>
              </w:rPr>
              <w:instrText xml:space="preserve"> PAGEREF _Toc79313569 \h </w:instrText>
            </w:r>
            <w:r>
              <w:rPr>
                <w:webHidden/>
              </w:rPr>
            </w:r>
            <w:r>
              <w:rPr>
                <w:webHidden/>
              </w:rPr>
              <w:fldChar w:fldCharType="separate"/>
            </w:r>
            <w:r>
              <w:rPr>
                <w:webHidden/>
              </w:rPr>
              <w:t>29</w:t>
            </w:r>
            <w:r>
              <w:rPr>
                <w:webHidden/>
              </w:rPr>
              <w:fldChar w:fldCharType="end"/>
            </w:r>
          </w:hyperlink>
        </w:p>
        <w:p w14:paraId="149FB82D" w14:textId="45C16A63" w:rsidR="007C4B3F" w:rsidRDefault="007C4B3F">
          <w:pPr>
            <w:pStyle w:val="TOC2"/>
            <w:tabs>
              <w:tab w:val="right" w:leader="dot" w:pos="9350"/>
            </w:tabs>
            <w:rPr>
              <w:rFonts w:asciiTheme="minorHAnsi" w:eastAsiaTheme="minorEastAsia" w:hAnsiTheme="minorHAnsi" w:cstheme="minorBidi"/>
              <w:lang w:val="en-US"/>
            </w:rPr>
          </w:pPr>
          <w:hyperlink w:anchor="_Toc79313570" w:history="1">
            <w:r w:rsidRPr="00796332">
              <w:rPr>
                <w:rStyle w:val="Hyperlink"/>
              </w:rPr>
              <w:t>Q. What are GANs?</w:t>
            </w:r>
            <w:r>
              <w:rPr>
                <w:webHidden/>
              </w:rPr>
              <w:tab/>
            </w:r>
            <w:r>
              <w:rPr>
                <w:webHidden/>
              </w:rPr>
              <w:fldChar w:fldCharType="begin"/>
            </w:r>
            <w:r>
              <w:rPr>
                <w:webHidden/>
              </w:rPr>
              <w:instrText xml:space="preserve"> PAGEREF _Toc79313570 \h </w:instrText>
            </w:r>
            <w:r>
              <w:rPr>
                <w:webHidden/>
              </w:rPr>
            </w:r>
            <w:r>
              <w:rPr>
                <w:webHidden/>
              </w:rPr>
              <w:fldChar w:fldCharType="separate"/>
            </w:r>
            <w:r>
              <w:rPr>
                <w:webHidden/>
              </w:rPr>
              <w:t>29</w:t>
            </w:r>
            <w:r>
              <w:rPr>
                <w:webHidden/>
              </w:rPr>
              <w:fldChar w:fldCharType="end"/>
            </w:r>
          </w:hyperlink>
        </w:p>
        <w:p w14:paraId="4E695330" w14:textId="5C27998F" w:rsidR="007C4B3F" w:rsidRDefault="007C4B3F">
          <w:pPr>
            <w:pStyle w:val="TOC2"/>
            <w:tabs>
              <w:tab w:val="right" w:leader="dot" w:pos="9350"/>
            </w:tabs>
            <w:rPr>
              <w:rFonts w:asciiTheme="minorHAnsi" w:eastAsiaTheme="minorEastAsia" w:hAnsiTheme="minorHAnsi" w:cstheme="minorBidi"/>
              <w:lang w:val="en-US"/>
            </w:rPr>
          </w:pPr>
          <w:hyperlink w:anchor="_Toc79313571" w:history="1">
            <w:r w:rsidRPr="00796332">
              <w:rPr>
                <w:rStyle w:val="Hyperlink"/>
              </w:rPr>
              <w:t>Q. Provide an overall system view of GANs.</w:t>
            </w:r>
            <w:r>
              <w:rPr>
                <w:webHidden/>
              </w:rPr>
              <w:tab/>
            </w:r>
            <w:r>
              <w:rPr>
                <w:webHidden/>
              </w:rPr>
              <w:fldChar w:fldCharType="begin"/>
            </w:r>
            <w:r>
              <w:rPr>
                <w:webHidden/>
              </w:rPr>
              <w:instrText xml:space="preserve"> PAGEREF _Toc79313571 \h </w:instrText>
            </w:r>
            <w:r>
              <w:rPr>
                <w:webHidden/>
              </w:rPr>
            </w:r>
            <w:r>
              <w:rPr>
                <w:webHidden/>
              </w:rPr>
              <w:fldChar w:fldCharType="separate"/>
            </w:r>
            <w:r>
              <w:rPr>
                <w:webHidden/>
              </w:rPr>
              <w:t>29</w:t>
            </w:r>
            <w:r>
              <w:rPr>
                <w:webHidden/>
              </w:rPr>
              <w:fldChar w:fldCharType="end"/>
            </w:r>
          </w:hyperlink>
        </w:p>
        <w:p w14:paraId="39A94529" w14:textId="226C8CC7" w:rsidR="007C4B3F" w:rsidRDefault="007C4B3F">
          <w:pPr>
            <w:pStyle w:val="TOC2"/>
            <w:tabs>
              <w:tab w:val="right" w:leader="dot" w:pos="9350"/>
            </w:tabs>
            <w:rPr>
              <w:rFonts w:asciiTheme="minorHAnsi" w:eastAsiaTheme="minorEastAsia" w:hAnsiTheme="minorHAnsi" w:cstheme="minorBidi"/>
              <w:lang w:val="en-US"/>
            </w:rPr>
          </w:pPr>
          <w:hyperlink w:anchor="_Toc79313572" w:history="1">
            <w:r w:rsidRPr="00796332">
              <w:rPr>
                <w:rStyle w:val="Hyperlink"/>
              </w:rPr>
              <w:t>Q. Explain some uses-cases on the variations of GANs.</w:t>
            </w:r>
            <w:r>
              <w:rPr>
                <w:webHidden/>
              </w:rPr>
              <w:tab/>
            </w:r>
            <w:r>
              <w:rPr>
                <w:webHidden/>
              </w:rPr>
              <w:fldChar w:fldCharType="begin"/>
            </w:r>
            <w:r>
              <w:rPr>
                <w:webHidden/>
              </w:rPr>
              <w:instrText xml:space="preserve"> PAGEREF _Toc79313572 \h </w:instrText>
            </w:r>
            <w:r>
              <w:rPr>
                <w:webHidden/>
              </w:rPr>
            </w:r>
            <w:r>
              <w:rPr>
                <w:webHidden/>
              </w:rPr>
              <w:fldChar w:fldCharType="separate"/>
            </w:r>
            <w:r>
              <w:rPr>
                <w:webHidden/>
              </w:rPr>
              <w:t>29</w:t>
            </w:r>
            <w:r>
              <w:rPr>
                <w:webHidden/>
              </w:rPr>
              <w:fldChar w:fldCharType="end"/>
            </w:r>
          </w:hyperlink>
        </w:p>
        <w:p w14:paraId="2DCEFEE0" w14:textId="16D0140F" w:rsidR="007C4B3F" w:rsidRDefault="007C4B3F">
          <w:pPr>
            <w:pStyle w:val="TOC2"/>
            <w:tabs>
              <w:tab w:val="right" w:leader="dot" w:pos="9350"/>
            </w:tabs>
            <w:rPr>
              <w:rFonts w:asciiTheme="minorHAnsi" w:eastAsiaTheme="minorEastAsia" w:hAnsiTheme="minorHAnsi" w:cstheme="minorBidi"/>
              <w:lang w:val="en-US"/>
            </w:rPr>
          </w:pPr>
          <w:hyperlink w:anchor="_Toc79313573" w:history="1">
            <w:r w:rsidRPr="00796332">
              <w:rPr>
                <w:rStyle w:val="Hyperlink"/>
              </w:rPr>
              <w:t>Q. Name some popular tools used for GANs.</w:t>
            </w:r>
            <w:r>
              <w:rPr>
                <w:webHidden/>
              </w:rPr>
              <w:tab/>
            </w:r>
            <w:r>
              <w:rPr>
                <w:webHidden/>
              </w:rPr>
              <w:fldChar w:fldCharType="begin"/>
            </w:r>
            <w:r>
              <w:rPr>
                <w:webHidden/>
              </w:rPr>
              <w:instrText xml:space="preserve"> PAGEREF _Toc79313573 \h </w:instrText>
            </w:r>
            <w:r>
              <w:rPr>
                <w:webHidden/>
              </w:rPr>
            </w:r>
            <w:r>
              <w:rPr>
                <w:webHidden/>
              </w:rPr>
              <w:fldChar w:fldCharType="separate"/>
            </w:r>
            <w:r>
              <w:rPr>
                <w:webHidden/>
              </w:rPr>
              <w:t>29</w:t>
            </w:r>
            <w:r>
              <w:rPr>
                <w:webHidden/>
              </w:rPr>
              <w:fldChar w:fldCharType="end"/>
            </w:r>
          </w:hyperlink>
        </w:p>
        <w:p w14:paraId="694B8694" w14:textId="70798E50"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313511"/>
      <w:r>
        <w:lastRenderedPageBreak/>
        <w:t>List of Figures</w:t>
      </w:r>
      <w:bookmarkEnd w:id="0"/>
      <w:r w:rsidR="00FF70AF">
        <w:t xml:space="preserve"> </w:t>
      </w:r>
    </w:p>
    <w:p w14:paraId="3E0677CF" w14:textId="77777777" w:rsidR="00191557"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192F0C7B" w14:textId="209D328F" w:rsidR="00191557" w:rsidRDefault="00191557">
      <w:pPr>
        <w:pStyle w:val="TableofFigures"/>
        <w:tabs>
          <w:tab w:val="right" w:leader="dot" w:pos="9350"/>
        </w:tabs>
        <w:rPr>
          <w:rFonts w:asciiTheme="minorHAnsi" w:eastAsiaTheme="minorEastAsia" w:hAnsiTheme="minorHAnsi" w:cstheme="minorBidi"/>
          <w:lang w:val="en-US"/>
        </w:rPr>
      </w:pPr>
      <w:hyperlink w:anchor="_Toc79274700" w:history="1">
        <w:r w:rsidRPr="00296422">
          <w:rPr>
            <w:rStyle w:val="Hyperlink"/>
          </w:rPr>
          <w:t>Figure 1 The AI Hype Cycle (Source: Gartner)</w:t>
        </w:r>
        <w:r>
          <w:rPr>
            <w:webHidden/>
          </w:rPr>
          <w:tab/>
        </w:r>
        <w:r>
          <w:rPr>
            <w:webHidden/>
          </w:rPr>
          <w:fldChar w:fldCharType="begin"/>
        </w:r>
        <w:r>
          <w:rPr>
            <w:webHidden/>
          </w:rPr>
          <w:instrText xml:space="preserve"> PAGEREF _Toc79274700 \h </w:instrText>
        </w:r>
        <w:r>
          <w:rPr>
            <w:webHidden/>
          </w:rPr>
        </w:r>
        <w:r>
          <w:rPr>
            <w:webHidden/>
          </w:rPr>
          <w:fldChar w:fldCharType="separate"/>
        </w:r>
        <w:r>
          <w:rPr>
            <w:webHidden/>
          </w:rPr>
          <w:t>9</w:t>
        </w:r>
        <w:r>
          <w:rPr>
            <w:webHidden/>
          </w:rPr>
          <w:fldChar w:fldCharType="end"/>
        </w:r>
      </w:hyperlink>
    </w:p>
    <w:p w14:paraId="3CFE7AB7" w14:textId="689C06F5" w:rsidR="00191557" w:rsidRDefault="00191557">
      <w:pPr>
        <w:pStyle w:val="TableofFigures"/>
        <w:tabs>
          <w:tab w:val="right" w:leader="dot" w:pos="9350"/>
        </w:tabs>
        <w:rPr>
          <w:rFonts w:asciiTheme="minorHAnsi" w:eastAsiaTheme="minorEastAsia" w:hAnsiTheme="minorHAnsi" w:cstheme="minorBidi"/>
          <w:lang w:val="en-US"/>
        </w:rPr>
      </w:pPr>
      <w:hyperlink w:anchor="_Toc79274701" w:history="1">
        <w:r w:rsidRPr="00296422">
          <w:rPr>
            <w:rStyle w:val="Hyperlink"/>
          </w:rPr>
          <w:t>Figure 2: Data Science is a subset of Artificial intelligence</w:t>
        </w:r>
        <w:r>
          <w:rPr>
            <w:webHidden/>
          </w:rPr>
          <w:tab/>
        </w:r>
        <w:r>
          <w:rPr>
            <w:webHidden/>
          </w:rPr>
          <w:fldChar w:fldCharType="begin"/>
        </w:r>
        <w:r>
          <w:rPr>
            <w:webHidden/>
          </w:rPr>
          <w:instrText xml:space="preserve"> PAGEREF _Toc79274701 \h </w:instrText>
        </w:r>
        <w:r>
          <w:rPr>
            <w:webHidden/>
          </w:rPr>
        </w:r>
        <w:r>
          <w:rPr>
            <w:webHidden/>
          </w:rPr>
          <w:fldChar w:fldCharType="separate"/>
        </w:r>
        <w:r>
          <w:rPr>
            <w:webHidden/>
          </w:rPr>
          <w:t>10</w:t>
        </w:r>
        <w:r>
          <w:rPr>
            <w:webHidden/>
          </w:rPr>
          <w:fldChar w:fldCharType="end"/>
        </w:r>
      </w:hyperlink>
    </w:p>
    <w:p w14:paraId="09B68285" w14:textId="3125C9C6" w:rsidR="00191557" w:rsidRDefault="00191557">
      <w:pPr>
        <w:pStyle w:val="TableofFigures"/>
        <w:tabs>
          <w:tab w:val="right" w:leader="dot" w:pos="9350"/>
        </w:tabs>
        <w:rPr>
          <w:rFonts w:asciiTheme="minorHAnsi" w:eastAsiaTheme="minorEastAsia" w:hAnsiTheme="minorHAnsi" w:cstheme="minorBidi"/>
          <w:lang w:val="en-US"/>
        </w:rPr>
      </w:pPr>
      <w:hyperlink w:anchor="_Toc79274702" w:history="1">
        <w:r w:rsidRPr="00296422">
          <w:rPr>
            <w:rStyle w:val="Hyperlink"/>
          </w:rPr>
          <w:t>Figure 3: AutoML Workflow</w:t>
        </w:r>
        <w:r>
          <w:rPr>
            <w:webHidden/>
          </w:rPr>
          <w:tab/>
        </w:r>
        <w:r>
          <w:rPr>
            <w:webHidden/>
          </w:rPr>
          <w:fldChar w:fldCharType="begin"/>
        </w:r>
        <w:r>
          <w:rPr>
            <w:webHidden/>
          </w:rPr>
          <w:instrText xml:space="preserve"> PAGEREF _Toc79274702 \h </w:instrText>
        </w:r>
        <w:r>
          <w:rPr>
            <w:webHidden/>
          </w:rPr>
        </w:r>
        <w:r>
          <w:rPr>
            <w:webHidden/>
          </w:rPr>
          <w:fldChar w:fldCharType="separate"/>
        </w:r>
        <w:r>
          <w:rPr>
            <w:webHidden/>
          </w:rPr>
          <w:t>11</w:t>
        </w:r>
        <w:r>
          <w:rPr>
            <w:webHidden/>
          </w:rPr>
          <w:fldChar w:fldCharType="end"/>
        </w:r>
      </w:hyperlink>
    </w:p>
    <w:p w14:paraId="39B9D918" w14:textId="42924E85" w:rsidR="00191557" w:rsidRDefault="00191557">
      <w:pPr>
        <w:pStyle w:val="TableofFigures"/>
        <w:tabs>
          <w:tab w:val="right" w:leader="dot" w:pos="9350"/>
        </w:tabs>
        <w:rPr>
          <w:rFonts w:asciiTheme="minorHAnsi" w:eastAsiaTheme="minorEastAsia" w:hAnsiTheme="minorHAnsi" w:cstheme="minorBidi"/>
          <w:lang w:val="en-US"/>
        </w:rPr>
      </w:pPr>
      <w:hyperlink w:anchor="_Toc79274703" w:history="1">
        <w:r w:rsidRPr="00296422">
          <w:rPr>
            <w:rStyle w:val="Hyperlink"/>
          </w:rPr>
          <w:t>Figure 4: The end to end MLOps Lifecycle (Image by seldon.ai under the CC BY-SA 4.0)</w:t>
        </w:r>
        <w:r>
          <w:rPr>
            <w:webHidden/>
          </w:rPr>
          <w:tab/>
        </w:r>
        <w:r>
          <w:rPr>
            <w:webHidden/>
          </w:rPr>
          <w:fldChar w:fldCharType="begin"/>
        </w:r>
        <w:r>
          <w:rPr>
            <w:webHidden/>
          </w:rPr>
          <w:instrText xml:space="preserve"> PAGEREF _Toc79274703 \h </w:instrText>
        </w:r>
        <w:r>
          <w:rPr>
            <w:webHidden/>
          </w:rPr>
        </w:r>
        <w:r>
          <w:rPr>
            <w:webHidden/>
          </w:rPr>
          <w:fldChar w:fldCharType="separate"/>
        </w:r>
        <w:r>
          <w:rPr>
            <w:webHidden/>
          </w:rPr>
          <w:t>15</w:t>
        </w:r>
        <w:r>
          <w:rPr>
            <w:webHidden/>
          </w:rPr>
          <w:fldChar w:fldCharType="end"/>
        </w:r>
      </w:hyperlink>
    </w:p>
    <w:p w14:paraId="29CA5113" w14:textId="39569615" w:rsidR="00191557" w:rsidRDefault="00191557">
      <w:pPr>
        <w:pStyle w:val="TableofFigures"/>
        <w:tabs>
          <w:tab w:val="right" w:leader="dot" w:pos="9350"/>
        </w:tabs>
        <w:rPr>
          <w:rFonts w:asciiTheme="minorHAnsi" w:eastAsiaTheme="minorEastAsia" w:hAnsiTheme="minorHAnsi" w:cstheme="minorBidi"/>
          <w:lang w:val="en-US"/>
        </w:rPr>
      </w:pPr>
      <w:hyperlink w:anchor="_Toc79274704" w:history="1">
        <w:r w:rsidRPr="00296422">
          <w:rPr>
            <w:rStyle w:val="Hyperlink"/>
          </w:rPr>
          <w:t>Figure 5: End to End ML Workflow  (Source: ml-ops.org)</w:t>
        </w:r>
        <w:r>
          <w:rPr>
            <w:webHidden/>
          </w:rPr>
          <w:tab/>
        </w:r>
        <w:r>
          <w:rPr>
            <w:webHidden/>
          </w:rPr>
          <w:fldChar w:fldCharType="begin"/>
        </w:r>
        <w:r>
          <w:rPr>
            <w:webHidden/>
          </w:rPr>
          <w:instrText xml:space="preserve"> PAGEREF _Toc79274704 \h </w:instrText>
        </w:r>
        <w:r>
          <w:rPr>
            <w:webHidden/>
          </w:rPr>
        </w:r>
        <w:r>
          <w:rPr>
            <w:webHidden/>
          </w:rPr>
          <w:fldChar w:fldCharType="separate"/>
        </w:r>
        <w:r>
          <w:rPr>
            <w:webHidden/>
          </w:rPr>
          <w:t>16</w:t>
        </w:r>
        <w:r>
          <w:rPr>
            <w:webHidden/>
          </w:rPr>
          <w:fldChar w:fldCharType="end"/>
        </w:r>
      </w:hyperlink>
    </w:p>
    <w:p w14:paraId="51951A32" w14:textId="436EF0FB" w:rsidR="00191557" w:rsidRDefault="00191557">
      <w:pPr>
        <w:pStyle w:val="TableofFigures"/>
        <w:tabs>
          <w:tab w:val="right" w:leader="dot" w:pos="9350"/>
        </w:tabs>
        <w:rPr>
          <w:rFonts w:asciiTheme="minorHAnsi" w:eastAsiaTheme="minorEastAsia" w:hAnsiTheme="minorHAnsi" w:cstheme="minorBidi"/>
          <w:lang w:val="en-US"/>
        </w:rPr>
      </w:pPr>
      <w:hyperlink w:anchor="_Toc79274705" w:history="1">
        <w:r w:rsidRPr="00296422">
          <w:rPr>
            <w:rStyle w:val="Hyperlink"/>
          </w:rPr>
          <w:t>Figure 6: Model Serving (Source: ml-ops.org)</w:t>
        </w:r>
        <w:r>
          <w:rPr>
            <w:webHidden/>
          </w:rPr>
          <w:tab/>
        </w:r>
        <w:r>
          <w:rPr>
            <w:webHidden/>
          </w:rPr>
          <w:fldChar w:fldCharType="begin"/>
        </w:r>
        <w:r>
          <w:rPr>
            <w:webHidden/>
          </w:rPr>
          <w:instrText xml:space="preserve"> PAGEREF _Toc79274705 \h </w:instrText>
        </w:r>
        <w:r>
          <w:rPr>
            <w:webHidden/>
          </w:rPr>
        </w:r>
        <w:r>
          <w:rPr>
            <w:webHidden/>
          </w:rPr>
          <w:fldChar w:fldCharType="separate"/>
        </w:r>
        <w:r>
          <w:rPr>
            <w:webHidden/>
          </w:rPr>
          <w:t>17</w:t>
        </w:r>
        <w:r>
          <w:rPr>
            <w:webHidden/>
          </w:rPr>
          <w:fldChar w:fldCharType="end"/>
        </w:r>
      </w:hyperlink>
    </w:p>
    <w:p w14:paraId="601AD744" w14:textId="4AF5C395" w:rsidR="00191557" w:rsidRDefault="00191557">
      <w:pPr>
        <w:pStyle w:val="TableofFigures"/>
        <w:tabs>
          <w:tab w:val="right" w:leader="dot" w:pos="9350"/>
        </w:tabs>
        <w:rPr>
          <w:rFonts w:asciiTheme="minorHAnsi" w:eastAsiaTheme="minorEastAsia" w:hAnsiTheme="minorHAnsi" w:cstheme="minorBidi"/>
          <w:lang w:val="en-US"/>
        </w:rPr>
      </w:pPr>
      <w:hyperlink w:anchor="_Toc79274706" w:history="1">
        <w:r w:rsidRPr="00296422">
          <w:rPr>
            <w:rStyle w:val="Hyperlink"/>
          </w:rPr>
          <w:t>Figure 7: MLOps: The AI</w:t>
        </w:r>
        <w:r w:rsidRPr="00296422">
          <w:rPr>
            <w:rStyle w:val="Hyperlink"/>
          </w:rPr>
          <w:t xml:space="preserve"> </w:t>
        </w:r>
        <w:r w:rsidRPr="00296422">
          <w:rPr>
            <w:rStyle w:val="Hyperlink"/>
          </w:rPr>
          <w:t>Lifecycle for IT Production</w:t>
        </w:r>
        <w:r>
          <w:rPr>
            <w:webHidden/>
          </w:rPr>
          <w:tab/>
        </w:r>
        <w:r>
          <w:rPr>
            <w:webHidden/>
          </w:rPr>
          <w:fldChar w:fldCharType="begin"/>
        </w:r>
        <w:r>
          <w:rPr>
            <w:webHidden/>
          </w:rPr>
          <w:instrText xml:space="preserve"> PAGEREF _Toc79274706 \h </w:instrText>
        </w:r>
        <w:r>
          <w:rPr>
            <w:webHidden/>
          </w:rPr>
        </w:r>
        <w:r>
          <w:rPr>
            <w:webHidden/>
          </w:rPr>
          <w:fldChar w:fldCharType="separate"/>
        </w:r>
        <w:r>
          <w:rPr>
            <w:webHidden/>
          </w:rPr>
          <w:t>18</w:t>
        </w:r>
        <w:r>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313512"/>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9313513"/>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30D1D572" w:rsidR="00874B6F" w:rsidRPr="00E064F4" w:rsidRDefault="00874B6F" w:rsidP="00874B6F">
      <w:pPr>
        <w:pStyle w:val="Caption"/>
        <w:jc w:val="center"/>
        <w:rPr>
          <w:rFonts w:asciiTheme="minorHAnsi" w:hAnsiTheme="minorHAnsi" w:cstheme="minorHAnsi"/>
        </w:rPr>
      </w:pPr>
      <w:bookmarkStart w:id="3" w:name="_Toc79274700"/>
      <w:r>
        <w:lastRenderedPageBreak/>
        <w:t xml:space="preserve">Figure </w:t>
      </w:r>
      <w:r>
        <w:fldChar w:fldCharType="begin"/>
      </w:r>
      <w:r>
        <w:instrText xml:space="preserve"> SEQ Figure \* ARABIC </w:instrText>
      </w:r>
      <w:r>
        <w:fldChar w:fldCharType="separate"/>
      </w:r>
      <w:r w:rsidR="00E1173B">
        <w:t>1</w:t>
      </w:r>
      <w:r>
        <w:fldChar w:fldCharType="end"/>
      </w:r>
      <w:r>
        <w:t xml:space="preserve"> The AI Hype Cycle (Source: </w:t>
      </w:r>
      <w:hyperlink r:id="rId10" w:history="1">
        <w:r w:rsidRPr="00A81B18">
          <w:rPr>
            <w:rStyle w:val="Hyperlink"/>
          </w:rPr>
          <w:t>Gartner</w:t>
        </w:r>
      </w:hyperlink>
      <w:r>
        <w:t>)</w:t>
      </w:r>
      <w:bookmarkEnd w:id="3"/>
    </w:p>
    <w:p w14:paraId="4B75DC07" w14:textId="1A064654"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4" w:name="_Toc79313514"/>
      <w:r>
        <w:t>Structure of the blog</w:t>
      </w:r>
      <w:bookmarkEnd w:id="4"/>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5" w:name="_Toc79313515"/>
      <w:r w:rsidRPr="00433F57">
        <w:rPr>
          <w:b/>
        </w:rPr>
        <w:t>Part A: Topic-Based Questions</w:t>
      </w:r>
      <w:bookmarkEnd w:id="5"/>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1914991C" w:rsidR="001A2A1F" w:rsidRDefault="00B06C83" w:rsidP="00B06C83">
      <w:pPr>
        <w:pStyle w:val="Caption"/>
        <w:jc w:val="center"/>
      </w:pPr>
      <w:bookmarkStart w:id="6" w:name="_Toc79274701"/>
      <w:r>
        <w:lastRenderedPageBreak/>
        <w:t xml:space="preserve">Figure </w:t>
      </w:r>
      <w:r>
        <w:fldChar w:fldCharType="begin"/>
      </w:r>
      <w:r>
        <w:instrText xml:space="preserve"> SEQ Figure \* ARABIC </w:instrText>
      </w:r>
      <w:r>
        <w:fldChar w:fldCharType="separate"/>
      </w:r>
      <w:r w:rsidR="00E1173B">
        <w:t>2</w:t>
      </w:r>
      <w:r>
        <w:fldChar w:fldCharType="end"/>
      </w:r>
      <w:r>
        <w:t>: Data Science is a subset of A</w:t>
      </w:r>
      <w:r w:rsidR="00D262F4">
        <w:t>rtificial intelligence</w:t>
      </w:r>
      <w:bookmarkEnd w:id="6"/>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09118C1F"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Consider all of the answers as one way to go about it and please feel free to pitch in your thoughts as well. </w:t>
      </w:r>
      <w:r w:rsidR="000574CA">
        <w:t>Alright, we have had enough fun building up to this moment, le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Default="00226393" w:rsidP="00226393">
      <w:pPr>
        <w:pStyle w:val="Heading1"/>
      </w:pPr>
      <w:bookmarkStart w:id="7" w:name="_Toc79313516"/>
      <w:r>
        <w:lastRenderedPageBreak/>
        <w:t xml:space="preserve">1 </w:t>
      </w:r>
      <w:r w:rsidR="002546EE">
        <w:t>AutoML</w:t>
      </w:r>
      <w:bookmarkEnd w:id="7"/>
    </w:p>
    <w:p w14:paraId="6C181A50" w14:textId="0FA815BA" w:rsidR="005B1A04" w:rsidRDefault="008F7C93" w:rsidP="008F7C93">
      <w:pPr>
        <w:pStyle w:val="Heading2"/>
      </w:pPr>
      <w:bookmarkStart w:id="8" w:name="_Toc79313517"/>
      <w:r w:rsidRPr="008F7C93">
        <w:t xml:space="preserve">Q. </w:t>
      </w:r>
      <w:r>
        <w:t>What is Auto ML and how does it work?</w:t>
      </w:r>
      <w:bookmarkEnd w:id="8"/>
    </w:p>
    <w:p w14:paraId="3E56479A" w14:textId="05CE1F5D" w:rsidR="008F7C93" w:rsidRDefault="00885E13" w:rsidP="008F7C93">
      <w:r>
        <w:t>A</w:t>
      </w:r>
      <w:r w:rsidR="00B63E91">
        <w:t>.</w:t>
      </w:r>
      <w:r w:rsidR="00BA0373">
        <w:t xml:space="preserve"> </w:t>
      </w:r>
      <w:r w:rsidR="00AD09A5">
        <w:t>So, for anyone who has heard or worked on a traditional machine learning flow, we know that a tradi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10F82054" w:rsidR="00C47370" w:rsidRDefault="00C47370" w:rsidP="00C47370">
      <w:pPr>
        <w:pStyle w:val="Caption"/>
        <w:jc w:val="center"/>
      </w:pPr>
      <w:bookmarkStart w:id="9" w:name="_Toc79274702"/>
      <w:r>
        <w:t xml:space="preserve">Figure </w:t>
      </w:r>
      <w:r>
        <w:fldChar w:fldCharType="begin"/>
      </w:r>
      <w:r>
        <w:instrText xml:space="preserve"> SEQ Figure \* ARABIC </w:instrText>
      </w:r>
      <w:r>
        <w:fldChar w:fldCharType="separate"/>
      </w:r>
      <w:r w:rsidR="00E1173B">
        <w:t>3</w:t>
      </w:r>
      <w:r>
        <w:fldChar w:fldCharType="end"/>
      </w:r>
      <w:r>
        <w:t>: AutoML Workflow</w:t>
      </w:r>
      <w:bookmarkEnd w:id="9"/>
    </w:p>
    <w:p w14:paraId="1A9E9CCD" w14:textId="683551A2" w:rsidR="00856E98" w:rsidRPr="00856E98" w:rsidRDefault="00856E98" w:rsidP="00856E98">
      <w:r>
        <w:t>As a Data Scientist, numerous activities go into the traditional machine learning flow. The process of 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8F7C93">
      <w:pPr>
        <w:pStyle w:val="Heading2"/>
      </w:pPr>
      <w:bookmarkStart w:id="10" w:name="_Toc79313518"/>
      <w:r>
        <w:t>Q.</w:t>
      </w:r>
      <w:r w:rsidR="002F4D51">
        <w:t xml:space="preserve"> </w:t>
      </w:r>
      <w:r w:rsidR="00885E13">
        <w:t>What are some ways to implement AutoML?</w:t>
      </w:r>
      <w:bookmarkEnd w:id="10"/>
    </w:p>
    <w:p w14:paraId="30298BCB" w14:textId="71E9FED8" w:rsidR="00CA550A" w:rsidRDefault="00CA550A" w:rsidP="00CA550A">
      <w:r>
        <w:t>A. Following are some of the popular ways to implement AutoML:</w:t>
      </w:r>
    </w:p>
    <w:p w14:paraId="42573DFD" w14:textId="37D825E4" w:rsidR="00CA550A" w:rsidRDefault="00CA550A" w:rsidP="00A43E0F">
      <w:pPr>
        <w:pStyle w:val="ListParagraph"/>
        <w:numPr>
          <w:ilvl w:val="0"/>
          <w:numId w:val="1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 that it is an automated replacement for a sci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7F48D73D" w:rsidR="00CA550A" w:rsidRDefault="00CA550A" w:rsidP="004D4FEB">
      <w:pPr>
        <w:pStyle w:val="ListParagraph"/>
        <w:numPr>
          <w:ilvl w:val="0"/>
          <w:numId w:val="1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easier with the help of Neural Architecture Search. This will help </w:t>
      </w:r>
      <w:r w:rsidR="00AB5EA1">
        <w:t>non-coding folks achievestate of the art performance with minimal coding effort.</w:t>
      </w:r>
      <w:r w:rsidR="005F0A09">
        <w:tab/>
      </w:r>
      <w:r w:rsidR="005F0A09">
        <w:br/>
      </w:r>
    </w:p>
    <w:p w14:paraId="1F7DAA68" w14:textId="2C001079" w:rsidR="00CA550A" w:rsidRDefault="00CA550A" w:rsidP="00E025BF">
      <w:pPr>
        <w:pStyle w:val="ListParagraph"/>
        <w:numPr>
          <w:ilvl w:val="0"/>
          <w:numId w:val="1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n extremely popular java-based machine learning software for data exploration. Similar to other AutoML applications, AutoWeka considers all possible algorithms and even applies hyperparameter tuning to be able to select the optimal fit using the latest strides in Bayesian Optimization</w:t>
      </w:r>
      <w:r w:rsidR="00C83DA6">
        <w:t>.</w:t>
      </w:r>
      <w:r w:rsidR="00C20337">
        <w:t xml:space="preserve"> </w:t>
      </w:r>
      <w:r w:rsidR="00C83DA6">
        <w:tab/>
      </w:r>
      <w:r w:rsidR="00C83DA6">
        <w:br/>
      </w:r>
    </w:p>
    <w:p w14:paraId="4D7B0D2B" w14:textId="75DC0269" w:rsidR="00E025BF" w:rsidRDefault="00CA550A" w:rsidP="00CA550A">
      <w:pPr>
        <w:pStyle w:val="ListParagraph"/>
        <w:numPr>
          <w:ilvl w:val="0"/>
          <w:numId w:val="1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if you are building a chatbot, this is a great toolkit. </w:t>
      </w:r>
      <w:r w:rsidR="004F45AC">
        <w:tab/>
      </w:r>
      <w:r w:rsidR="004F45AC">
        <w:br/>
      </w:r>
    </w:p>
    <w:p w14:paraId="3EA46248" w14:textId="4415B041" w:rsidR="00E025BF" w:rsidRDefault="00D56D99" w:rsidP="00CA550A">
      <w:pPr>
        <w:pStyle w:val="ListParagraph"/>
        <w:numPr>
          <w:ilvl w:val="0"/>
          <w:numId w:val="1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hical User Interface and Drag &amp; drop format to try multiple algorithms along with hyperparameter tuning.</w:t>
      </w:r>
      <w:r w:rsidR="00DE0BA7">
        <w:t xml:space="preserve"> It has automated componenets of the traditional ML Flow from data acquisition, </w:t>
      </w:r>
      <w:r w:rsidR="00DE0BA7">
        <w:lastRenderedPageBreak/>
        <w:t>experimentation and even logging. Definitely a must try within the Azure ecosystem.</w:t>
      </w:r>
      <w:r w:rsidR="00C01B9B">
        <w:br/>
      </w:r>
    </w:p>
    <w:p w14:paraId="49E3EBA1" w14:textId="1ACB1390" w:rsidR="00D2539F" w:rsidRDefault="00D56D99" w:rsidP="00D2539F">
      <w:pPr>
        <w:pStyle w:val="ListParagraph"/>
        <w:numPr>
          <w:ilvl w:val="0"/>
          <w:numId w:val="1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rprises.</w:t>
      </w:r>
      <w:r w:rsidR="00FB482B">
        <w:t xml:space="preserve"> This AutoML application also includes MLOps tools to manage data and models at scale.</w:t>
      </w:r>
      <w:r w:rsidR="00A104B5">
        <w:t xml:space="preserve"> For the entire ML Workflow, Vertex AI is a one stop shop for end to end integration of AI that supports all open source frameworks</w:t>
      </w:r>
      <w:r w:rsidR="00723D94">
        <w:t>.</w:t>
      </w:r>
    </w:p>
    <w:p w14:paraId="1255DA8A" w14:textId="77777777" w:rsidR="00C01B9B" w:rsidRDefault="00C01B9B" w:rsidP="00D2539F">
      <w:pPr>
        <w:pStyle w:val="ListParagraph"/>
      </w:pPr>
    </w:p>
    <w:p w14:paraId="521941C8" w14:textId="5BE56CA9" w:rsidR="00CA550A" w:rsidRDefault="00CA550A" w:rsidP="00CA550A">
      <w:pPr>
        <w:pStyle w:val="ListParagraph"/>
        <w:numPr>
          <w:ilvl w:val="0"/>
          <w:numId w:val="1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ted to work on AutoML in the past decade has heard of H20.ai.</w:t>
      </w:r>
      <w:r w:rsidR="0017555F">
        <w:t xml:space="preserve"> H20AutoML is H20.ai’s foray into the space of AutoML. It is a function with the goal of </w:t>
      </w:r>
      <w:r w:rsidR="00157B9A">
        <w:t>finding the best model with minimal knowledge or effort from the Data Scientist.</w:t>
      </w:r>
    </w:p>
    <w:p w14:paraId="269DDB23" w14:textId="4FD4AD50" w:rsidR="00885E13" w:rsidRPr="00885E13" w:rsidRDefault="00885E13" w:rsidP="00885E13">
      <w:pPr>
        <w:pStyle w:val="Heading2"/>
      </w:pPr>
      <w:bookmarkStart w:id="11" w:name="_Toc79313519"/>
      <w:r>
        <w:t>Q. What is transfer learning and how does it compare to a neural architecture approach?</w:t>
      </w:r>
      <w:bookmarkEnd w:id="11"/>
    </w:p>
    <w:p w14:paraId="19F3F0AE" w14:textId="6DF703FC"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zing them for your use-case.</w:t>
      </w:r>
    </w:p>
    <w:p w14:paraId="3860C000" w14:textId="05AF6967" w:rsidR="007D4D41" w:rsidRPr="007D4D41" w:rsidRDefault="007D4D41" w:rsidP="00226393">
      <w:pPr>
        <w:rPr>
          <w:b/>
        </w:rPr>
      </w:pPr>
      <w:r w:rsidRPr="007D4D41">
        <w:rPr>
          <w:b/>
        </w:rPr>
        <w:t>Transfer Learning versus Neural Architecture Search</w:t>
      </w:r>
    </w:p>
    <w:p w14:paraId="714A1B7F" w14:textId="4E90D4C6" w:rsidR="007D4D41" w:rsidRDefault="007D4D41" w:rsidP="00226393">
      <w:r>
        <w:t xml:space="preserve">The premise of transfer learning is that neural networks generalize and converge when it comes to similar use-cases. For example, </w:t>
      </w:r>
      <w:r w:rsidR="00247BBB">
        <w:t>boxes, squares, rectangles and crystals. This assumption allows us to build more on top of these generalizations for specific use-cases.</w:t>
      </w:r>
    </w:p>
    <w:p w14:paraId="253F8919" w14:textId="63BB03C1" w:rsidR="00680260" w:rsidRDefault="00680260" w:rsidP="00226393">
      <w:r>
        <w:t>Neural Architecture search, on the other hand is based on the premise that each use-case is unique and should be done up from scratch. This novel architecture with its own hyperparameters will perform the best.</w:t>
      </w:r>
      <w:r w:rsidR="004C4D60">
        <w:t xml:space="preserve"> However, the disadvantage is that we will also have to train from scratch and pre-trained models cannot be used.</w:t>
      </w:r>
    </w:p>
    <w:p w14:paraId="7763E4B7" w14:textId="6D54840E" w:rsidR="00226393" w:rsidRDefault="004C4D60" w:rsidP="0061494B">
      <w:r>
        <w:t>A quick note here – Google’s latest AutoML products subscribe to the school of thought that the neural architecture search needs to be used directly for the most optimal approach.</w:t>
      </w:r>
      <w:r w:rsidR="002B6DBD">
        <w:t xml:space="preserve"> This is an area that is still being explored and with progress in AutoML, we will learn more.</w:t>
      </w:r>
      <w:r w:rsidR="0061494B">
        <w:t xml:space="preserve"> </w:t>
      </w:r>
    </w:p>
    <w:p w14:paraId="11699C80" w14:textId="46B9C9DA" w:rsidR="00BE1E80" w:rsidRDefault="00BE1E80" w:rsidP="00BE1E80">
      <w:pPr>
        <w:pStyle w:val="Heading2"/>
      </w:pPr>
      <w:bookmarkStart w:id="12" w:name="_Toc79313520"/>
      <w:r>
        <w:lastRenderedPageBreak/>
        <w:t>Q. What is GitHub’s copilot?</w:t>
      </w:r>
      <w:r w:rsidR="00BA01F4">
        <w:t xml:space="preserve"> Is it an implementation of AutoML – explain!</w:t>
      </w:r>
      <w:bookmarkEnd w:id="12"/>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3591F4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t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70916BF4" w:rsidR="00F02FB7" w:rsidRPr="002B6228" w:rsidRDefault="00F02FB7" w:rsidP="002B6228">
      <w:r>
        <w:t xml:space="preserve">Since GitHub copilot still aids the developer in aut-completing code, it would not classify completely as AutoML in it’s current stat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B732F4">
      <w:pPr>
        <w:pStyle w:val="Heading2"/>
      </w:pPr>
      <w:bookmarkStart w:id="13" w:name="_Toc79313521"/>
      <w:r>
        <w:t xml:space="preserve">Q. </w:t>
      </w:r>
      <w:r w:rsidR="00B732F4">
        <w:t>How does AutoML work?</w:t>
      </w:r>
      <w:bookmarkEnd w:id="13"/>
    </w:p>
    <w:p w14:paraId="02F7CF82" w14:textId="3DE4905C"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erred simply try out all the permutations and combinations until they come up with the top results.</w:t>
      </w:r>
    </w:p>
    <w:p w14:paraId="0482F5D0" w14:textId="604F6A8B" w:rsidR="00E373C4" w:rsidRDefault="00E373C4" w:rsidP="00B732F4">
      <w:r>
        <w:t xml:space="preserve">This would include the automation of a standard machine learning workflwo which would include </w:t>
      </w:r>
      <w:r w:rsidR="00832B03">
        <w:t xml:space="preserve">the steps of </w:t>
      </w:r>
    </w:p>
    <w:p w14:paraId="61B73115" w14:textId="05D66E96" w:rsidR="00832B03" w:rsidRDefault="00832B03" w:rsidP="00832B03">
      <w:pPr>
        <w:pStyle w:val="ListParagraph"/>
        <w:numPr>
          <w:ilvl w:val="0"/>
          <w:numId w:val="13"/>
        </w:numPr>
      </w:pPr>
      <w:r>
        <w:t>Gathering the data</w:t>
      </w:r>
    </w:p>
    <w:p w14:paraId="0E5D2911" w14:textId="6643588C" w:rsidR="00832B03" w:rsidRDefault="00832B03" w:rsidP="00832B03">
      <w:pPr>
        <w:pStyle w:val="ListParagraph"/>
        <w:numPr>
          <w:ilvl w:val="0"/>
          <w:numId w:val="13"/>
        </w:numPr>
      </w:pPr>
      <w:r>
        <w:t>Preparing the Data</w:t>
      </w:r>
    </w:p>
    <w:p w14:paraId="40A8E679" w14:textId="6984530F" w:rsidR="00832B03" w:rsidRDefault="00832B03" w:rsidP="00832B03">
      <w:pPr>
        <w:pStyle w:val="ListParagraph"/>
        <w:numPr>
          <w:ilvl w:val="0"/>
          <w:numId w:val="13"/>
        </w:numPr>
      </w:pPr>
      <w:r>
        <w:t xml:space="preserve">Training </w:t>
      </w:r>
    </w:p>
    <w:p w14:paraId="14735A24" w14:textId="598F8B51" w:rsidR="00832B03" w:rsidRDefault="00832B03" w:rsidP="00832B03">
      <w:pPr>
        <w:pStyle w:val="ListParagraph"/>
        <w:numPr>
          <w:ilvl w:val="0"/>
          <w:numId w:val="13"/>
        </w:numPr>
      </w:pPr>
      <w:r>
        <w:t>Evaluation</w:t>
      </w:r>
    </w:p>
    <w:p w14:paraId="72E07EBC" w14:textId="2810FAF4" w:rsidR="00832B03" w:rsidRDefault="00832B03" w:rsidP="00832B03">
      <w:pPr>
        <w:pStyle w:val="ListParagraph"/>
        <w:numPr>
          <w:ilvl w:val="0"/>
          <w:numId w:val="13"/>
        </w:numPr>
      </w:pPr>
      <w:r>
        <w:t>Testing</w:t>
      </w:r>
    </w:p>
    <w:p w14:paraId="2E7821CE" w14:textId="688522FC" w:rsidR="00832B03" w:rsidRDefault="00832B03" w:rsidP="00832B03">
      <w:pPr>
        <w:pStyle w:val="ListParagraph"/>
        <w:numPr>
          <w:ilvl w:val="0"/>
          <w:numId w:val="13"/>
        </w:numPr>
      </w:pPr>
      <w:r>
        <w:t>Deployment and Prediction</w:t>
      </w:r>
    </w:p>
    <w:p w14:paraId="569C1DD3" w14:textId="0B190EDB"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226393">
      <w:pPr>
        <w:pStyle w:val="Heading1"/>
      </w:pPr>
      <w:bookmarkStart w:id="14" w:name="_Toc79313522"/>
      <w:r>
        <w:t xml:space="preserve">2 </w:t>
      </w:r>
      <w:r w:rsidR="006C090D">
        <w:t>MLOps</w:t>
      </w:r>
      <w:bookmarkEnd w:id="14"/>
    </w:p>
    <w:p w14:paraId="3F2F83A3" w14:textId="460F409B" w:rsidR="00226393" w:rsidRDefault="00756B91" w:rsidP="00756B91">
      <w:pPr>
        <w:pStyle w:val="Heading2"/>
      </w:pPr>
      <w:bookmarkStart w:id="15" w:name="_Toc79313523"/>
      <w:r>
        <w:t>Q. What is MLOps and how does it work?</w:t>
      </w:r>
      <w:bookmarkEnd w:id="15"/>
    </w:p>
    <w:p w14:paraId="7914D24D" w14:textId="2D36208F"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zed that a lot of AI / ML models end up not going into production, and hence, do not make generate any revenue for the stakeholders. This is the main reason why projects are shortlived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7A3E40E0" w:rsidR="00973F03" w:rsidRDefault="00F65AD0" w:rsidP="00973F03">
      <w:pPr>
        <w:pStyle w:val="Caption"/>
        <w:jc w:val="center"/>
      </w:pPr>
      <w:bookmarkStart w:id="16" w:name="_Toc79274703"/>
      <w:r>
        <w:t xml:space="preserve">Figure </w:t>
      </w:r>
      <w:r>
        <w:fldChar w:fldCharType="begin"/>
      </w:r>
      <w:r>
        <w:instrText xml:space="preserve"> SEQ Figure \* ARABIC </w:instrText>
      </w:r>
      <w:r>
        <w:fldChar w:fldCharType="separate"/>
      </w:r>
      <w:r w:rsidR="00E1173B">
        <w:t>4</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bookmarkEnd w:id="16"/>
    </w:p>
    <w:p w14:paraId="7A45D7DB" w14:textId="731A5351" w:rsidR="007C638F" w:rsidRPr="007C638F" w:rsidRDefault="007C638F" w:rsidP="007C638F">
      <w:r>
        <w:t xml:space="preserve">A classic example of how MLOps can be broken down into </w:t>
      </w:r>
      <w:r w:rsidR="008256FE">
        <w:t>an ideals MLOps Lifecycle has been given above, which consists of training, deployment and monitoring.</w:t>
      </w:r>
    </w:p>
    <w:p w14:paraId="12B22D06" w14:textId="6D6E4691" w:rsidR="00720AA4" w:rsidRDefault="00CE5446" w:rsidP="00720AA4">
      <w:pPr>
        <w:pStyle w:val="Heading2"/>
      </w:pPr>
      <w:bookmarkStart w:id="17" w:name="_Toc79313524"/>
      <w:r>
        <w:t xml:space="preserve">Q. What are some of the ways to push a </w:t>
      </w:r>
      <w:r w:rsidR="0023568F">
        <w:t>AI</w:t>
      </w:r>
      <w:r>
        <w:t>/</w:t>
      </w:r>
      <w:r w:rsidR="0023568F">
        <w:t>ML</w:t>
      </w:r>
      <w:r>
        <w:t xml:space="preserve"> model to production?</w:t>
      </w:r>
      <w:bookmarkEnd w:id="17"/>
      <w:r>
        <w:t xml:space="preserve"> </w:t>
      </w:r>
    </w:p>
    <w:p w14:paraId="27C58921" w14:textId="3ED3C1A6"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z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7B7F6D99" w:rsidR="00321356" w:rsidRDefault="00321356" w:rsidP="00321356">
      <w:pPr>
        <w:pStyle w:val="Caption"/>
        <w:jc w:val="center"/>
      </w:pPr>
      <w:bookmarkStart w:id="18" w:name="_Toc79274704"/>
      <w:r>
        <w:t xml:space="preserve">Figure </w:t>
      </w:r>
      <w:r>
        <w:fldChar w:fldCharType="begin"/>
      </w:r>
      <w:r>
        <w:instrText xml:space="preserve"> SEQ Figure \* ARABIC </w:instrText>
      </w:r>
      <w:r>
        <w:fldChar w:fldCharType="separate"/>
      </w:r>
      <w:r w:rsidR="00E1173B">
        <w:t>5</w:t>
      </w:r>
      <w:r>
        <w:fldChar w:fldCharType="end"/>
      </w:r>
      <w:r>
        <w:t>: End to End ML Workflow</w:t>
      </w:r>
      <w:r w:rsidR="003B39F6">
        <w:br/>
      </w:r>
      <w:r>
        <w:t xml:space="preserve"> (Source: </w:t>
      </w:r>
      <w:hyperlink r:id="rId25" w:history="1">
        <w:r w:rsidRPr="00321356">
          <w:rPr>
            <w:rStyle w:val="Hyperlink"/>
          </w:rPr>
          <w:t>ml-ops.org</w:t>
        </w:r>
      </w:hyperlink>
      <w:r>
        <w:t>)</w:t>
      </w:r>
      <w:bookmarkEnd w:id="18"/>
    </w:p>
    <w:p w14:paraId="65F5B662" w14:textId="11079513" w:rsidR="008B6B8C" w:rsidRDefault="008B6B8C" w:rsidP="008B6B8C">
      <w:r>
        <w:t xml:space="preserve">Now, let’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2517071D" w:rsidR="008B6B8C" w:rsidRDefault="0009760F" w:rsidP="008B6B8C">
      <w:pPr>
        <w:pStyle w:val="ListParagraph"/>
        <w:numPr>
          <w:ilvl w:val="0"/>
          <w:numId w:val="15"/>
        </w:numPr>
        <w:rPr>
          <w:b/>
        </w:rPr>
      </w:pPr>
      <w:r w:rsidRPr="0009760F">
        <w:rPr>
          <w:b/>
        </w:rPr>
        <w:t>Data: Data Engineering Pipelines</w:t>
      </w:r>
      <w:r>
        <w:rPr>
          <w:b/>
        </w:rPr>
        <w:tab/>
      </w:r>
      <w:r>
        <w:rPr>
          <w:b/>
        </w:rPr>
        <w:br/>
      </w:r>
      <w:r w:rsidRPr="0009760F">
        <w:t>Dat</w:t>
      </w:r>
      <w:r>
        <w:t>a is everything. Make sure that the quality of data works for your use-case.</w:t>
      </w:r>
    </w:p>
    <w:p w14:paraId="75C89289" w14:textId="57BB9BAE" w:rsidR="0009760F" w:rsidRDefault="0060257C" w:rsidP="0009760F">
      <w:pPr>
        <w:pStyle w:val="ListParagraph"/>
        <w:numPr>
          <w:ilvl w:val="1"/>
          <w:numId w:val="15"/>
        </w:numPr>
      </w:pPr>
      <w:r w:rsidRPr="0060257C">
        <w:t>Data Ingestion</w:t>
      </w:r>
    </w:p>
    <w:p w14:paraId="5350456A" w14:textId="547CC4F8" w:rsidR="0060257C" w:rsidRDefault="0060257C" w:rsidP="0009760F">
      <w:pPr>
        <w:pStyle w:val="ListParagraph"/>
        <w:numPr>
          <w:ilvl w:val="1"/>
          <w:numId w:val="15"/>
        </w:numPr>
      </w:pPr>
      <w:r>
        <w:t>Exploratory Data Analysis (using RAD Tools)</w:t>
      </w:r>
    </w:p>
    <w:p w14:paraId="43C8A93C" w14:textId="519D43D8" w:rsidR="0060257C" w:rsidRDefault="0060257C" w:rsidP="0009760F">
      <w:pPr>
        <w:pStyle w:val="ListParagraph"/>
        <w:numPr>
          <w:ilvl w:val="1"/>
          <w:numId w:val="15"/>
        </w:numPr>
      </w:pPr>
      <w:r>
        <w:t>Validation</w:t>
      </w:r>
    </w:p>
    <w:p w14:paraId="1940A8F0" w14:textId="00977208" w:rsidR="0060257C" w:rsidRDefault="0060257C" w:rsidP="0009760F">
      <w:pPr>
        <w:pStyle w:val="ListParagraph"/>
        <w:numPr>
          <w:ilvl w:val="1"/>
          <w:numId w:val="15"/>
        </w:numPr>
      </w:pPr>
      <w:r>
        <w:t>Data Wrangling</w:t>
      </w:r>
    </w:p>
    <w:p w14:paraId="4CFE436B" w14:textId="7F789D27" w:rsidR="0060257C" w:rsidRDefault="0060257C" w:rsidP="0009760F">
      <w:pPr>
        <w:pStyle w:val="ListParagraph"/>
        <w:numPr>
          <w:ilvl w:val="1"/>
          <w:numId w:val="15"/>
        </w:numPr>
      </w:pPr>
      <w:r>
        <w:t>Data Splitting</w:t>
      </w:r>
    </w:p>
    <w:p w14:paraId="1ADA9A97" w14:textId="4895D0E7" w:rsidR="0060257C" w:rsidRPr="0060257C" w:rsidRDefault="0060257C" w:rsidP="0060257C">
      <w:pPr>
        <w:pStyle w:val="ListParagraph"/>
        <w:numPr>
          <w:ilvl w:val="0"/>
          <w:numId w:val="15"/>
        </w:numPr>
        <w:rPr>
          <w:b/>
        </w:rPr>
      </w:pPr>
      <w:r w:rsidRPr="0060257C">
        <w:rPr>
          <w:b/>
        </w:rPr>
        <w:t>Model: Machine Learning Pipelines</w:t>
      </w:r>
      <w:r w:rsidRPr="0060257C">
        <w:rPr>
          <w:b/>
        </w:rPr>
        <w:tab/>
      </w:r>
      <w:r w:rsidRPr="0060257C">
        <w:rPr>
          <w:b/>
        </w:rPr>
        <w:br/>
      </w:r>
      <w:r w:rsidRPr="0060257C">
        <w:t>E</w:t>
      </w:r>
      <w:r>
        <w:t xml:space="preserve">very team enjoys the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60257C">
      <w:pPr>
        <w:pStyle w:val="ListParagraph"/>
        <w:numPr>
          <w:ilvl w:val="1"/>
          <w:numId w:val="15"/>
        </w:numPr>
      </w:pPr>
      <w:r>
        <w:t>Model Training</w:t>
      </w:r>
    </w:p>
    <w:p w14:paraId="7720AFDB" w14:textId="2C685204" w:rsidR="00856CEF" w:rsidRDefault="00856CEF" w:rsidP="0060257C">
      <w:pPr>
        <w:pStyle w:val="ListParagraph"/>
        <w:numPr>
          <w:ilvl w:val="1"/>
          <w:numId w:val="15"/>
        </w:numPr>
      </w:pPr>
      <w:r>
        <w:lastRenderedPageBreak/>
        <w:t>Model Evaluation</w:t>
      </w:r>
    </w:p>
    <w:p w14:paraId="391F29BD" w14:textId="518731D8" w:rsidR="00856CEF" w:rsidRDefault="00856CEF" w:rsidP="0060257C">
      <w:pPr>
        <w:pStyle w:val="ListParagraph"/>
        <w:numPr>
          <w:ilvl w:val="1"/>
          <w:numId w:val="15"/>
        </w:numPr>
      </w:pPr>
      <w:r>
        <w:t>Model Testing</w:t>
      </w:r>
    </w:p>
    <w:p w14:paraId="4A9016B1" w14:textId="71419D09" w:rsidR="00856CEF" w:rsidRDefault="00856CEF" w:rsidP="0060257C">
      <w:pPr>
        <w:pStyle w:val="ListParagraph"/>
        <w:numPr>
          <w:ilvl w:val="1"/>
          <w:numId w:val="15"/>
        </w:numPr>
      </w:pPr>
      <w:r>
        <w:t>Model Packaging</w:t>
      </w:r>
    </w:p>
    <w:p w14:paraId="7D325AD3" w14:textId="7EB41987" w:rsidR="00856CEF" w:rsidRDefault="00856CEF" w:rsidP="00856CEF">
      <w:pPr>
        <w:pStyle w:val="ListParagraph"/>
        <w:numPr>
          <w:ilvl w:val="0"/>
          <w:numId w:val="15"/>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856CEF">
      <w:pPr>
        <w:pStyle w:val="ListParagraph"/>
        <w:numPr>
          <w:ilvl w:val="1"/>
          <w:numId w:val="15"/>
        </w:numPr>
      </w:pPr>
      <w:r>
        <w:t>Model Serving</w:t>
      </w:r>
    </w:p>
    <w:p w14:paraId="5B0F0AE5" w14:textId="6156DB9D" w:rsidR="00856CEF" w:rsidRDefault="00856CEF" w:rsidP="00856CEF">
      <w:pPr>
        <w:pStyle w:val="ListParagraph"/>
        <w:numPr>
          <w:ilvl w:val="1"/>
          <w:numId w:val="15"/>
        </w:numPr>
      </w:pPr>
      <w:r>
        <w:t>Model Performance Monitoring</w:t>
      </w:r>
    </w:p>
    <w:p w14:paraId="5C340AB2" w14:textId="5E3424FF" w:rsidR="00856CEF" w:rsidRDefault="00856CEF" w:rsidP="00856CEF">
      <w:pPr>
        <w:pStyle w:val="ListParagraph"/>
        <w:numPr>
          <w:ilvl w:val="1"/>
          <w:numId w:val="15"/>
        </w:numPr>
      </w:pPr>
      <w:r>
        <w:t>Model Performance Logging</w:t>
      </w:r>
    </w:p>
    <w:p w14:paraId="117C3D21" w14:textId="393A1D84" w:rsidR="00856CEF" w:rsidRDefault="00856CEF" w:rsidP="00856CEF">
      <w:r>
        <w:t>Based, on demand, the model serving requirements can be further analyz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08CFD48E" w:rsidR="0060257C" w:rsidRDefault="0071149C" w:rsidP="000E15B3">
      <w:pPr>
        <w:pStyle w:val="Caption"/>
        <w:jc w:val="center"/>
      </w:pPr>
      <w:bookmarkStart w:id="19" w:name="_Toc79274705"/>
      <w:r>
        <w:t xml:space="preserve">Figure </w:t>
      </w:r>
      <w:r>
        <w:fldChar w:fldCharType="begin"/>
      </w:r>
      <w:r>
        <w:instrText xml:space="preserve"> SEQ Figure \* ARABIC </w:instrText>
      </w:r>
      <w:r>
        <w:fldChar w:fldCharType="separate"/>
      </w:r>
      <w:r w:rsidR="00E1173B">
        <w:t>6</w:t>
      </w:r>
      <w:r>
        <w:fldChar w:fldCharType="end"/>
      </w:r>
      <w:r>
        <w:t>: Model Serving</w:t>
      </w:r>
      <w:r>
        <w:br/>
        <w:t xml:space="preserve">(Source: </w:t>
      </w:r>
      <w:hyperlink r:id="rId27" w:history="1">
        <w:r w:rsidRPr="0071149C">
          <w:rPr>
            <w:rStyle w:val="Hyperlink"/>
          </w:rPr>
          <w:t>ml-ops.org</w:t>
        </w:r>
      </w:hyperlink>
      <w:r>
        <w:t>)</w:t>
      </w:r>
      <w:bookmarkEnd w:id="19"/>
    </w:p>
    <w:p w14:paraId="5D3A97B0" w14:textId="4544A36A" w:rsidR="00973F03" w:rsidRDefault="00973F03" w:rsidP="00973F03">
      <w:pPr>
        <w:pStyle w:val="Heading2"/>
      </w:pPr>
      <w:bookmarkStart w:id="20" w:name="_Toc79313525"/>
      <w:r>
        <w:t>Q. Explain how the MLOps lifecycle can be applied</w:t>
      </w:r>
      <w:r w:rsidR="00B46140">
        <w:t xml:space="preserve"> at an Enterprise level</w:t>
      </w:r>
      <w:r w:rsidR="00B80C64">
        <w:t>.</w:t>
      </w:r>
      <w:bookmarkEnd w:id="20"/>
    </w:p>
    <w:p w14:paraId="1BC67112" w14:textId="6A1D86DE" w:rsidR="00FA48B8" w:rsidRPr="00FA48B8" w:rsidRDefault="00FA48B8" w:rsidP="00FA48B8">
      <w:r>
        <w:t>For Machine learning models to go into production, we need to stop thinking of machine learning as strictly iteratively</w:t>
      </w:r>
      <w:r w:rsidR="006908DC">
        <w:t xml:space="preserve"> experimental. MLOps is the marrige between machine learning and software engineering. The final output should be visualiz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303D9C21" w:rsidR="00074573" w:rsidRDefault="00074573" w:rsidP="00074573">
      <w:pPr>
        <w:pStyle w:val="Caption"/>
        <w:jc w:val="center"/>
      </w:pPr>
      <w:bookmarkStart w:id="21" w:name="_Toc79274706"/>
      <w:r>
        <w:t xml:space="preserve">Figure </w:t>
      </w:r>
      <w:r>
        <w:fldChar w:fldCharType="begin"/>
      </w:r>
      <w:r>
        <w:instrText xml:space="preserve"> SEQ Figure \* ARABIC </w:instrText>
      </w:r>
      <w:r>
        <w:fldChar w:fldCharType="separate"/>
      </w:r>
      <w:r w:rsidR="00E1173B">
        <w:t>7</w:t>
      </w:r>
      <w:r>
        <w:fldChar w:fldCharType="end"/>
      </w:r>
      <w:r>
        <w:t>: MLOps: The AI Lifecycle for IT Production</w:t>
      </w:r>
      <w:bookmarkEnd w:id="21"/>
    </w:p>
    <w:p w14:paraId="627CE838" w14:textId="71F3BD82" w:rsidR="00B46140" w:rsidRDefault="002A4456" w:rsidP="00D94AF6">
      <w:r>
        <w:t>MLOps follows a similar lifecycle as a traditional machine learning flow except that i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20FD065E" w:rsidR="00E12AFD" w:rsidRDefault="00E12AFD" w:rsidP="00E12AFD">
      <w:pPr>
        <w:pStyle w:val="ListParagraph"/>
        <w:numPr>
          <w:ilvl w:val="0"/>
          <w:numId w:val="16"/>
        </w:numPr>
      </w:pPr>
      <w:r w:rsidRPr="00B632DF">
        <w:rPr>
          <w:b/>
        </w:rPr>
        <w:t>Model Registries</w:t>
      </w:r>
      <w:r w:rsidR="00B632DF">
        <w:tab/>
      </w:r>
      <w:r w:rsidR="00B632DF">
        <w:br/>
        <w:t>This is exactly what it sounds like. Model Registries larger teams keep track of version models and store them. It is even possible to revert to an older version</w:t>
      </w:r>
    </w:p>
    <w:p w14:paraId="3CB3FB83" w14:textId="355DB99C" w:rsidR="00E12AFD" w:rsidRDefault="00E12AFD" w:rsidP="00E12AFD">
      <w:pPr>
        <w:pStyle w:val="ListParagraph"/>
        <w:numPr>
          <w:ilvl w:val="0"/>
          <w:numId w:val="16"/>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50CEED3F" w:rsidR="00E12AFD" w:rsidRPr="00D94AF6" w:rsidRDefault="00E12AFD" w:rsidP="00E12AFD">
      <w:pPr>
        <w:pStyle w:val="ListParagraph"/>
        <w:numPr>
          <w:ilvl w:val="0"/>
          <w:numId w:val="16"/>
        </w:numPr>
      </w:pPr>
      <w:r w:rsidRPr="00FB2584">
        <w:rPr>
          <w:b/>
        </w:rPr>
        <w:t>Metadata Stores</w:t>
      </w:r>
      <w:r w:rsidR="00D75228">
        <w:tab/>
      </w:r>
      <w:r w:rsidR="00D75228">
        <w:br/>
        <w:t xml:space="preserve">For unstructured data such as image and text data to be leveraged effectively, it is important to </w:t>
      </w:r>
      <w:r w:rsidR="00252960">
        <w:t>track metadata effectively in production</w:t>
      </w:r>
    </w:p>
    <w:p w14:paraId="1FC97875" w14:textId="77777777" w:rsidR="00F959E5" w:rsidRDefault="001C693D" w:rsidP="000E15B3">
      <w:r>
        <w:br/>
      </w:r>
    </w:p>
    <w:p w14:paraId="2FD0722A" w14:textId="77777777" w:rsidR="00F959E5" w:rsidRDefault="00F959E5">
      <w:pPr>
        <w:jc w:val="left"/>
      </w:pPr>
      <w:r>
        <w:br w:type="page"/>
      </w:r>
    </w:p>
    <w:p w14:paraId="27F1EB66" w14:textId="372C702E" w:rsidR="004D30CA" w:rsidRDefault="004D30CA" w:rsidP="00F959E5">
      <w:pPr>
        <w:pStyle w:val="Heading2"/>
      </w:pPr>
      <w:bookmarkStart w:id="22" w:name="_Toc79313526"/>
      <w:r>
        <w:lastRenderedPageBreak/>
        <w:t>Q. What is the difference between MLOps and DevOps?</w:t>
      </w:r>
      <w:bookmarkEnd w:id="22"/>
    </w:p>
    <w:p w14:paraId="3ED8560C" w14:textId="2B76274E" w:rsidR="001E14C3" w:rsidRDefault="00E85125" w:rsidP="001E14C3">
      <w:r>
        <w:t>DevOps is a set of practices used across enterprises to reduce the software development lifecycle. It provides a continuious integration and continuous development (CI/CD) approach to the software development lifecycle.</w:t>
      </w:r>
    </w:p>
    <w:p w14:paraId="6ECEA54A" w14:textId="532AE464" w:rsidR="00E85125" w:rsidRDefault="009C52BF" w:rsidP="001E14C3">
      <w:r w:rsidRPr="00CC5B71">
        <w:rPr>
          <w:b/>
        </w:rPr>
        <w:t>Highly Experimental</w:t>
      </w:r>
      <w:r w:rsidRPr="00CC5B71">
        <w:rPr>
          <w:b/>
        </w:rPr>
        <w:tab/>
      </w:r>
      <w:r>
        <w:br/>
        <w:t>While DevOps works in an environment that is more application and optimization oriented, machine learning systems are highly experimental in nature. Thus, MLOps needs to take into account various experiments, feature engineering, model parameters, model tuning etc.</w:t>
      </w:r>
    </w:p>
    <w:p w14:paraId="425B946A" w14:textId="77777777" w:rsidR="007D4F57" w:rsidRDefault="009C52BF" w:rsidP="001E14C3">
      <w:r w:rsidRPr="00CC5B71">
        <w:rPr>
          <w:b/>
        </w:rPr>
        <w:t>Testing</w:t>
      </w:r>
      <w:r w:rsidRPr="00CC5B71">
        <w:rPr>
          <w:b/>
        </w:rPr>
        <w:tab/>
      </w:r>
      <w:r>
        <w:br/>
        <w:t>MLOps goes beying unit-testing. Model KPIs such as data quality parameters, model drift, model bias and performance needs to be tracked</w:t>
      </w:r>
    </w:p>
    <w:p w14:paraId="412EC4BC" w14:textId="21C381D5"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Pr="007D4F57">
        <w:rPr>
          <w:b/>
        </w:rPr>
        <w:t>A</w:t>
      </w:r>
      <w:r>
        <w:t xml:space="preserve">nything and it </w:t>
      </w:r>
      <w:r w:rsidRPr="007D4F57">
        <w:rPr>
          <w:b/>
        </w:rPr>
        <w:t>C</w:t>
      </w:r>
      <w:r>
        <w:t xml:space="preserve">hanges </w:t>
      </w:r>
      <w:r w:rsidRPr="007D4F57">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107CAD5A" w:rsidR="004D30CA" w:rsidRDefault="00B53381" w:rsidP="00CC17FD">
      <w:r w:rsidRPr="00CC5B71">
        <w:rPr>
          <w:b/>
        </w:rPr>
        <w:t>Tracking Lifecycle</w:t>
      </w:r>
      <w:r>
        <w:tab/>
      </w:r>
      <w:r>
        <w:br/>
      </w:r>
      <w:r w:rsidR="00C151F2">
        <w:t>In DevOps, tracking the performance of the code along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267BA">
      <w:pPr>
        <w:pStyle w:val="Heading2"/>
      </w:pPr>
      <w:bookmarkStart w:id="23" w:name="_Toc79313527"/>
      <w:r>
        <w:lastRenderedPageBreak/>
        <w:t>Q.</w:t>
      </w:r>
      <w:r w:rsidR="00B15996">
        <w:t xml:space="preserve"> What are the components of MLOps?</w:t>
      </w:r>
      <w:bookmarkEnd w:id="23"/>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291670">
      <w:pPr>
        <w:pStyle w:val="ListParagraph"/>
        <w:numPr>
          <w:ilvl w:val="0"/>
          <w:numId w:val="18"/>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1F849C22" w:rsidR="00291670" w:rsidRDefault="00291670" w:rsidP="00291670">
      <w:pPr>
        <w:pStyle w:val="ListParagraph"/>
        <w:numPr>
          <w:ilvl w:val="0"/>
          <w:numId w:val="18"/>
        </w:numPr>
      </w:pPr>
      <w:r w:rsidRPr="00E56770">
        <w:rPr>
          <w:b/>
        </w:rPr>
        <w:t>Model Development</w:t>
      </w:r>
      <w:r w:rsidR="00F1454F">
        <w:tab/>
      </w:r>
      <w:r w:rsidR="00F1454F">
        <w:br/>
        <w:t>This phase includes the data engineering pipelines, the experimentation to get the right machine learning systems in place and model testing &amp; validation</w:t>
      </w:r>
    </w:p>
    <w:p w14:paraId="302E30A5" w14:textId="7811B24D" w:rsidR="00905C6E" w:rsidRDefault="00291670" w:rsidP="00905C6E">
      <w:pPr>
        <w:pStyle w:val="ListParagraph"/>
        <w:numPr>
          <w:ilvl w:val="0"/>
          <w:numId w:val="18"/>
        </w:numPr>
      </w:pPr>
      <w:r w:rsidRPr="00E56770">
        <w:rPr>
          <w:b/>
        </w:rPr>
        <w:t>Operations</w:t>
      </w:r>
      <w:r w:rsidR="00F1454F">
        <w:tab/>
      </w:r>
      <w:r w:rsidR="00F1454F">
        <w:br/>
        <w:t>As part of the operations, the model has to be deployed, tested and analyz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63DC82F1" w:rsidR="001C228C" w:rsidRDefault="001C228C" w:rsidP="001C228C">
      <w:pPr>
        <w:pStyle w:val="Caption"/>
        <w:jc w:val="center"/>
      </w:pPr>
      <w:r>
        <w:t xml:space="preserve">Figure </w:t>
      </w:r>
      <w:r>
        <w:fldChar w:fldCharType="begin"/>
      </w:r>
      <w:r>
        <w:instrText xml:space="preserve"> SEQ Figure \* ARABIC </w:instrText>
      </w:r>
      <w:r>
        <w:fldChar w:fldCharType="separate"/>
      </w:r>
      <w:r w:rsidR="00E1173B">
        <w:t>8</w:t>
      </w:r>
      <w:r>
        <w:fldChar w:fldCharType="end"/>
      </w:r>
      <w:r>
        <w:t>: Components of Machine Learning</w:t>
      </w:r>
      <w:r>
        <w:br/>
        <w:t xml:space="preserve">(Source: </w:t>
      </w:r>
      <w:hyperlink r:id="rId30" w:history="1">
        <w:r w:rsidRPr="001C228C">
          <w:rPr>
            <w:rStyle w:val="Hyperlink"/>
          </w:rPr>
          <w:t>ml-ops.org</w:t>
        </w:r>
      </w:hyperlink>
      <w:r>
        <w:t>)</w:t>
      </w:r>
    </w:p>
    <w:p w14:paraId="01DB15E3" w14:textId="5BBBEDC2" w:rsidR="00226393" w:rsidRPr="00226393" w:rsidRDefault="00226393" w:rsidP="00226393">
      <w:pPr>
        <w:pStyle w:val="Heading1"/>
      </w:pPr>
      <w:bookmarkStart w:id="24" w:name="_Toc79313528"/>
      <w:r>
        <w:t xml:space="preserve">3 </w:t>
      </w:r>
      <w:r w:rsidR="006C090D">
        <w:t>AI Cloud Service</w:t>
      </w:r>
      <w:bookmarkEnd w:id="24"/>
    </w:p>
    <w:p w14:paraId="58EF2E46" w14:textId="03932B1D" w:rsidR="00226393" w:rsidRDefault="002273A3" w:rsidP="002273A3">
      <w:pPr>
        <w:pStyle w:val="Heading2"/>
      </w:pPr>
      <w:bookmarkStart w:id="25" w:name="_Toc79313529"/>
      <w:r>
        <w:t>Q. What is an API? How do we deploy our own API to productionalize a ML Model?</w:t>
      </w:r>
      <w:bookmarkEnd w:id="25"/>
    </w:p>
    <w:p w14:paraId="2E07E5AF" w14:textId="77777777" w:rsidR="009B6033" w:rsidRDefault="002273A3" w:rsidP="002273A3">
      <w:r>
        <w:t>A.</w:t>
      </w:r>
      <w:r w:rsidR="006E4C2B">
        <w:t xml:space="preserve"> </w:t>
      </w:r>
      <w:r w:rsidR="004602C3">
        <w:t xml:space="preserve">Most Data Scientists know how to run python code on a Jupyter Notebook. We run the codes, do data analysis, come up with the final model result and stop there. How do machine learning systems in the real-world interface with </w:t>
      </w:r>
      <w:r w:rsidR="009B6033">
        <w:t>the rest of the systems in place? Even though python is great to experiment and peform machine learning, in terms fo deployment, there are two main options:</w:t>
      </w:r>
    </w:p>
    <w:p w14:paraId="150E6676" w14:textId="3F5BFE20" w:rsidR="004602C3" w:rsidRDefault="009B6033" w:rsidP="009B6033">
      <w:pPr>
        <w:pStyle w:val="ListParagraph"/>
        <w:numPr>
          <w:ilvl w:val="0"/>
          <w:numId w:val="19"/>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stment is not worth it.</w:t>
      </w:r>
    </w:p>
    <w:p w14:paraId="3ACF6366" w14:textId="3E7F2885" w:rsidR="009B6033" w:rsidRDefault="009B6033" w:rsidP="009B6033">
      <w:pPr>
        <w:pStyle w:val="ListParagraph"/>
        <w:numPr>
          <w:ilvl w:val="0"/>
          <w:numId w:val="19"/>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ications that use different frameworks or languages cross-communicate? APIs! APIs help cross-language applications function efficiently. So, what is you made the final machine learning model that makes sense and you create a sort of endpoint that other developers or the front-end team can connect to.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2DE9197D" w:rsidR="00CE46AB" w:rsidRDefault="00CE46AB" w:rsidP="0060255E">
      <w:r>
        <w:t>The two more popular approached to productionalizing our machine learning models is using Flask or FastAPI. So, basically, we serialize/deserialize the machine learning model objects into a pickle (.pkl) or a h5py file and we let users query it.</w:t>
      </w:r>
    </w:p>
    <w:p w14:paraId="62839DA9" w14:textId="787A5160" w:rsidR="00CE46AB" w:rsidRPr="00E0063D" w:rsidRDefault="00CE46AB" w:rsidP="0060255E">
      <w:r>
        <w:t xml:space="preserve">Think about it this way, let’s say we are deploying a model that predicts the </w:t>
      </w:r>
      <w:r w:rsidR="00A06121">
        <w:t xml:space="preserve">probability of churn for a customer. So, if the query was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 churn</w:t>
      </w:r>
      <w:r w:rsidR="00A06121">
        <w:t xml:space="preserve"> based on the threshold.</w:t>
      </w:r>
    </w:p>
    <w:p w14:paraId="7F6DE218" w14:textId="2C783216" w:rsidR="002273A3" w:rsidRDefault="002273A3" w:rsidP="002273A3">
      <w:pPr>
        <w:pStyle w:val="Heading2"/>
      </w:pPr>
      <w:bookmarkStart w:id="26" w:name="_Toc79313530"/>
      <w:r>
        <w:t>Q. What are the popular Cloud Services that support AI implementations? Explain!</w:t>
      </w:r>
      <w:bookmarkEnd w:id="26"/>
    </w:p>
    <w:p w14:paraId="1DDF0677" w14:textId="1C3A3DFA" w:rsidR="00DC7CBB" w:rsidRDefault="002273A3" w:rsidP="002273A3">
      <w:r>
        <w:t>A.</w:t>
      </w:r>
      <w:r w:rsidR="00DC7CBB">
        <w:t xml:space="preserve"> AI Implementation is a fancy way of saying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onal component to cloud computing.</w:t>
      </w:r>
      <w:r w:rsidR="000851AC">
        <w:t xml:space="preserve"> There are multiple options in the market, so it would depend on the use-cases being tackled. Let’s discuss a few of the popular ones:</w:t>
      </w:r>
    </w:p>
    <w:p w14:paraId="056BE774" w14:textId="0BBD7289" w:rsidR="00B5533D" w:rsidRDefault="0030658C" w:rsidP="00B5533D">
      <w:pPr>
        <w:pStyle w:val="ListParagraph"/>
        <w:numPr>
          <w:ilvl w:val="0"/>
          <w:numId w:val="20"/>
        </w:numPr>
      </w:pPr>
      <w:r w:rsidRPr="00695E7A">
        <w:rPr>
          <w:b/>
        </w:rPr>
        <w:t>Google’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0851AC">
      <w:pPr>
        <w:pStyle w:val="ListParagraph"/>
        <w:numPr>
          <w:ilvl w:val="0"/>
          <w:numId w:val="20"/>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2179C2AA" w:rsidR="002273A3" w:rsidRDefault="0030658C" w:rsidP="002273A3">
      <w:pPr>
        <w:pStyle w:val="ListParagraph"/>
        <w:numPr>
          <w:ilvl w:val="0"/>
          <w:numId w:val="20"/>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Azure has been grabbing more market share over the years because it has been doing a lot right in the machine learning space. Azure Machine Learning is a no-code, drag and drop interface to perform machine learning at scale along with model management.</w:t>
      </w:r>
      <w:r w:rsidR="00D17585">
        <w:tab/>
      </w:r>
    </w:p>
    <w:p w14:paraId="631D0679" w14:textId="5124E1D7" w:rsidR="002273A3" w:rsidRDefault="002273A3" w:rsidP="002273A3">
      <w:pPr>
        <w:pStyle w:val="Heading2"/>
      </w:pPr>
      <w:bookmarkStart w:id="27" w:name="_Toc79313531"/>
      <w:r>
        <w:t>Q. What Cloud Service would you prefer? Why?</w:t>
      </w:r>
      <w:bookmarkEnd w:id="27"/>
    </w:p>
    <w:p w14:paraId="3E35DE98" w14:textId="37C17B31" w:rsidR="00105EDF" w:rsidRDefault="00105EDF" w:rsidP="006E4C2B">
      <w:r>
        <w:t>This is a critical thinking question. It relies on your understanding of the use-case, cloud services and confidence in implementing scalable solutions. Probe more into the functionality or use-case the interviewer is asking about. There are multiple factors one can consider:</w:t>
      </w:r>
    </w:p>
    <w:p w14:paraId="1573D540" w14:textId="1BC7B03D" w:rsidR="00105EDF" w:rsidRDefault="00105EDF" w:rsidP="00105EDF">
      <w:pPr>
        <w:pStyle w:val="ListParagraph"/>
        <w:numPr>
          <w:ilvl w:val="0"/>
          <w:numId w:val="21"/>
        </w:numPr>
      </w:pPr>
      <w:r>
        <w:t>Is the existing data on on-prem servers or already on a cloud platform?</w:t>
      </w:r>
    </w:p>
    <w:p w14:paraId="56C0D486" w14:textId="5D4F0912" w:rsidR="00105EDF" w:rsidRDefault="00105EDF" w:rsidP="00105EDF">
      <w:pPr>
        <w:pStyle w:val="ListParagraph"/>
        <w:numPr>
          <w:ilvl w:val="0"/>
          <w:numId w:val="21"/>
        </w:numPr>
      </w:pPr>
      <w:r>
        <w:t>Does the team already use an existing AI Cloud Service Provider?</w:t>
      </w:r>
    </w:p>
    <w:p w14:paraId="3C1BCDEF" w14:textId="08AC9C43" w:rsidR="00105EDF" w:rsidRDefault="00105EDF" w:rsidP="00105EDF">
      <w:pPr>
        <w:pStyle w:val="ListParagraph"/>
        <w:numPr>
          <w:ilvl w:val="0"/>
          <w:numId w:val="21"/>
        </w:numPr>
      </w:pPr>
      <w:r>
        <w:t>What is the skillset of the team on the cloud platform?</w:t>
      </w:r>
    </w:p>
    <w:p w14:paraId="60F37846" w14:textId="62B2B3A9" w:rsidR="00105EDF" w:rsidRDefault="00105EDF" w:rsidP="00105EDF">
      <w:pPr>
        <w:pStyle w:val="ListParagraph"/>
        <w:numPr>
          <w:ilvl w:val="0"/>
          <w:numId w:val="21"/>
        </w:numPr>
      </w:pPr>
      <w:r>
        <w:t>What is the nature of machine learning being performed?</w:t>
      </w:r>
    </w:p>
    <w:p w14:paraId="7CA34B4F" w14:textId="03466410" w:rsidR="00105EDF" w:rsidRDefault="00105EDF" w:rsidP="00105EDF">
      <w:pPr>
        <w:pStyle w:val="ListParagraph"/>
        <w:numPr>
          <w:ilvl w:val="0"/>
          <w:numId w:val="21"/>
        </w:numPr>
      </w:pPr>
      <w:r>
        <w:t xml:space="preserve">What sort of </w:t>
      </w:r>
      <w:r w:rsidR="00AC189A">
        <w:t>architectural needs will the project have and what are the associated costs?</w:t>
      </w:r>
    </w:p>
    <w:p w14:paraId="3E7963EC" w14:textId="1BECB26C" w:rsidR="00AC189A" w:rsidRDefault="00AC189A" w:rsidP="00105EDF">
      <w:pPr>
        <w:pStyle w:val="ListParagraph"/>
        <w:numPr>
          <w:ilvl w:val="0"/>
          <w:numId w:val="21"/>
        </w:numPr>
      </w:pPr>
      <w:r>
        <w:t>How future-proof is the project and the platform?</w:t>
      </w:r>
    </w:p>
    <w:p w14:paraId="6285977F" w14:textId="480B2C27" w:rsidR="00692AB8" w:rsidRDefault="00692AB8" w:rsidP="00692AB8">
      <w:r>
        <w:t>Objectively, if we are comparing platforms, GCP is ahead of AWS and Azure. AWS is difficult to configure and setup – it is confusing for beginners and is comparitively complicated.</w:t>
      </w:r>
    </w:p>
    <w:p w14:paraId="6FA9A503" w14:textId="48AB1D66" w:rsidR="00692AB8" w:rsidRDefault="00692AB8" w:rsidP="00692AB8">
      <w:r>
        <w:t xml:space="preserve">Azure is good for basic functionalities, but there is a lot Azure needs to mature over in terms of Machine Learning. GCP is new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4817C8B1" w:rsidR="0038405A" w:rsidRDefault="0038405A" w:rsidP="0038405A">
      <w:pPr>
        <w:pStyle w:val="ListParagraph"/>
        <w:numPr>
          <w:ilvl w:val="0"/>
          <w:numId w:val="22"/>
        </w:numPr>
      </w:pPr>
      <w:r>
        <w:t>A lot of Google’s work is open-source</w:t>
      </w:r>
    </w:p>
    <w:p w14:paraId="537B16AD" w14:textId="5F48FE23" w:rsidR="0038405A" w:rsidRDefault="0038405A" w:rsidP="0038405A">
      <w:pPr>
        <w:pStyle w:val="ListParagraph"/>
        <w:numPr>
          <w:ilvl w:val="0"/>
          <w:numId w:val="22"/>
        </w:numPr>
      </w:pPr>
      <w:r>
        <w:t>Their Speech and Translate APIs are market leaders in their respective segments</w:t>
      </w:r>
    </w:p>
    <w:p w14:paraId="0E4A745D" w14:textId="78B9C5F6" w:rsidR="0038405A" w:rsidRDefault="0038405A" w:rsidP="0038405A">
      <w:pPr>
        <w:pStyle w:val="ListParagraph"/>
        <w:numPr>
          <w:ilvl w:val="0"/>
          <w:numId w:val="22"/>
        </w:numPr>
      </w:pPr>
      <w:r>
        <w:t>AutoML is pretty great for multiple use-cases</w:t>
      </w:r>
    </w:p>
    <w:p w14:paraId="0EF8E760" w14:textId="142996F6" w:rsidR="006E4C2B" w:rsidRDefault="0038405A" w:rsidP="001A65CC">
      <w:pPr>
        <w:pStyle w:val="ListParagraph"/>
        <w:numPr>
          <w:ilvl w:val="0"/>
          <w:numId w:val="22"/>
        </w:numPr>
      </w:pPr>
      <w:r>
        <w:t>They have custom designed ASICs called TPUs for optimized workloads</w:t>
      </w:r>
    </w:p>
    <w:p w14:paraId="4B229F0F" w14:textId="77777777" w:rsidR="0051327E" w:rsidRDefault="0051327E">
      <w:pPr>
        <w:jc w:val="left"/>
        <w:rPr>
          <w:color w:val="0070C0"/>
        </w:rPr>
      </w:pPr>
      <w:r>
        <w:br w:type="page"/>
      </w:r>
    </w:p>
    <w:p w14:paraId="2CA8E070" w14:textId="01058096" w:rsidR="006E4C2B" w:rsidRDefault="006E4C2B" w:rsidP="000F6A88">
      <w:pPr>
        <w:pStyle w:val="Heading2"/>
      </w:pPr>
      <w:bookmarkStart w:id="28" w:name="_Toc79313532"/>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0D2E34">
      <w:pPr>
        <w:pStyle w:val="ListParagraph"/>
        <w:numPr>
          <w:ilvl w:val="0"/>
          <w:numId w:val="23"/>
        </w:numPr>
      </w:pPr>
      <w:r w:rsidRPr="00494F1B">
        <w:rPr>
          <w:b/>
        </w:rPr>
        <w:t>Customer Service Automation</w:t>
      </w:r>
      <w:r>
        <w:t>: Integrating Machine Learning and speech recognition into customer service can help save a lot of overhead costs</w:t>
      </w:r>
    </w:p>
    <w:p w14:paraId="1FAC08BE" w14:textId="77777777" w:rsidR="000D2E34" w:rsidRDefault="000D2E34" w:rsidP="000D2E34">
      <w:pPr>
        <w:pStyle w:val="ListParagraph"/>
        <w:numPr>
          <w:ilvl w:val="0"/>
          <w:numId w:val="23"/>
        </w:numPr>
      </w:pPr>
      <w:r w:rsidRPr="00494F1B">
        <w:rPr>
          <w:b/>
        </w:rPr>
        <w:t>Personalization and Engagement</w:t>
      </w:r>
      <w:r>
        <w:t>: Tailoring personalized customer experiences can lead to better sales and happier customers, which in turn leads to a higher revenue</w:t>
      </w:r>
    </w:p>
    <w:p w14:paraId="512E2A91" w14:textId="77777777" w:rsidR="000D2E34" w:rsidRDefault="000D2E34" w:rsidP="000D2E34">
      <w:pPr>
        <w:pStyle w:val="ListParagraph"/>
        <w:numPr>
          <w:ilvl w:val="0"/>
          <w:numId w:val="23"/>
        </w:numPr>
      </w:pPr>
      <w:r w:rsidRPr="00494F1B">
        <w:rPr>
          <w:b/>
        </w:rPr>
        <w:t>Fraud Detection</w:t>
      </w:r>
      <w:r>
        <w:t>: Multi-touch fraud detection algorithms can help isolate and pick out points where gaps can be plugged</w:t>
      </w:r>
    </w:p>
    <w:p w14:paraId="137FF5EB" w14:textId="77777777" w:rsidR="000D2E34" w:rsidRDefault="000D2E34" w:rsidP="000D2E34">
      <w:pPr>
        <w:pStyle w:val="ListParagraph"/>
        <w:numPr>
          <w:ilvl w:val="0"/>
          <w:numId w:val="23"/>
        </w:numPr>
      </w:pPr>
      <w:r w:rsidRPr="00494F1B">
        <w:rPr>
          <w:b/>
        </w:rPr>
        <w:t>Scalable Media</w:t>
      </w:r>
      <w:r>
        <w:t>: Based on number of concurrent users and workload, a scalable architecture optimized to user preferences can lead to higher engagement and revenue</w:t>
      </w:r>
    </w:p>
    <w:p w14:paraId="24E97089" w14:textId="707C3782" w:rsidR="00D1553F" w:rsidRDefault="009552EC" w:rsidP="00D1553F">
      <w:pPr>
        <w:pStyle w:val="ListParagraph"/>
        <w:numPr>
          <w:ilvl w:val="0"/>
          <w:numId w:val="23"/>
        </w:numPr>
      </w:pPr>
      <w:r w:rsidRPr="00494F1B">
        <w:rPr>
          <w:b/>
        </w:rPr>
        <w:t>Forecasting</w:t>
      </w:r>
      <w:r>
        <w:t xml:space="preserve">: Multiple decisions can be optimized by leveraging </w:t>
      </w:r>
      <w:r w:rsidR="004C4FB7">
        <w:t>accurate forecasting in terms of sales, supply-demand, costing, dynamic pricing etc.</w:t>
      </w:r>
      <w:r w:rsidR="000D2E34">
        <w:t xml:space="preserve"> </w:t>
      </w:r>
    </w:p>
    <w:p w14:paraId="5FB6BE09" w14:textId="6BC2A30F" w:rsidR="007B7B80" w:rsidRDefault="007B7B80" w:rsidP="000F6A88">
      <w:pPr>
        <w:pStyle w:val="Heading2"/>
      </w:pPr>
      <w:bookmarkStart w:id="29" w:name="_Toc79313533"/>
      <w:r>
        <w:t xml:space="preserve">Q. </w:t>
      </w:r>
      <w:r w:rsidR="009A7162">
        <w:t>What are the benefits of Machine Learning on the cloud?</w:t>
      </w:r>
      <w:bookmarkEnd w:id="29"/>
    </w:p>
    <w:p w14:paraId="24F656E2" w14:textId="764D21F8" w:rsidR="007977D8" w:rsidRDefault="007977D8" w:rsidP="007977D8">
      <w:r>
        <w:t xml:space="preserve">For use-cases that </w:t>
      </w:r>
      <w:r w:rsidR="00EF49A0">
        <w:t>need</w:t>
      </w:r>
      <w:r>
        <w:t xml:space="preserve"> both </w:t>
      </w:r>
      <w:r w:rsidR="00EF49A0">
        <w:t>proof of concepts or scalable solutions, working on the cloud can have multiple advantages. Some fo the benefits are listed below:</w:t>
      </w:r>
    </w:p>
    <w:p w14:paraId="081D1205" w14:textId="03E9E692" w:rsidR="00EF49A0" w:rsidRDefault="00EF49A0" w:rsidP="00EF49A0">
      <w:pPr>
        <w:pStyle w:val="ListParagraph"/>
        <w:numPr>
          <w:ilvl w:val="0"/>
          <w:numId w:val="24"/>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0542D013" w:rsidR="00EF49A0" w:rsidRDefault="00EF49A0" w:rsidP="00EF49A0">
      <w:pPr>
        <w:pStyle w:val="ListParagraph"/>
        <w:numPr>
          <w:ilvl w:val="0"/>
          <w:numId w:val="24"/>
        </w:numPr>
      </w:pPr>
      <w:r w:rsidRPr="00EF49A0">
        <w:rPr>
          <w:b/>
        </w:rPr>
        <w:t>Less configuring</w:t>
      </w:r>
      <w:r>
        <w:t xml:space="preserve"> </w:t>
      </w:r>
      <w:r>
        <w:tab/>
      </w:r>
      <w:r>
        <w:br/>
        <w:t>One of the most time-consuming aspects is to configure and setup the same set of applications across multiple hardware touchpoints. This needs to be kept track of along with security and updates. The advantage of working on the cloud is that everything is handled by the experts for a reduced cost as a result of economies of scale</w:t>
      </w:r>
    </w:p>
    <w:p w14:paraId="62290F56" w14:textId="4DABA740" w:rsidR="00EF49A0" w:rsidRDefault="00EF49A0" w:rsidP="00EF49A0">
      <w:pPr>
        <w:pStyle w:val="ListParagraph"/>
        <w:numPr>
          <w:ilvl w:val="0"/>
          <w:numId w:val="24"/>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AF42CD">
      <w:pPr>
        <w:pStyle w:val="ListParagraph"/>
        <w:numPr>
          <w:ilvl w:val="0"/>
          <w:numId w:val="24"/>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770F0C">
      <w:pPr>
        <w:pStyle w:val="Heading1"/>
      </w:pPr>
      <w:bookmarkStart w:id="30" w:name="_Toc79313534"/>
      <w:r>
        <w:t xml:space="preserve">4 </w:t>
      </w:r>
      <w:r w:rsidR="00770F0C">
        <w:t>NLP: Natural Language Processing</w:t>
      </w:r>
      <w:bookmarkEnd w:id="30"/>
    </w:p>
    <w:p w14:paraId="1A34F94B" w14:textId="05AD18C5" w:rsidR="00770F0C" w:rsidRDefault="00770F0C" w:rsidP="00770F0C">
      <w:pPr>
        <w:pStyle w:val="Heading2"/>
      </w:pPr>
      <w:bookmarkStart w:id="31" w:name="_Toc79313535"/>
      <w:r>
        <w:t>Q. What is NLP?</w:t>
      </w:r>
      <w:r w:rsidR="00182CCB">
        <w:t xml:space="preserve"> Explain </w:t>
      </w:r>
      <w:r w:rsidR="00CD39F5">
        <w:t>the components of</w:t>
      </w:r>
      <w:r w:rsidR="00182CCB">
        <w:t xml:space="preserve"> NLP?</w:t>
      </w:r>
      <w:bookmarkEnd w:id="31"/>
    </w:p>
    <w:p w14:paraId="59FC5D60" w14:textId="313380EC" w:rsidR="00182CCB" w:rsidRDefault="005F7176" w:rsidP="00182CCB">
      <w:r>
        <w:t>Human langauge is spread with intircacies that make it complicated to decipher. Obtaining intended meaning from speech or text is even more difficult especially when software is used. Natural Language Processing (NLP), a part of Information Retrieval breaks down speech and text to help software understand what is happening.</w:t>
      </w:r>
    </w:p>
    <w:p w14:paraId="1FE59AF4" w14:textId="3EFD2BBC" w:rsidR="00CD39F5" w:rsidRDefault="00CD39F5" w:rsidP="00182CCB">
      <w:r>
        <w:lastRenderedPageBreak/>
        <w:t>The components of NLP are as follows:</w:t>
      </w:r>
    </w:p>
    <w:p w14:paraId="11839900" w14:textId="38202B16" w:rsidR="00444D46" w:rsidRPr="00582528" w:rsidRDefault="00444D46" w:rsidP="00444D46">
      <w:pPr>
        <w:pStyle w:val="ListParagraph"/>
        <w:numPr>
          <w:ilvl w:val="0"/>
          <w:numId w:val="25"/>
        </w:numPr>
        <w:rPr>
          <w:b/>
        </w:rPr>
      </w:pPr>
      <w:r w:rsidRPr="00582528">
        <w:rPr>
          <w:b/>
        </w:rPr>
        <w:t>Speech Recognition</w:t>
      </w:r>
      <w:r w:rsidR="00DB73C1">
        <w:rPr>
          <w:b/>
        </w:rPr>
        <w:tab/>
      </w:r>
      <w:r w:rsidR="00DB73C1">
        <w:rPr>
          <w:b/>
        </w:rPr>
        <w:br/>
      </w:r>
      <w:r w:rsidR="00DB73C1">
        <w:t>Recognizing speech and being able to convert it reliably to text. There are various components of speech itself along with multiple accents globally, which makes this a challenge</w:t>
      </w:r>
    </w:p>
    <w:p w14:paraId="1F1A5C75" w14:textId="3DED7CD2" w:rsidR="00444D46" w:rsidRPr="00582528" w:rsidRDefault="00444D46" w:rsidP="00444D46">
      <w:pPr>
        <w:pStyle w:val="ListParagraph"/>
        <w:numPr>
          <w:ilvl w:val="0"/>
          <w:numId w:val="25"/>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211A59F7" w:rsidR="00444D46" w:rsidRPr="00582528" w:rsidRDefault="00444D46" w:rsidP="00444D46">
      <w:pPr>
        <w:pStyle w:val="ListParagraph"/>
        <w:numPr>
          <w:ilvl w:val="0"/>
          <w:numId w:val="25"/>
        </w:numPr>
        <w:rPr>
          <w:b/>
        </w:rPr>
      </w:pPr>
      <w:r w:rsidRPr="00582528">
        <w:rPr>
          <w:b/>
        </w:rPr>
        <w:t>Word sense disambiguation</w:t>
      </w:r>
      <w:r w:rsidR="00DB73C1">
        <w:rPr>
          <w:b/>
        </w:rPr>
        <w:tab/>
      </w:r>
      <w:r w:rsidR="00D129A6">
        <w:rPr>
          <w:b/>
        </w:rPr>
        <w:br/>
      </w:r>
      <w:r w:rsidR="00D129A6">
        <w:t>Semantic Analysis to determine the right meaning of the word being used</w:t>
      </w:r>
    </w:p>
    <w:p w14:paraId="68EF7CF7" w14:textId="74D7A8C0" w:rsidR="00444D46" w:rsidRPr="00582528" w:rsidRDefault="00444D46" w:rsidP="00444D46">
      <w:pPr>
        <w:pStyle w:val="ListParagraph"/>
        <w:numPr>
          <w:ilvl w:val="0"/>
          <w:numId w:val="25"/>
        </w:numPr>
        <w:rPr>
          <w:b/>
        </w:rPr>
      </w:pPr>
      <w:r w:rsidRPr="00582528">
        <w:rPr>
          <w:b/>
        </w:rPr>
        <w:t>Naming Entitiy Recognition</w:t>
      </w:r>
      <w:r w:rsidR="00DB73C1">
        <w:rPr>
          <w:b/>
        </w:rPr>
        <w:tab/>
      </w:r>
      <w:r w:rsidR="00D129A6">
        <w:rPr>
          <w:b/>
        </w:rPr>
        <w:tab/>
      </w:r>
      <w:r w:rsidR="00D129A6">
        <w:rPr>
          <w:b/>
        </w:rPr>
        <w:br/>
      </w:r>
      <w:r w:rsidR="00D129A6">
        <w:t>Identifying proper nouns as entities as a part of the sentence such as name, location</w:t>
      </w:r>
      <w:r w:rsidR="000A2B1C">
        <w:t xml:space="preserve"> etc.</w:t>
      </w:r>
    </w:p>
    <w:p w14:paraId="793C57D1" w14:textId="0E93F8DA" w:rsidR="00444D46" w:rsidRPr="00582528" w:rsidRDefault="00444D46" w:rsidP="00444D46">
      <w:pPr>
        <w:pStyle w:val="ListParagraph"/>
        <w:numPr>
          <w:ilvl w:val="0"/>
          <w:numId w:val="25"/>
        </w:numPr>
        <w:rPr>
          <w:b/>
        </w:rPr>
      </w:pPr>
      <w:r w:rsidRPr="00582528">
        <w:rPr>
          <w:b/>
        </w:rPr>
        <w:t>Co-reference resolution</w:t>
      </w:r>
      <w:r w:rsidR="00297060">
        <w:rPr>
          <w:b/>
        </w:rPr>
        <w:tab/>
      </w:r>
      <w:r w:rsidR="00297060">
        <w:rPr>
          <w:b/>
        </w:rPr>
        <w:br/>
      </w:r>
      <w:r w:rsidR="00297060">
        <w:t xml:space="preserve">Whether pronouns are referring to the same object. For instance, the question </w:t>
      </w:r>
      <w:r w:rsidR="00297060" w:rsidRPr="00297060">
        <w:rPr>
          <w:i/>
        </w:rPr>
        <w:t>how old is Obama?</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444D46">
      <w:pPr>
        <w:pStyle w:val="ListParagraph"/>
        <w:numPr>
          <w:ilvl w:val="0"/>
          <w:numId w:val="25"/>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741940B5" w:rsidR="00444D46" w:rsidRPr="00582528" w:rsidRDefault="00444D46" w:rsidP="00444D46">
      <w:pPr>
        <w:pStyle w:val="ListParagraph"/>
        <w:numPr>
          <w:ilvl w:val="0"/>
          <w:numId w:val="25"/>
        </w:numPr>
        <w:rPr>
          <w:b/>
        </w:rPr>
      </w:pPr>
      <w:r w:rsidRPr="00582528">
        <w:rPr>
          <w:b/>
        </w:rPr>
        <w:t>Natural Language Generation</w:t>
      </w:r>
      <w:r w:rsidR="0032081F">
        <w:rPr>
          <w:b/>
        </w:rPr>
        <w:tab/>
      </w:r>
      <w:r w:rsidR="0032081F">
        <w:rPr>
          <w:b/>
        </w:rPr>
        <w:br/>
      </w:r>
      <w:r w:rsidR="0032081F">
        <w:t>This is giving power to the algorithm to make sentenses that would make sense to humans. This is currently a hot area of research along with NLU (Natural Language Understanding</w:t>
      </w:r>
      <w:r w:rsidR="00B57BB7">
        <w:t>)</w:t>
      </w:r>
      <w:r w:rsidR="00DB73C1">
        <w:rPr>
          <w:b/>
        </w:rPr>
        <w:tab/>
      </w:r>
    </w:p>
    <w:p w14:paraId="70FD5913" w14:textId="1DFFFC74" w:rsidR="00182CCB" w:rsidRDefault="00182CCB" w:rsidP="00D925F0">
      <w:pPr>
        <w:pStyle w:val="Heading2"/>
      </w:pPr>
      <w:bookmarkStart w:id="32" w:name="_Toc79313536"/>
      <w:r>
        <w:t xml:space="preserve">Q. What are chatbots? </w:t>
      </w:r>
      <w:r w:rsidR="00D925F0">
        <w:t>What are the various implementations of chatbots used</w:t>
      </w:r>
      <w:r>
        <w:t>?</w:t>
      </w:r>
      <w:bookmarkEnd w:id="32"/>
    </w:p>
    <w:p w14:paraId="1E455A4F" w14:textId="1DD33089" w:rsidR="00D925F0" w:rsidRDefault="00DF1B9C" w:rsidP="00D925F0">
      <w:r>
        <w:t xml:space="preserve">Chatbots are the medium through which NLP is carried out. A chatbot is a software  that simulates human-like conversations to enable users to do tasks that can be automated. Chatbots can help business generate revenue by reducing 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E86EAC6" w:rsidR="00AB39D3" w:rsidRDefault="00AB39D3" w:rsidP="00AB39D3">
      <w:pPr>
        <w:pStyle w:val="ListParagraph"/>
        <w:numPr>
          <w:ilvl w:val="0"/>
          <w:numId w:val="26"/>
        </w:numPr>
      </w:pPr>
      <w:r w:rsidRPr="00EA020E">
        <w:rPr>
          <w:b/>
        </w:rPr>
        <w:t>Google’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s tremendous Speech APIs that can be integrate within various platforms</w:t>
      </w:r>
    </w:p>
    <w:p w14:paraId="2FFCEFF6" w14:textId="4EC6A8A6" w:rsidR="00AB39D3" w:rsidRDefault="00AB39D3" w:rsidP="00AB39D3">
      <w:pPr>
        <w:pStyle w:val="ListParagraph"/>
        <w:numPr>
          <w:ilvl w:val="0"/>
          <w:numId w:val="26"/>
        </w:numPr>
      </w:pPr>
      <w:r w:rsidRPr="00EA020E">
        <w:rPr>
          <w:b/>
        </w:rPr>
        <w:t>Facebook’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4">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s reach in marketing is tremendous. Wit.ai is Facebook’s NLP offering to enable users to integrate chatbot with multiple applications to aid for an enhanced experience.</w:t>
      </w:r>
    </w:p>
    <w:p w14:paraId="441BD0BB" w14:textId="55532750" w:rsidR="00AB39D3" w:rsidRDefault="00AB39D3" w:rsidP="00AB39D3">
      <w:pPr>
        <w:pStyle w:val="ListParagraph"/>
        <w:numPr>
          <w:ilvl w:val="0"/>
          <w:numId w:val="26"/>
        </w:numPr>
      </w:pPr>
      <w:r w:rsidRPr="00EA020E">
        <w:rPr>
          <w:b/>
        </w:rPr>
        <w:t>Microsof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s ecosystem with a support frameowrk that can support a host of applications such as Teams, messanger, Slack, Telegram etc. and can be automated as well</w:t>
      </w:r>
    </w:p>
    <w:p w14:paraId="14C5EF93" w14:textId="1413B156" w:rsidR="00AB39D3" w:rsidRDefault="00AB39D3" w:rsidP="00AB39D3">
      <w:pPr>
        <w:pStyle w:val="ListParagraph"/>
        <w:numPr>
          <w:ilvl w:val="0"/>
          <w:numId w:val="26"/>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 source framework to tackle the best problems in NLP, NLU. It is made for persnalized conversations at scale</w:t>
      </w:r>
    </w:p>
    <w:p w14:paraId="40D375C5" w14:textId="2E055D6E" w:rsidR="00D925F0" w:rsidRDefault="00D925F0" w:rsidP="00D925F0">
      <w:pPr>
        <w:pStyle w:val="Heading2"/>
      </w:pPr>
      <w:bookmarkStart w:id="33" w:name="_Toc79313537"/>
      <w:r>
        <w:t>Q. What are the main issues faced by companies when implementing chatbots?</w:t>
      </w:r>
      <w:bookmarkEnd w:id="33"/>
    </w:p>
    <w:p w14:paraId="2D152BEF" w14:textId="77777777" w:rsidR="0008109D" w:rsidRDefault="0008109D" w:rsidP="00D925F0">
      <w:r>
        <w:t>When chatbots are to implemented atop existing tech stacks, the following are a few of the common issues seen across clients:</w:t>
      </w:r>
    </w:p>
    <w:p w14:paraId="17FE001F" w14:textId="1D3681EF" w:rsidR="00D925F0" w:rsidRDefault="0008109D" w:rsidP="0008109D">
      <w:pPr>
        <w:pStyle w:val="ListParagraph"/>
        <w:numPr>
          <w:ilvl w:val="0"/>
          <w:numId w:val="27"/>
        </w:numPr>
      </w:pPr>
      <w:r>
        <w:t>Compatibility with existing technology stack</w:t>
      </w:r>
    </w:p>
    <w:p w14:paraId="4F2370A9" w14:textId="7DD7BE4A" w:rsidR="0008109D" w:rsidRDefault="00E8695F" w:rsidP="0008109D">
      <w:pPr>
        <w:pStyle w:val="ListParagraph"/>
        <w:numPr>
          <w:ilvl w:val="0"/>
          <w:numId w:val="27"/>
        </w:numPr>
      </w:pPr>
      <w:r>
        <w:t>Security vulnerabilities (as chatbots have to query sensitive datasets)</w:t>
      </w:r>
    </w:p>
    <w:p w14:paraId="4234E47F" w14:textId="0EF07F72" w:rsidR="00E8695F" w:rsidRDefault="00E8695F" w:rsidP="0008109D">
      <w:pPr>
        <w:pStyle w:val="ListParagraph"/>
        <w:numPr>
          <w:ilvl w:val="0"/>
          <w:numId w:val="27"/>
        </w:numPr>
      </w:pPr>
      <w:r>
        <w:t>Transparency and visibility into end to end implementation</w:t>
      </w:r>
    </w:p>
    <w:p w14:paraId="3B55E6A5" w14:textId="00D68F28" w:rsidR="00E8695F" w:rsidRDefault="00E8695F" w:rsidP="0008109D">
      <w:pPr>
        <w:pStyle w:val="ListParagraph"/>
        <w:numPr>
          <w:ilvl w:val="0"/>
          <w:numId w:val="27"/>
        </w:numPr>
      </w:pPr>
      <w:r>
        <w:t>Implementation at scale along with growth of the business</w:t>
      </w:r>
    </w:p>
    <w:p w14:paraId="423E9A25" w14:textId="00D0D294" w:rsidR="00FB64F9" w:rsidRDefault="00FB64F9" w:rsidP="0008109D">
      <w:pPr>
        <w:pStyle w:val="ListParagraph"/>
        <w:numPr>
          <w:ilvl w:val="0"/>
          <w:numId w:val="27"/>
        </w:numPr>
      </w:pPr>
      <w:r>
        <w:t>Future-proofing AI implementations</w:t>
      </w:r>
    </w:p>
    <w:p w14:paraId="662B21CC" w14:textId="4D845A7E" w:rsidR="00FB64F9" w:rsidRDefault="00FB64F9" w:rsidP="0008109D">
      <w:pPr>
        <w:pStyle w:val="ListParagraph"/>
        <w:numPr>
          <w:ilvl w:val="0"/>
          <w:numId w:val="27"/>
        </w:numPr>
      </w:pPr>
      <w:r>
        <w:t>Return on Investment</w:t>
      </w:r>
    </w:p>
    <w:p w14:paraId="69905F73" w14:textId="45067777"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 and it integrates just as easily with a larger set of applications at multiple levels.</w:t>
      </w:r>
    </w:p>
    <w:p w14:paraId="65158A3D" w14:textId="30CEBEAC" w:rsidR="00D925F0" w:rsidRDefault="00D925F0" w:rsidP="00D925F0">
      <w:pPr>
        <w:pStyle w:val="Heading2"/>
      </w:pPr>
      <w:bookmarkStart w:id="34" w:name="_Toc79313538"/>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3E93C89F" w:rsidR="004E3A41" w:rsidRDefault="004E3A41" w:rsidP="004E3A41">
      <w:pPr>
        <w:pStyle w:val="ListParagraph"/>
        <w:numPr>
          <w:ilvl w:val="0"/>
          <w:numId w:val="28"/>
        </w:numPr>
      </w:pPr>
      <w:r w:rsidRPr="001F1798">
        <w:rPr>
          <w:b/>
        </w:rPr>
        <w:t>Understanding customer sentiment</w:t>
      </w:r>
      <w:r>
        <w:t>: Analyzing multiple touch points to understand the pain points of customers can lead to quicker, more accurate resolution. This reduction in friction can lead to higher sales.</w:t>
      </w:r>
    </w:p>
    <w:p w14:paraId="676C4785" w14:textId="131A9606" w:rsidR="004E3A41" w:rsidRDefault="004E3A41" w:rsidP="004E3A41">
      <w:pPr>
        <w:pStyle w:val="ListParagraph"/>
        <w:numPr>
          <w:ilvl w:val="0"/>
          <w:numId w:val="28"/>
        </w:numPr>
      </w:pPr>
      <w:r w:rsidRPr="001F1798">
        <w:rPr>
          <w:b/>
        </w:rPr>
        <w:t>Multilingual Support</w:t>
      </w:r>
      <w:r>
        <w:t>: As businesses go global, reducing the barrier of language with the help of multi-lingual support can play a big role in scaling companies and products</w:t>
      </w:r>
    </w:p>
    <w:p w14:paraId="7A7D75E8" w14:textId="446B96F9" w:rsidR="004E3A41" w:rsidRDefault="004E3A41" w:rsidP="004E3A41">
      <w:pPr>
        <w:pStyle w:val="ListParagraph"/>
        <w:numPr>
          <w:ilvl w:val="0"/>
          <w:numId w:val="28"/>
        </w:numPr>
      </w:pPr>
      <w:r w:rsidRPr="001F1798">
        <w:rPr>
          <w:b/>
        </w:rPr>
        <w:t>Entity Extraction</w:t>
      </w:r>
      <w:r>
        <w:t xml:space="preserve">: Understanding the relevant parts of the sentence </w:t>
      </w:r>
      <w:r w:rsidR="00594067">
        <w:t>along with intent classification can aid in analysing specific demographics</w:t>
      </w:r>
    </w:p>
    <w:p w14:paraId="3E7BF5E2" w14:textId="6E86CDFD" w:rsidR="004E3A41" w:rsidRDefault="004E3A41" w:rsidP="004E3A41">
      <w:pPr>
        <w:pStyle w:val="ListParagraph"/>
        <w:numPr>
          <w:ilvl w:val="0"/>
          <w:numId w:val="28"/>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4E3A41">
      <w:pPr>
        <w:pStyle w:val="ListParagraph"/>
        <w:numPr>
          <w:ilvl w:val="0"/>
          <w:numId w:val="28"/>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691F453F" w:rsidR="000A58DA" w:rsidRDefault="000A58DA" w:rsidP="000A58DA">
      <w:pPr>
        <w:pStyle w:val="Heading2"/>
      </w:pPr>
      <w:bookmarkStart w:id="35" w:name="_Toc79313539"/>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35"/>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280DC990" w:rsidR="00C535F0" w:rsidRDefault="00C535F0" w:rsidP="009759DB">
      <w:r>
        <w:t xml:space="preserve">Transfer learning is </w:t>
      </w:r>
      <w:r w:rsidR="00B35E39">
        <w:t>building on existing training to train and build towards another use-case. It is building more specific context over generalized context.</w:t>
      </w:r>
      <w:r w:rsidR="009B19B6">
        <w:t xml:space="preserve"> Three of the most popular NLP implementations are as follows:</w:t>
      </w:r>
    </w:p>
    <w:p w14:paraId="33FA53AF" w14:textId="2C170FF1" w:rsidR="009B19B6" w:rsidRDefault="009B19B6" w:rsidP="009B19B6">
      <w:pPr>
        <w:pStyle w:val="ListParagraph"/>
        <w:numPr>
          <w:ilvl w:val="0"/>
          <w:numId w:val="29"/>
        </w:numPr>
      </w:pPr>
      <w:r>
        <w:t>OpenAI’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 and the results look unbelieveably positive</w:t>
      </w:r>
    </w:p>
    <w:p w14:paraId="7EED316E" w14:textId="77777777" w:rsidR="00A05541" w:rsidRDefault="006A162C" w:rsidP="009B19B6">
      <w:pPr>
        <w:pStyle w:val="ListParagraph"/>
        <w:numPr>
          <w:ilvl w:val="0"/>
          <w:numId w:val="29"/>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7A2DD046" w:rsidR="009B19B6" w:rsidRPr="009759DB" w:rsidRDefault="00A05541" w:rsidP="009B19B6">
      <w:pPr>
        <w:pStyle w:val="ListParagraph"/>
        <w:numPr>
          <w:ilvl w:val="0"/>
          <w:numId w:val="29"/>
        </w:numPr>
      </w:pPr>
      <w:r>
        <w:t xml:space="preserve">XLNet: XLNet is ageneralized </w:t>
      </w:r>
      <w:r w:rsidRPr="00A05541">
        <w:t>autoregressive pretraining method that leverages the best of both autoregressive language modeling</w:t>
      </w:r>
      <w:r w:rsidR="0034089C">
        <w:t xml:space="preserve"> (Transformer-XL)</w:t>
      </w:r>
      <w:r w:rsidRPr="00A05541">
        <w:t xml:space="preserve"> and</w:t>
      </w:r>
      <w:r w:rsidR="0034089C">
        <w:t>bidirectional capability (BERT)</w:t>
      </w:r>
      <w:r w:rsidR="00CE33BB">
        <w:tab/>
      </w:r>
    </w:p>
    <w:p w14:paraId="00263DC0" w14:textId="313B7749" w:rsidR="00226393" w:rsidRDefault="00226393" w:rsidP="00226393">
      <w:pPr>
        <w:pStyle w:val="Heading1"/>
      </w:pPr>
      <w:bookmarkStart w:id="36" w:name="_Toc79313540"/>
      <w:r>
        <w:t>5 AI Governance</w:t>
      </w:r>
      <w:r w:rsidR="007F27D9">
        <w:t xml:space="preserve"> &amp; Scalable AI</w:t>
      </w:r>
      <w:bookmarkEnd w:id="36"/>
    </w:p>
    <w:p w14:paraId="0768E36A" w14:textId="21BB5AA9" w:rsidR="00226393" w:rsidRDefault="000025EE" w:rsidP="0055551B">
      <w:pPr>
        <w:pStyle w:val="Heading2"/>
      </w:pPr>
      <w:bookmarkStart w:id="37" w:name="_Toc79313541"/>
      <w:r>
        <w:t>Q. Now that large companies are leveraging AI to make de</w:t>
      </w:r>
      <w:r w:rsidR="0055551B">
        <w:t>cisions that affect human beings everyday, it is important to critique the algorithms implemented. On that note, what is AI governance?</w:t>
      </w:r>
      <w:bookmarkEnd w:id="37"/>
    </w:p>
    <w:p w14:paraId="1ED5FD5C" w14:textId="77777777" w:rsidR="00766AB7" w:rsidRDefault="00D1388C" w:rsidP="001A65CC">
      <w:r>
        <w:t xml:space="preserve">There are still people who still believe the AI is the future. Truth is the AI age is fully here and is becoming more prominent every year. A good point of view to discuss for this question is a recent article by Bloomberg </w:t>
      </w:r>
      <w:hyperlink r:id="rId37" w:history="1">
        <w:r>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77777777" w:rsidR="00661883" w:rsidRDefault="00766AB7" w:rsidP="001A65CC">
      <w:r>
        <w:t xml:space="preserve">There are AI / ML algirithms that analyze the path the delivery drivers take, the time taken to delivery, customer satisfaction scores and a host of other factors and rate the performance of the </w:t>
      </w:r>
      <w:r>
        <w:lastRenderedPageBreak/>
        <w:t>driver. Amazon is a company that functions on optimization, so they have replaced an entire HR Team with algorithms. This trend is worrying, especially if transparent policies to give visibility into end to end reasoning is not provided.</w:t>
      </w:r>
      <w:r w:rsidR="00661883">
        <w:t xml:space="preserve"> AI Governance is a necessary evil, without it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4BC4C3D3" w:rsidR="006A536E" w:rsidRDefault="006A536E" w:rsidP="006A536E">
      <w:pPr>
        <w:pStyle w:val="ListParagraph"/>
        <w:numPr>
          <w:ilvl w:val="0"/>
          <w:numId w:val="30"/>
        </w:numPr>
      </w:pPr>
      <w:r w:rsidRPr="002A550C">
        <w:rPr>
          <w:b/>
        </w:rPr>
        <w:t>Integrity</w:t>
      </w:r>
      <w:r w:rsidR="001332D0">
        <w:tab/>
      </w:r>
      <w:r w:rsidR="001332D0">
        <w:br/>
        <w:t>The integrity and vailidity of the algorithm has to be justified by analyzing decision lineage and justification of what micro decisions lead to the final output</w:t>
      </w:r>
    </w:p>
    <w:p w14:paraId="63787575" w14:textId="12194985" w:rsidR="006A536E" w:rsidRDefault="006A536E" w:rsidP="006A536E">
      <w:pPr>
        <w:pStyle w:val="ListParagraph"/>
        <w:numPr>
          <w:ilvl w:val="0"/>
          <w:numId w:val="30"/>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28D48A35" w:rsidR="006A536E" w:rsidRDefault="006A536E" w:rsidP="006A536E">
      <w:pPr>
        <w:pStyle w:val="ListParagraph"/>
        <w:numPr>
          <w:ilvl w:val="0"/>
          <w:numId w:val="30"/>
        </w:numPr>
      </w:pPr>
      <w:r w:rsidRPr="002A550C">
        <w:rPr>
          <w:b/>
        </w:rPr>
        <w:t>Fairness</w:t>
      </w:r>
      <w:r w:rsidR="00660680">
        <w:tab/>
      </w:r>
      <w:r w:rsidR="00660680">
        <w:br/>
        <w:t xml:space="preserve">Bias is an impending issue in most machine learning systems. Bias can be dure to the data or algorithmic as well. It is on AI Governance to ensure that AI Systems are eithical, non-prejudiced and protected against bias </w:t>
      </w:r>
    </w:p>
    <w:p w14:paraId="57BFF8CB" w14:textId="3FA7CB99" w:rsidR="0055551B" w:rsidRDefault="006A536E" w:rsidP="0055551B">
      <w:pPr>
        <w:pStyle w:val="ListParagraph"/>
        <w:numPr>
          <w:ilvl w:val="0"/>
          <w:numId w:val="30"/>
        </w:numPr>
        <w:jc w:val="left"/>
      </w:pPr>
      <w:r w:rsidRPr="002A550C">
        <w:rPr>
          <w:b/>
        </w:rPr>
        <w:t>Resilience</w:t>
      </w:r>
      <w:r w:rsidR="00650E67">
        <w:tab/>
      </w:r>
      <w:r w:rsidR="00650E67">
        <w:br/>
        <w:t>Agile systerms that take into consideration the technical robustness and compliance can help project the system against bad actors</w:t>
      </w:r>
      <w:r w:rsidR="0055551B">
        <w:br/>
      </w:r>
    </w:p>
    <w:p w14:paraId="7590872C" w14:textId="6737B2FF" w:rsidR="0055551B" w:rsidRDefault="0055551B" w:rsidP="0055551B">
      <w:pPr>
        <w:pStyle w:val="Heading2"/>
      </w:pPr>
      <w:bookmarkStart w:id="38" w:name="_Toc79313542"/>
      <w:r>
        <w:t>Q. What are the components of AI Governance?</w:t>
      </w:r>
      <w:bookmarkEnd w:id="38"/>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47BB1ADF" w:rsidR="00784769" w:rsidRDefault="00784769" w:rsidP="00784769">
      <w:pPr>
        <w:pStyle w:val="Caption"/>
        <w:jc w:val="center"/>
      </w:pPr>
      <w:r>
        <w:t xml:space="preserve">Figure </w:t>
      </w:r>
      <w:r>
        <w:fldChar w:fldCharType="begin"/>
      </w:r>
      <w:r>
        <w:instrText xml:space="preserve"> SEQ Figure \* ARABIC </w:instrText>
      </w:r>
      <w:r>
        <w:fldChar w:fldCharType="separate"/>
      </w:r>
      <w:r w:rsidR="00E1173B">
        <w:t>9</w:t>
      </w:r>
      <w:r>
        <w:fldChar w:fldCharType="end"/>
      </w:r>
      <w:r>
        <w:t>: Components of AI Governance</w:t>
      </w:r>
      <w:r>
        <w:br/>
        <w:t xml:space="preserve">(Source: </w:t>
      </w:r>
      <w:hyperlink r:id="rId39" w:history="1">
        <w:r w:rsidRPr="00784769">
          <w:rPr>
            <w:rStyle w:val="Hyperlink"/>
          </w:rPr>
          <w:t>2021.ai</w:t>
        </w:r>
      </w:hyperlink>
      <w:r>
        <w:t>)</w:t>
      </w:r>
    </w:p>
    <w:p w14:paraId="28A79075" w14:textId="63ABCC0E" w:rsidR="00784769" w:rsidRDefault="00784769" w:rsidP="00784769">
      <w:pPr>
        <w:pStyle w:val="ListParagraph"/>
        <w:numPr>
          <w:ilvl w:val="0"/>
          <w:numId w:val="31"/>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69A95C14" w:rsidR="00784769" w:rsidRDefault="00784769" w:rsidP="00784769">
      <w:pPr>
        <w:pStyle w:val="ListParagraph"/>
        <w:numPr>
          <w:ilvl w:val="0"/>
          <w:numId w:val="31"/>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ing to imprint AI Systems</w:t>
      </w:r>
    </w:p>
    <w:p w14:paraId="2079ED22" w14:textId="424341CB" w:rsidR="00784769" w:rsidRDefault="00784769" w:rsidP="00784769">
      <w:pPr>
        <w:pStyle w:val="ListParagraph"/>
        <w:numPr>
          <w:ilvl w:val="0"/>
          <w:numId w:val="31"/>
        </w:numPr>
      </w:pPr>
      <w:r w:rsidRPr="00C658F9">
        <w:rPr>
          <w:b/>
        </w:rPr>
        <w:t>Cost and value of data</w:t>
      </w:r>
      <w:r w:rsidR="001D2B9E">
        <w:tab/>
      </w:r>
      <w:r w:rsidR="001D2B9E">
        <w:br/>
        <w:t>Key performance indicators to track the cost of the data and the value obtained from the algorithm an help measure effectiveness continuously</w:t>
      </w:r>
    </w:p>
    <w:p w14:paraId="7C2BC063" w14:textId="339A00CC" w:rsidR="00784769" w:rsidRDefault="00784769" w:rsidP="00784769">
      <w:pPr>
        <w:pStyle w:val="ListParagraph"/>
        <w:numPr>
          <w:ilvl w:val="0"/>
          <w:numId w:val="31"/>
        </w:numPr>
      </w:pPr>
      <w:r w:rsidRPr="00C658F9">
        <w:rPr>
          <w:b/>
        </w:rPr>
        <w:lastRenderedPageBreak/>
        <w:t>Bias</w:t>
      </w:r>
      <w:r w:rsidR="00F4141F">
        <w:tab/>
      </w:r>
      <w:r w:rsidR="00F4141F">
        <w:br/>
        <w:t>Exposing selection and measurement bias with automated continuous tracking can help understand when a model drifts from its initial purpose (through self-learning). This should be monitored constantly to ensure the AI Ethics is maintained</w:t>
      </w:r>
    </w:p>
    <w:p w14:paraId="7B6AB807" w14:textId="0C493479" w:rsidR="00784769" w:rsidRDefault="00784769" w:rsidP="00784769">
      <w:pPr>
        <w:pStyle w:val="ListParagraph"/>
        <w:numPr>
          <w:ilvl w:val="0"/>
          <w:numId w:val="31"/>
        </w:numPr>
      </w:pPr>
      <w:r w:rsidRPr="00C658F9">
        <w:rPr>
          <w:b/>
        </w:rPr>
        <w:t>Acountability</w:t>
      </w:r>
      <w:r w:rsidR="00F4141F">
        <w:tab/>
      </w:r>
      <w:r w:rsidR="00F4141F">
        <w:br/>
      </w:r>
      <w:r w:rsidR="00D46275">
        <w:t>Clarity on who are the individuals responsible for the system and accountable for its decisions is part of AI Governance of the future. All the way from security, loopholes, maintainance and monitoring</w:t>
      </w:r>
    </w:p>
    <w:p w14:paraId="4D1EF528" w14:textId="6321AB07" w:rsidR="00784769" w:rsidRDefault="00784769" w:rsidP="00784769">
      <w:pPr>
        <w:pStyle w:val="ListParagraph"/>
        <w:numPr>
          <w:ilvl w:val="0"/>
          <w:numId w:val="31"/>
        </w:numPr>
      </w:pPr>
      <w:r w:rsidRPr="00C658F9">
        <w:rPr>
          <w:b/>
        </w:rPr>
        <w:t>Audit</w:t>
      </w:r>
      <w:r w:rsidR="00D46275">
        <w:tab/>
      </w:r>
      <w:r w:rsidR="00D46275">
        <w:br/>
        <w:t>Audit trails and third party reviews can ensure that systems that affect human life are held accountable</w:t>
      </w:r>
    </w:p>
    <w:p w14:paraId="5720A161" w14:textId="0D4DF841" w:rsidR="00784769" w:rsidRDefault="00784769" w:rsidP="00784769">
      <w:pPr>
        <w:pStyle w:val="ListParagraph"/>
        <w:numPr>
          <w:ilvl w:val="0"/>
          <w:numId w:val="31"/>
        </w:numPr>
      </w:pPr>
      <w:r w:rsidRPr="00C658F9">
        <w:rPr>
          <w:b/>
        </w:rPr>
        <w:t>Time</w:t>
      </w:r>
      <w:r w:rsidR="00D46275">
        <w:tab/>
      </w:r>
      <w:r w:rsidR="00D46275">
        <w:br/>
      </w:r>
      <w:r w:rsidR="00603FF5">
        <w:t xml:space="preserve">Model drift and impact over 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0C8F1950" w:rsidR="00E1173B" w:rsidRDefault="00E1173B" w:rsidP="00E1173B">
      <w:pPr>
        <w:pStyle w:val="Caption"/>
        <w:jc w:val="center"/>
      </w:pPr>
      <w:r>
        <w:t xml:space="preserve">Figure </w:t>
      </w:r>
      <w:r>
        <w:fldChar w:fldCharType="begin"/>
      </w:r>
      <w:r>
        <w:instrText xml:space="preserve"> SEQ Figure \* ARABIC </w:instrText>
      </w:r>
      <w:r>
        <w:fldChar w:fldCharType="separate"/>
      </w:r>
      <w:r>
        <w:t>10</w:t>
      </w:r>
      <w:r>
        <w:fldChar w:fldCharType="end"/>
      </w:r>
      <w:r>
        <w:t>: AI Governance Framework</w:t>
      </w:r>
      <w:r>
        <w:br/>
        <w:t xml:space="preserve">(Source: </w:t>
      </w:r>
      <w:hyperlink r:id="rId41" w:history="1">
        <w:r w:rsidRPr="00E1173B">
          <w:rPr>
            <w:rStyle w:val="Hyperlink"/>
          </w:rPr>
          <w:t>aibotics</w:t>
        </w:r>
      </w:hyperlink>
      <w:r>
        <w:t>)</w:t>
      </w:r>
    </w:p>
    <w:p w14:paraId="36F5D374" w14:textId="281DEB0A" w:rsidR="006D5F82" w:rsidRDefault="00E30F42" w:rsidP="005968ED">
      <w:pPr>
        <w:pStyle w:val="Heading2"/>
      </w:pPr>
      <w:bookmarkStart w:id="39" w:name="_Toc79313543"/>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39"/>
    </w:p>
    <w:p w14:paraId="1ECEAD63" w14:textId="5E4B34A7" w:rsidR="00B26878" w:rsidRDefault="00610941" w:rsidP="00B26878">
      <w:r>
        <w:t>There are five principle using which we can Scale AI with AI Governance in place.</w:t>
      </w:r>
    </w:p>
    <w:p w14:paraId="062FDB84" w14:textId="7D46A7F6" w:rsidR="00610941" w:rsidRDefault="00610941" w:rsidP="00610941">
      <w:pPr>
        <w:pStyle w:val="ListParagraph"/>
        <w:numPr>
          <w:ilvl w:val="0"/>
          <w:numId w:val="32"/>
        </w:numPr>
      </w:pPr>
      <w:r w:rsidRPr="00C76E4F">
        <w:rPr>
          <w:b/>
        </w:rPr>
        <w:t>Algorithms as micro-services</w:t>
      </w:r>
      <w:r w:rsidR="00CE23C3">
        <w:tab/>
      </w:r>
      <w:r w:rsidR="00CE23C3">
        <w:br/>
        <w:t>Instead of making the entire AI workflow about the algortihm, consider algorithms as micro-services that can be subscribed to and managed</w:t>
      </w:r>
      <w:r w:rsidR="004D69B8">
        <w:t xml:space="preserve"> independently. This leads to the following advantages can be prescribed to at scale.</w:t>
      </w:r>
    </w:p>
    <w:p w14:paraId="771666CD" w14:textId="56467AD6" w:rsidR="00610941" w:rsidRDefault="00610941" w:rsidP="00610941">
      <w:pPr>
        <w:pStyle w:val="ListParagraph"/>
        <w:numPr>
          <w:ilvl w:val="1"/>
          <w:numId w:val="32"/>
        </w:numPr>
      </w:pPr>
      <w:r>
        <w:t>Reusability and loose coupling</w:t>
      </w:r>
    </w:p>
    <w:p w14:paraId="68E34AEB" w14:textId="2B397EED" w:rsidR="00610941" w:rsidRDefault="00610941" w:rsidP="00610941">
      <w:pPr>
        <w:pStyle w:val="ListParagraph"/>
        <w:numPr>
          <w:ilvl w:val="1"/>
          <w:numId w:val="32"/>
        </w:numPr>
      </w:pPr>
      <w:r>
        <w:t>Auto scaling and scheduling</w:t>
      </w:r>
    </w:p>
    <w:p w14:paraId="57C70F7B" w14:textId="7FDF27C6" w:rsidR="00610941" w:rsidRDefault="00610941" w:rsidP="00610941">
      <w:pPr>
        <w:pStyle w:val="ListParagraph"/>
        <w:numPr>
          <w:ilvl w:val="1"/>
          <w:numId w:val="32"/>
        </w:numPr>
      </w:pPr>
      <w:r>
        <w:t>Portability and virtualization</w:t>
      </w:r>
    </w:p>
    <w:p w14:paraId="2F05DBA1" w14:textId="42D65AD0" w:rsidR="00610941" w:rsidRDefault="00610941" w:rsidP="00610941">
      <w:pPr>
        <w:pStyle w:val="ListParagraph"/>
        <w:numPr>
          <w:ilvl w:val="0"/>
          <w:numId w:val="32"/>
        </w:numPr>
      </w:pPr>
      <w:r w:rsidRPr="00C76E4F">
        <w:rPr>
          <w:b/>
        </w:rPr>
        <w:lastRenderedPageBreak/>
        <w:t>Six Sigma, factory-like approach to manufacturing and managing algorithm</w:t>
      </w:r>
      <w:r w:rsidR="004D69B8">
        <w:tab/>
      </w:r>
      <w:r w:rsidR="004D69B8">
        <w:br/>
        <w:t>Considering algorithms as part of the entire flow instead of the entire process means that we can focus more on the manufacturing of algorithms along with reducing errors. Monitoring KPIs and version control can help to manage multiple algorithms at scale</w:t>
      </w:r>
      <w:r w:rsidR="003E0F24">
        <w:t>. This will also help to keep track of performance along with who worked on the algorithm last.</w:t>
      </w:r>
    </w:p>
    <w:p w14:paraId="0F828609" w14:textId="19DE0B8B" w:rsidR="00610941" w:rsidRDefault="00610941" w:rsidP="00610941">
      <w:pPr>
        <w:pStyle w:val="ListParagraph"/>
        <w:numPr>
          <w:ilvl w:val="1"/>
          <w:numId w:val="32"/>
        </w:numPr>
      </w:pPr>
      <w:r>
        <w:t>Standardized and automated workflows</w:t>
      </w:r>
    </w:p>
    <w:p w14:paraId="766D94C1" w14:textId="3C134034" w:rsidR="00610941" w:rsidRDefault="00610941" w:rsidP="00610941">
      <w:pPr>
        <w:pStyle w:val="ListParagraph"/>
        <w:numPr>
          <w:ilvl w:val="1"/>
          <w:numId w:val="32"/>
        </w:numPr>
      </w:pPr>
      <w:r>
        <w:t xml:space="preserve">Performance monitoring </w:t>
      </w:r>
    </w:p>
    <w:p w14:paraId="16B97755" w14:textId="04A9AF72" w:rsidR="00610941" w:rsidRDefault="00610941" w:rsidP="00610941">
      <w:pPr>
        <w:pStyle w:val="ListParagraph"/>
        <w:numPr>
          <w:ilvl w:val="1"/>
          <w:numId w:val="32"/>
        </w:numPr>
      </w:pPr>
      <w:r>
        <w:t>Audit Trace</w:t>
      </w:r>
    </w:p>
    <w:p w14:paraId="7CBC6A6C" w14:textId="3A788F87" w:rsidR="00610941" w:rsidRDefault="00F07AF5" w:rsidP="00610941">
      <w:pPr>
        <w:pStyle w:val="ListParagraph"/>
        <w:numPr>
          <w:ilvl w:val="0"/>
          <w:numId w:val="32"/>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le data integration routes h</w:t>
      </w:r>
      <w:r w:rsidR="00EC1250">
        <w:t>e</w:t>
      </w:r>
      <w:r w:rsidR="00100FD2">
        <w:t>lps optimize the operational as well as analytical use of data.</w:t>
      </w:r>
    </w:p>
    <w:p w14:paraId="3D014067" w14:textId="31EF7DFB" w:rsidR="00F07AF5" w:rsidRDefault="00F07AF5" w:rsidP="00F07AF5">
      <w:pPr>
        <w:pStyle w:val="ListParagraph"/>
        <w:numPr>
          <w:ilvl w:val="1"/>
          <w:numId w:val="32"/>
        </w:numPr>
      </w:pPr>
      <w:r>
        <w:t>Experimentation in prodcution</w:t>
      </w:r>
    </w:p>
    <w:p w14:paraId="4BC0C8CB" w14:textId="56550969" w:rsidR="00F07AF5" w:rsidRDefault="00F07AF5" w:rsidP="00F07AF5">
      <w:pPr>
        <w:pStyle w:val="ListParagraph"/>
        <w:numPr>
          <w:ilvl w:val="1"/>
          <w:numId w:val="32"/>
        </w:numPr>
      </w:pPr>
      <w:r>
        <w:t>Big Data</w:t>
      </w:r>
    </w:p>
    <w:p w14:paraId="1756DAB0" w14:textId="0A845B7E" w:rsidR="00F07AF5" w:rsidRDefault="00F07AF5" w:rsidP="00F07AF5">
      <w:pPr>
        <w:pStyle w:val="ListParagraph"/>
        <w:numPr>
          <w:ilvl w:val="1"/>
          <w:numId w:val="32"/>
        </w:numPr>
      </w:pPr>
      <w:r>
        <w:t>Data Warehouse for core ETL tasks</w:t>
      </w:r>
    </w:p>
    <w:p w14:paraId="12B6A441" w14:textId="399EF5B9" w:rsidR="00F07AF5" w:rsidRDefault="00F07AF5" w:rsidP="00F07AF5">
      <w:pPr>
        <w:pStyle w:val="ListParagraph"/>
        <w:numPr>
          <w:ilvl w:val="1"/>
          <w:numId w:val="32"/>
        </w:numPr>
      </w:pPr>
      <w:r>
        <w:t>Direct data pipelines</w:t>
      </w:r>
    </w:p>
    <w:p w14:paraId="22459493" w14:textId="3CF84D8C" w:rsidR="00F07AF5" w:rsidRDefault="00F07AF5" w:rsidP="00F07AF5">
      <w:pPr>
        <w:pStyle w:val="ListParagraph"/>
        <w:numPr>
          <w:ilvl w:val="1"/>
          <w:numId w:val="32"/>
        </w:numPr>
      </w:pPr>
      <w:r>
        <w:t>Tiered Data Lake</w:t>
      </w:r>
    </w:p>
    <w:p w14:paraId="1CC3CE00" w14:textId="7736BC9D" w:rsidR="00F07AF5" w:rsidRDefault="00F07AF5" w:rsidP="00F07AF5">
      <w:pPr>
        <w:pStyle w:val="ListParagraph"/>
        <w:numPr>
          <w:ilvl w:val="0"/>
          <w:numId w:val="32"/>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a greater control over the end-to-end architectural needs.</w:t>
      </w:r>
      <w:r w:rsidR="00F3660A">
        <w:t xml:space="preserve"> However, going ahead, it is advisable to move from batch to event-based triggers as this will help reduce infrastructural costs with a just-in-time application.</w:t>
      </w:r>
    </w:p>
    <w:p w14:paraId="2958EA3A" w14:textId="2D64D8D1" w:rsidR="00F07AF5" w:rsidRDefault="00F07AF5" w:rsidP="00F07AF5">
      <w:pPr>
        <w:pStyle w:val="ListParagraph"/>
        <w:numPr>
          <w:ilvl w:val="0"/>
          <w:numId w:val="32"/>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33746E31" w:rsidR="003B4824" w:rsidRDefault="00646986" w:rsidP="00CC2BC0">
      <w:pPr>
        <w:pStyle w:val="Caption"/>
        <w:jc w:val="center"/>
      </w:pPr>
      <w:r>
        <w:t xml:space="preserve">Figure </w:t>
      </w:r>
      <w:r>
        <w:fldChar w:fldCharType="begin"/>
      </w:r>
      <w:r>
        <w:instrText xml:space="preserve"> SEQ Figure \* ARABIC </w:instrText>
      </w:r>
      <w:r>
        <w:fldChar w:fldCharType="separate"/>
      </w:r>
      <w:r w:rsidR="00E1173B">
        <w:t>11</w:t>
      </w:r>
      <w:r>
        <w:fldChar w:fldCharType="end"/>
      </w:r>
      <w:r>
        <w:t>:</w:t>
      </w:r>
      <w:r w:rsidRPr="00646986">
        <w:t xml:space="preserve"> </w:t>
      </w:r>
      <w:r>
        <w:t>Scalable AI for Enterprises</w:t>
      </w:r>
      <w:r>
        <w:br/>
        <w:t xml:space="preserve">(Source: </w:t>
      </w:r>
      <w:hyperlink r:id="rId43" w:history="1">
        <w:r w:rsidRPr="00646986">
          <w:rPr>
            <w:rStyle w:val="Hyperlink"/>
          </w:rPr>
          <w:t>TDS</w:t>
        </w:r>
      </w:hyperlink>
      <w:r>
        <w:t>)</w:t>
      </w:r>
    </w:p>
    <w:p w14:paraId="76ECEE89" w14:textId="7391A238" w:rsidR="007340D2" w:rsidRDefault="007340D2" w:rsidP="007340D2">
      <w:pPr>
        <w:pStyle w:val="Heading2"/>
      </w:pPr>
      <w:bookmarkStart w:id="40" w:name="_Toc79313544"/>
      <w:r>
        <w:t>Q. What are the difficultes when it comes to scaling implementations of AI?</w:t>
      </w:r>
      <w:bookmarkEnd w:id="40"/>
    </w:p>
    <w:p w14:paraId="5A964D05" w14:textId="164389A7" w:rsidR="007340D2" w:rsidRDefault="004E4C7A" w:rsidP="007340D2">
      <w:r>
        <w:t>If leveraging and scaling AI was so easy, every company would have done it. It is diffcult to Scale AI. Here are the top 5 difficultes that companies face when they attempt to Scale AI:</w:t>
      </w:r>
    </w:p>
    <w:p w14:paraId="380480B8" w14:textId="06A63D27" w:rsidR="004E4C7A" w:rsidRDefault="004E4C7A" w:rsidP="004E4C7A">
      <w:pPr>
        <w:pStyle w:val="ListParagraph"/>
        <w:numPr>
          <w:ilvl w:val="0"/>
          <w:numId w:val="33"/>
        </w:numPr>
      </w:pPr>
      <w:r w:rsidRPr="007E71CD">
        <w:rPr>
          <w:b/>
        </w:rPr>
        <w:t>Technical Performance</w:t>
      </w:r>
      <w:r w:rsidR="00F079C5">
        <w:tab/>
      </w:r>
      <w:r w:rsidR="005054B7">
        <w:br/>
        <w:t>When AI models are moved from development / 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4E4C7A">
      <w:pPr>
        <w:pStyle w:val="ListParagraph"/>
        <w:numPr>
          <w:ilvl w:val="0"/>
          <w:numId w:val="33"/>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4E4C7A">
      <w:pPr>
        <w:pStyle w:val="ListParagraph"/>
        <w:numPr>
          <w:ilvl w:val="1"/>
          <w:numId w:val="33"/>
        </w:numPr>
      </w:pPr>
      <w:r>
        <w:t>Complex Technology Implications at Scale</w:t>
      </w:r>
    </w:p>
    <w:p w14:paraId="20D9A194" w14:textId="6E9532F6" w:rsidR="004E4C7A" w:rsidRDefault="004E4C7A" w:rsidP="004E4C7A">
      <w:pPr>
        <w:pStyle w:val="ListParagraph"/>
        <w:numPr>
          <w:ilvl w:val="1"/>
          <w:numId w:val="33"/>
        </w:numPr>
      </w:pPr>
      <w:r>
        <w:t>Onerous Data Cleansing &amp; Preparation Tasks</w:t>
      </w:r>
    </w:p>
    <w:p w14:paraId="6CD0FDFA" w14:textId="633EB60E" w:rsidR="00013F70" w:rsidRDefault="00013F70" w:rsidP="00013F70">
      <w:pPr>
        <w:pStyle w:val="ListParagraph"/>
        <w:numPr>
          <w:ilvl w:val="0"/>
          <w:numId w:val="33"/>
        </w:numPr>
      </w:pPr>
      <w:r w:rsidRPr="007E71CD">
        <w:rPr>
          <w:b/>
        </w:rPr>
        <w:t>Business Processes &amp; People</w:t>
      </w:r>
      <w:r w:rsidR="00F079C5">
        <w:tab/>
      </w:r>
      <w:r w:rsidR="003D6E67">
        <w:br/>
        <w:t xml:space="preserve">People are the biggest surprise element in any AI Implementation. Companies want to be AI first, but as they realiz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013F70">
      <w:pPr>
        <w:pStyle w:val="ListParagraph"/>
        <w:numPr>
          <w:ilvl w:val="1"/>
          <w:numId w:val="33"/>
        </w:numPr>
      </w:pPr>
      <w:r>
        <w:t>Internal, company-level changes</w:t>
      </w:r>
    </w:p>
    <w:p w14:paraId="28EEFA7D" w14:textId="3C5C34EF" w:rsidR="00013F70" w:rsidRDefault="00013F70" w:rsidP="00013F70">
      <w:pPr>
        <w:pStyle w:val="ListParagraph"/>
        <w:numPr>
          <w:ilvl w:val="1"/>
          <w:numId w:val="33"/>
        </w:numPr>
      </w:pPr>
      <w:r>
        <w:t>Customer-facing changes</w:t>
      </w:r>
    </w:p>
    <w:p w14:paraId="4BE82F86" w14:textId="6EE862F9" w:rsidR="00013F70" w:rsidRDefault="00013F70" w:rsidP="00013F70">
      <w:pPr>
        <w:pStyle w:val="ListParagraph"/>
        <w:numPr>
          <w:ilvl w:val="0"/>
          <w:numId w:val="33"/>
        </w:numPr>
      </w:pPr>
      <w:r w:rsidRPr="007E71CD">
        <w:rPr>
          <w:b/>
        </w:rPr>
        <w:t>Unexpected Behaviour</w:t>
      </w:r>
      <w:r w:rsidR="005054B7">
        <w:tab/>
      </w:r>
      <w:r w:rsidR="002260FA">
        <w:br/>
        <w:t xml:space="preserve">When dealing with machine with multiple moving parts and complexities, if the machine </w:t>
      </w:r>
      <w:r w:rsidR="002260FA">
        <w:lastRenderedPageBreak/>
        <w:t>stops, it is extremely difficult to pin-point exactly where the error has ocuured. Similary, testing AI implementations, is not just about unit testing with the appropriate data, but rather designing for all use-cases</w:t>
      </w:r>
      <w:r w:rsidR="00F60F90">
        <w:t xml:space="preserve"> to deal better when there are unexpected errors.</w:t>
      </w:r>
    </w:p>
    <w:p w14:paraId="0148469C" w14:textId="48E5F6DF" w:rsidR="00013F70" w:rsidRDefault="00013F70" w:rsidP="00013F70">
      <w:pPr>
        <w:pStyle w:val="ListParagraph"/>
        <w:numPr>
          <w:ilvl w:val="0"/>
          <w:numId w:val="33"/>
        </w:numPr>
      </w:pPr>
      <w:r w:rsidRPr="007E71CD">
        <w:rPr>
          <w:b/>
        </w:rPr>
        <w:t>Data Security and Governance</w:t>
      </w:r>
      <w:r w:rsidR="005054B7">
        <w:tab/>
      </w:r>
      <w:r w:rsidR="00074C0E">
        <w:br/>
        <w:t>These vulnerabilities can make or break AI Systems at scale. As businesses grow to rely on an AI-first approach, complete transparency and control over the system is critical. One breach in Data Sdecurity can break the reputation of the stakeholder</w:t>
      </w:r>
      <w:r w:rsidR="00320198">
        <w:t>. AI Governance is the most critical component in this entire piece.</w:t>
      </w:r>
    </w:p>
    <w:p w14:paraId="34A3A0EF" w14:textId="500D380D" w:rsidR="00E94638" w:rsidRDefault="00E94638" w:rsidP="007A3E24">
      <w:pPr>
        <w:pStyle w:val="Heading2"/>
      </w:pPr>
      <w:bookmarkStart w:id="41" w:name="_Toc79313545"/>
      <w:r>
        <w:t xml:space="preserve">Q. </w:t>
      </w:r>
      <w:r w:rsidR="00FF56CB">
        <w:t>State out the Enterprise AI Journey.</w:t>
      </w:r>
      <w:bookmarkEnd w:id="41"/>
    </w:p>
    <w:p w14:paraId="262C1A4D" w14:textId="6D986442" w:rsidR="00FF56CB" w:rsidRDefault="009C432E" w:rsidP="007340D2">
      <w:r>
        <w:t>Being mindful of where an organization in the AI journey can help make better decisions to ensure the company is headed in the expected direction.</w:t>
      </w:r>
      <w:r w:rsidR="008B75CF">
        <w:t xml:space="preserve"> Follwing are some of the milestones that can help understand where the enterprise is at an organizational level:</w:t>
      </w:r>
    </w:p>
    <w:p w14:paraId="0A4B25FA" w14:textId="261AB876" w:rsidR="008B75CF" w:rsidRDefault="008B75CF" w:rsidP="008B75CF">
      <w:pPr>
        <w:pStyle w:val="ListParagraph"/>
        <w:numPr>
          <w:ilvl w:val="0"/>
          <w:numId w:val="34"/>
        </w:numPr>
      </w:pPr>
      <w:r w:rsidRPr="00531ED4">
        <w:rPr>
          <w:b/>
        </w:rPr>
        <w:t>BI and Apps</w:t>
      </w:r>
      <w:r>
        <w:tab/>
      </w:r>
      <w:r>
        <w:br/>
        <w:t>Every company starts o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62F0F9D4" w:rsidR="008B75CF" w:rsidRDefault="008B75CF" w:rsidP="008B75CF">
      <w:pPr>
        <w:pStyle w:val="ListParagraph"/>
        <w:numPr>
          <w:ilvl w:val="0"/>
          <w:numId w:val="34"/>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 actionable insights.</w:t>
      </w:r>
    </w:p>
    <w:p w14:paraId="27A3CBFD" w14:textId="2BB1FEC6" w:rsidR="008B75CF" w:rsidRDefault="008B75CF" w:rsidP="008B75CF">
      <w:pPr>
        <w:pStyle w:val="ListParagraph"/>
        <w:numPr>
          <w:ilvl w:val="0"/>
          <w:numId w:val="34"/>
        </w:numPr>
      </w:pPr>
      <w:r w:rsidRPr="00531ED4">
        <w:rPr>
          <w:b/>
        </w:rPr>
        <w:t>AI Accelerators</w:t>
      </w:r>
      <w:r w:rsidR="00E01776">
        <w:tab/>
      </w:r>
      <w:r w:rsidR="00E01776">
        <w:br/>
        <w:t>In this stage, companies are fully ready to leverage AI solutions.</w:t>
      </w:r>
      <w:r w:rsidR="00F76291">
        <w:t xml:space="preserve"> Solutions where speech, text and other structures as well as unstructured data can be used to make better decisions</w:t>
      </w:r>
    </w:p>
    <w:p w14:paraId="11924011" w14:textId="5C7E7645" w:rsidR="008B75CF" w:rsidRDefault="008B75CF" w:rsidP="008B75CF">
      <w:pPr>
        <w:pStyle w:val="ListParagraph"/>
        <w:numPr>
          <w:ilvl w:val="0"/>
          <w:numId w:val="34"/>
        </w:numPr>
      </w:pPr>
      <w:r w:rsidRPr="00531ED4">
        <w:rPr>
          <w:b/>
        </w:rPr>
        <w:t>Custom AI</w:t>
      </w:r>
      <w:r w:rsidR="00994499">
        <w:tab/>
      </w:r>
      <w:r w:rsidR="00994499">
        <w:br/>
        <w:t xml:space="preserve">The final stage in the AI Journey is when 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302D2838" w:rsidR="008B75CF" w:rsidRDefault="00B45E24" w:rsidP="0028109C">
      <w:pPr>
        <w:pStyle w:val="Caption"/>
        <w:jc w:val="center"/>
      </w:pPr>
      <w:r>
        <w:t xml:space="preserve">Figure </w:t>
      </w:r>
      <w:r>
        <w:fldChar w:fldCharType="begin"/>
      </w:r>
      <w:r>
        <w:instrText xml:space="preserve"> SEQ Figure \* ARABIC </w:instrText>
      </w:r>
      <w:r>
        <w:fldChar w:fldCharType="separate"/>
      </w:r>
      <w:r w:rsidR="00E1173B">
        <w:t>12</w:t>
      </w:r>
      <w:r>
        <w:fldChar w:fldCharType="end"/>
      </w:r>
      <w:r>
        <w:t>: The AI Journey using Microsoft Azure</w:t>
      </w:r>
      <w:r w:rsidR="0028109C">
        <w:br/>
        <w:t>(</w:t>
      </w:r>
      <w:hyperlink r:id="rId45" w:history="1">
        <w:r w:rsidR="0028109C" w:rsidRPr="0028109C">
          <w:rPr>
            <w:rStyle w:val="Hyperlink"/>
          </w:rPr>
          <w:t>Source</w:t>
        </w:r>
      </w:hyperlink>
      <w:r w:rsidR="0028109C">
        <w:t>)</w:t>
      </w:r>
    </w:p>
    <w:p w14:paraId="6DE96513" w14:textId="15507CB0" w:rsidR="00C866F1" w:rsidRPr="007340D2" w:rsidRDefault="0028109C" w:rsidP="007340D2">
      <w:r>
        <w:t>The figure showcases the steps and tools used in the journey using Microsoft Services.</w:t>
      </w:r>
      <w:r w:rsidR="00933D86">
        <w:t xml:space="preserve"> It is a plot of AI Customization versus AI Experience</w:t>
      </w:r>
      <w:r w:rsidR="00531ED4">
        <w:t>.</w:t>
      </w:r>
    </w:p>
    <w:p w14:paraId="6BDBD1BA" w14:textId="2FBACB71" w:rsidR="00226393" w:rsidRDefault="00226393" w:rsidP="00F17B79">
      <w:pPr>
        <w:pStyle w:val="Heading1"/>
      </w:pPr>
      <w:bookmarkStart w:id="42" w:name="_Toc79313546"/>
      <w:r>
        <w:t xml:space="preserve">6 </w:t>
      </w:r>
      <w:r w:rsidR="006C090D">
        <w:t>XAI / Explainable AI</w:t>
      </w:r>
      <w:bookmarkEnd w:id="42"/>
    </w:p>
    <w:p w14:paraId="26319ADB" w14:textId="551DE796" w:rsidR="00F17B79" w:rsidRDefault="00F17B79" w:rsidP="00F17B79">
      <w:pPr>
        <w:pStyle w:val="Heading2"/>
      </w:pPr>
      <w:bookmarkStart w:id="43" w:name="_Toc79313547"/>
      <w:r>
        <w:t>Q.</w:t>
      </w:r>
      <w:r w:rsidR="00971D7F">
        <w:t xml:space="preserve"> What are some of the common problems faced by companies when it comes to interpreting AI / ML?</w:t>
      </w:r>
      <w:bookmarkEnd w:id="43"/>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3CD31679" w:rsidR="00475B9D" w:rsidRDefault="00475B9D" w:rsidP="002C198E">
      <w:r>
        <w:t xml:space="preserve">When AI / ML solutions are proposed, </w:t>
      </w:r>
      <w:r w:rsidR="005A27D4">
        <w:t>it is generally used to replace a heuristic (business-driven) model with a data-driven approach.</w:t>
      </w:r>
      <w:r w:rsidR="002D7D17">
        <w:t xml:space="preserve"> However, as the stakeholders view machine learning as a black box with an input and an output. Just showing them the output without complete understanding of the model does not inspire as much confidence.</w:t>
      </w:r>
      <w:r w:rsidR="00B629AC">
        <w:t xml:space="preserve"> Businessnes tend to trust the model more if they understand the micro-decisions that lead to the final output.</w:t>
      </w:r>
    </w:p>
    <w:p w14:paraId="7B94DB87" w14:textId="77777777" w:rsidR="00B629AC" w:rsidRDefault="00B629AC" w:rsidP="002C198E">
      <w:r>
        <w:t xml:space="preserve">For instance, SHAP and LIME are some of the popular approached towards interpretable machine learning. Let’s take an example of a problem where we are trying to predict is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07490"/>
                    </a:xfrm>
                    <a:prstGeom prst="rect">
                      <a:avLst/>
                    </a:prstGeom>
                  </pic:spPr>
                </pic:pic>
              </a:graphicData>
            </a:graphic>
          </wp:inline>
        </w:drawing>
      </w:r>
    </w:p>
    <w:p w14:paraId="464604D0" w14:textId="758F33B2" w:rsidR="00B629AC" w:rsidRDefault="00B629AC" w:rsidP="00B629AC">
      <w:pPr>
        <w:pStyle w:val="Caption"/>
        <w:jc w:val="center"/>
      </w:pPr>
      <w:r>
        <w:t xml:space="preserve">Figure </w:t>
      </w:r>
      <w:r>
        <w:fldChar w:fldCharType="begin"/>
      </w:r>
      <w:r>
        <w:instrText xml:space="preserve"> SEQ Figure \* ARABIC </w:instrText>
      </w:r>
      <w:r>
        <w:fldChar w:fldCharType="separate"/>
      </w:r>
      <w:r w:rsidR="00E1173B">
        <w:t>13</w:t>
      </w:r>
      <w:r>
        <w:fldChar w:fldCharType="end"/>
      </w:r>
      <w:r>
        <w:t>: LIME Implementation to predict Customer Churn in the Telecom Industry</w:t>
      </w:r>
      <w:r>
        <w:br/>
        <w:t>(Source</w:t>
      </w:r>
      <w:r w:rsidR="005302EA">
        <w:t xml:space="preserve">: </w:t>
      </w:r>
      <w:hyperlink r:id="rId47" w:history="1">
        <w:r w:rsidR="005302EA" w:rsidRPr="005302EA">
          <w:rPr>
            <w:rStyle w:val="Hyperlink"/>
          </w:rPr>
          <w:t>GitHub</w:t>
        </w:r>
      </w:hyperlink>
      <w:r w:rsidR="005302EA">
        <w:t xml:space="preserve"> by </w:t>
      </w:r>
      <w:hyperlink r:id="rId48" w:history="1">
        <w:r w:rsidR="005302EA" w:rsidRPr="005302EA">
          <w:rPr>
            <w:rStyle w:val="Hyperlink"/>
          </w:rPr>
          <w:t>author</w:t>
        </w:r>
      </w:hyperlink>
      <w:r>
        <w:t xml:space="preserve">) </w:t>
      </w:r>
    </w:p>
    <w:p w14:paraId="0912038A" w14:textId="0FA4E3FF" w:rsidR="00B629AC" w:rsidRDefault="00B629AC" w:rsidP="002C198E">
      <w:r>
        <w:t>Here is my implementation of LIME showcasing not just the result, but also the reasoning behind the output that the customer will nto churn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69138" cy="2141230"/>
                    </a:xfrm>
                    <a:prstGeom prst="rect">
                      <a:avLst/>
                    </a:prstGeom>
                  </pic:spPr>
                </pic:pic>
              </a:graphicData>
            </a:graphic>
          </wp:inline>
        </w:drawing>
      </w:r>
    </w:p>
    <w:p w14:paraId="271C3521" w14:textId="6A7CADFD" w:rsidR="005302EA" w:rsidRDefault="005302EA" w:rsidP="005302EA">
      <w:pPr>
        <w:pStyle w:val="Caption"/>
        <w:jc w:val="center"/>
      </w:pPr>
      <w:r>
        <w:t xml:space="preserve">Figure </w:t>
      </w:r>
      <w:r>
        <w:fldChar w:fldCharType="begin"/>
      </w:r>
      <w:r>
        <w:instrText xml:space="preserve"> SEQ Figure \* ARABIC </w:instrText>
      </w:r>
      <w:r>
        <w:fldChar w:fldCharType="separate"/>
      </w:r>
      <w:r w:rsidR="00E1173B">
        <w:t>14</w:t>
      </w:r>
      <w:r>
        <w:fldChar w:fldCharType="end"/>
      </w:r>
      <w:r w:rsidRPr="00B433BB">
        <w:t xml:space="preserve">: </w:t>
      </w:r>
      <w:r>
        <w:t>SHAP</w:t>
      </w:r>
      <w:r w:rsidRPr="00B433BB">
        <w:t xml:space="preserve"> Implementation to predict Customer Churn in the Telecom Industry</w:t>
      </w:r>
      <w:r>
        <w:br/>
        <w:t>Source: (</w:t>
      </w:r>
      <w:hyperlink r:id="rId51" w:history="1">
        <w:r w:rsidRPr="005302EA">
          <w:rPr>
            <w:rStyle w:val="Hyperlink"/>
          </w:rPr>
          <w:t>GitHub</w:t>
        </w:r>
      </w:hyperlink>
      <w:r>
        <w:t xml:space="preserve"> by </w:t>
      </w:r>
      <w:hyperlink r:id="rId52" w:history="1">
        <w:r w:rsidRPr="005302EA">
          <w:rPr>
            <w:rStyle w:val="Hyperlink"/>
          </w:rPr>
          <w:t>author</w:t>
        </w:r>
      </w:hyperlink>
      <w:r>
        <w:t>)</w:t>
      </w:r>
    </w:p>
    <w:p w14:paraId="3814D926" w14:textId="77777777" w:rsidR="000002FE" w:rsidRDefault="000B6FEE" w:rsidP="000002FE">
      <w:r>
        <w:t>The diagrams above will help explain to the business the reasoning and the logic behind the decisions made in a model-agnostic approach.</w:t>
      </w:r>
      <w:bookmarkStart w:id="44" w:name="_Toc79313548"/>
    </w:p>
    <w:p w14:paraId="2DC6F5A2" w14:textId="0236C325" w:rsidR="00925B68" w:rsidRDefault="002C198E" w:rsidP="00E80EE5">
      <w:pPr>
        <w:pStyle w:val="Heading2"/>
      </w:pPr>
      <w:r>
        <w:t>Q.</w:t>
      </w:r>
      <w:r w:rsidR="00677F30">
        <w:t xml:space="preserve"> Explain the concept of XAI and how it can be used in real world implementations?</w:t>
      </w:r>
      <w:bookmarkEnd w:id="44"/>
    </w:p>
    <w:p w14:paraId="09E90ECD" w14:textId="2B630A4C" w:rsidR="00AF597B" w:rsidRDefault="00AF597B" w:rsidP="00AF597B">
      <w:r>
        <w:t>Explainable AI is the implementation of AI / ML models in such a manner that it can be understood by human experts. Simpler models are interpretable, m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2BFC2BD0" w:rsidR="00E80EE5" w:rsidRDefault="00E80EE5" w:rsidP="00E80EE5">
      <w:pPr>
        <w:pStyle w:val="Caption"/>
        <w:jc w:val="center"/>
      </w:pPr>
      <w:r>
        <w:t xml:space="preserve">Figure </w:t>
      </w:r>
      <w:r>
        <w:fldChar w:fldCharType="begin"/>
      </w:r>
      <w:r>
        <w:instrText xml:space="preserve"> SEQ Figure \* ARABIC </w:instrText>
      </w:r>
      <w:r>
        <w:fldChar w:fldCharType="separate"/>
      </w:r>
      <w:r w:rsidR="00E1173B">
        <w:t>15</w:t>
      </w:r>
      <w:r>
        <w:fldChar w:fldCharType="end"/>
      </w:r>
      <w:r>
        <w:t>: Black Box apprach to machine learning</w:t>
      </w:r>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77777777" w:rsidR="00A96FF8" w:rsidRDefault="00AF597B" w:rsidP="00A96FF8">
      <w:pPr>
        <w:pStyle w:val="ListParagraph"/>
        <w:numPr>
          <w:ilvl w:val="0"/>
          <w:numId w:val="36"/>
        </w:numPr>
      </w:pPr>
      <w:r w:rsidRPr="00856865">
        <w:rPr>
          <w:b/>
        </w:rPr>
        <w:t>SHAP</w:t>
      </w:r>
      <w:r>
        <w:t xml:space="preserve"> takes a global view on machine learning models and uses Shapely values to leverage a global, approach to interpreting results. </w:t>
      </w:r>
    </w:p>
    <w:p w14:paraId="5E1B016E" w14:textId="1CE4F7AC" w:rsidR="00AF597B" w:rsidRDefault="00AF597B" w:rsidP="00A96FF8">
      <w:pPr>
        <w:pStyle w:val="ListParagraph"/>
        <w:numPr>
          <w:ilvl w:val="0"/>
          <w:numId w:val="36"/>
        </w:numPr>
      </w:pPr>
      <w:r w:rsidRPr="00856865">
        <w:rPr>
          <w:b/>
        </w:rPr>
        <w:t>LIME</w:t>
      </w:r>
      <w:r>
        <w:t xml:space="preserve"> stands for Locally Interpretable Model-Agnostic Explainations. LIME focuses on local interpretability, and can be used for all approaches (model-agnostic).</w:t>
      </w:r>
    </w:p>
    <w:p w14:paraId="6991E627" w14:textId="14E74437" w:rsidR="00677F30" w:rsidRDefault="00A96FF8" w:rsidP="00AA752E">
      <w:pPr>
        <w:pStyle w:val="ListParagraph"/>
        <w:numPr>
          <w:ilvl w:val="0"/>
          <w:numId w:val="36"/>
        </w:numPr>
      </w:pPr>
      <w:r w:rsidRPr="00AA752E">
        <w:rPr>
          <w:b/>
        </w:rPr>
        <w:t>EBM</w:t>
      </w:r>
      <w:r>
        <w:t xml:space="preserve"> or Explainable Boosting Machines uses the GA2M framework, which leverages a generalized additive model with an interaction model added to it</w:t>
      </w:r>
      <w:r w:rsidR="0029304D">
        <w:t xml:space="preserve"> (this is still a relatively new framework)</w:t>
      </w:r>
      <w:r w:rsidR="00AA752E">
        <w:t xml:space="preserve"> </w:t>
      </w:r>
    </w:p>
    <w:p w14:paraId="4213780D" w14:textId="50740E1B" w:rsidR="00677F30" w:rsidRDefault="00677F30" w:rsidP="00677F30">
      <w:pPr>
        <w:pStyle w:val="Heading2"/>
      </w:pPr>
      <w:bookmarkStart w:id="45" w:name="_Toc79313549"/>
      <w:r>
        <w:t>Q.</w:t>
      </w:r>
      <w:r w:rsidR="005C7870">
        <w:t xml:space="preserve"> If we were to consider AI/ML Models as black boxes that give us the desired output, what are some of the ways to help being trust back to the models being leveraged?</w:t>
      </w:r>
      <w:bookmarkEnd w:id="45"/>
    </w:p>
    <w:p w14:paraId="0F4E08FD" w14:textId="5FCF89C7" w:rsidR="00757881" w:rsidRDefault="00757881" w:rsidP="00757881">
      <w:r>
        <w:t>Some of the factors to bring explainability back to AI/ML Models are as follows:</w:t>
      </w:r>
    </w:p>
    <w:p w14:paraId="37E57DB9" w14:textId="05CCD4FE" w:rsidR="00757881" w:rsidRDefault="00757881" w:rsidP="00757881">
      <w:pPr>
        <w:pStyle w:val="ListParagraph"/>
        <w:numPr>
          <w:ilvl w:val="0"/>
          <w:numId w:val="37"/>
        </w:numPr>
      </w:pPr>
      <w:r w:rsidRPr="002E7B3B">
        <w:rPr>
          <w:b/>
        </w:rPr>
        <w:t>Intention</w:t>
      </w:r>
      <w:r w:rsidR="00B10700">
        <w:t>: Understanding the reasoning behind a decision can help both identify ways to correct and improve the reasoning, thus leading to better results</w:t>
      </w:r>
    </w:p>
    <w:p w14:paraId="3CFDA518" w14:textId="5B031E83" w:rsidR="00757881" w:rsidRDefault="00757881" w:rsidP="00757881">
      <w:pPr>
        <w:pStyle w:val="ListParagraph"/>
        <w:numPr>
          <w:ilvl w:val="0"/>
          <w:numId w:val="37"/>
        </w:numPr>
      </w:pPr>
      <w:r w:rsidRPr="002E7B3B">
        <w:rPr>
          <w:b/>
        </w:rPr>
        <w:t>Impact</w:t>
      </w:r>
      <w:r w:rsidR="00285804">
        <w:t>: If the impact is a human’s livelihood, the model is much more critical than a model that is trying to target the right demogrphic in a marketing campaign</w:t>
      </w:r>
    </w:p>
    <w:p w14:paraId="4D826B99" w14:textId="263DFEF5" w:rsidR="00757881" w:rsidRDefault="00757881" w:rsidP="00757881">
      <w:pPr>
        <w:pStyle w:val="ListParagraph"/>
        <w:numPr>
          <w:ilvl w:val="0"/>
          <w:numId w:val="37"/>
        </w:numPr>
      </w:pPr>
      <w:r w:rsidRPr="002E7B3B">
        <w:rPr>
          <w:b/>
        </w:rPr>
        <w:t>Control</w:t>
      </w:r>
      <w:r w:rsidR="007619BD">
        <w:t>: Is the system allowed to make decisions autonomously or does the system propose recommendations that are reviewed downstream by human operators before the final decision is made</w:t>
      </w:r>
    </w:p>
    <w:p w14:paraId="6A4D39CF" w14:textId="067B6E2B" w:rsidR="00757881" w:rsidRDefault="00757881" w:rsidP="00757881">
      <w:pPr>
        <w:pStyle w:val="ListParagraph"/>
        <w:numPr>
          <w:ilvl w:val="0"/>
          <w:numId w:val="37"/>
        </w:numPr>
      </w:pPr>
      <w:r w:rsidRPr="002E7B3B">
        <w:rPr>
          <w:b/>
        </w:rPr>
        <w:t>Rate</w:t>
      </w:r>
      <w:r w:rsidR="00807057">
        <w:t>: The number of decisions that the system makes and the audit and review mechanism</w:t>
      </w:r>
    </w:p>
    <w:p w14:paraId="5824A49F" w14:textId="416535CE" w:rsidR="00757881" w:rsidRDefault="00757881" w:rsidP="00757881">
      <w:pPr>
        <w:pStyle w:val="ListParagraph"/>
        <w:numPr>
          <w:ilvl w:val="0"/>
          <w:numId w:val="37"/>
        </w:numPr>
      </w:pPr>
      <w:r w:rsidRPr="002E7B3B">
        <w:rPr>
          <w:b/>
        </w:rPr>
        <w:t>Rigour</w:t>
      </w:r>
      <w:r w:rsidR="00807057">
        <w:t>: The system’s robustness will reduce unpredictable behaviour for scenarios it has not been train on, like unseen data or abnormal values</w:t>
      </w:r>
    </w:p>
    <w:p w14:paraId="6553B681" w14:textId="1B348957" w:rsidR="00757881" w:rsidRDefault="00757881" w:rsidP="00757881">
      <w:pPr>
        <w:pStyle w:val="ListParagraph"/>
        <w:numPr>
          <w:ilvl w:val="0"/>
          <w:numId w:val="37"/>
        </w:numPr>
      </w:pPr>
      <w:r w:rsidRPr="002E7B3B">
        <w:rPr>
          <w:b/>
        </w:rPr>
        <w:t>Law &amp; Regulation</w:t>
      </w:r>
      <w:r w:rsidR="00DA3BA0">
        <w:t xml:space="preserve">: The legal and regulatory framwork that the system operates within </w:t>
      </w:r>
      <w:r w:rsidR="00881509">
        <w:t>aling with those accountable for the system’s behviour</w:t>
      </w:r>
    </w:p>
    <w:p w14:paraId="7AF3F089" w14:textId="2850609D" w:rsidR="00757881" w:rsidRDefault="00757881" w:rsidP="00757881">
      <w:pPr>
        <w:pStyle w:val="ListParagraph"/>
        <w:numPr>
          <w:ilvl w:val="0"/>
          <w:numId w:val="37"/>
        </w:numPr>
      </w:pPr>
      <w:r w:rsidRPr="002E7B3B">
        <w:rPr>
          <w:b/>
        </w:rPr>
        <w:t>Reputation</w:t>
      </w:r>
      <w:r w:rsidR="00576184">
        <w:t>: The respect that people have for system or organization based on previous performance</w:t>
      </w:r>
    </w:p>
    <w:p w14:paraId="48F49400" w14:textId="69DFDCD5" w:rsidR="00757881" w:rsidRDefault="00757881" w:rsidP="00757881">
      <w:pPr>
        <w:pStyle w:val="ListParagraph"/>
        <w:numPr>
          <w:ilvl w:val="0"/>
          <w:numId w:val="37"/>
        </w:numPr>
      </w:pPr>
      <w:r w:rsidRPr="002E7B3B">
        <w:rPr>
          <w:b/>
        </w:rPr>
        <w:t>Risk</w:t>
      </w:r>
      <w:r w:rsidR="00576184">
        <w:t>: The classic question or risk versus reward. What are the outcomes for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45D209FB" w:rsidR="00964B42" w:rsidRDefault="00964B42" w:rsidP="00964B42">
      <w:pPr>
        <w:pStyle w:val="Caption"/>
        <w:jc w:val="center"/>
      </w:pPr>
      <w:r>
        <w:t xml:space="preserve">Figure </w:t>
      </w:r>
      <w:r>
        <w:fldChar w:fldCharType="begin"/>
      </w:r>
      <w:r>
        <w:instrText xml:space="preserve"> SEQ Figure \* ARABIC </w:instrText>
      </w:r>
      <w:r>
        <w:fldChar w:fldCharType="separate"/>
      </w:r>
      <w:r w:rsidR="00E1173B">
        <w:t>16</w:t>
      </w:r>
      <w:r>
        <w:fldChar w:fldCharType="end"/>
      </w:r>
      <w:r>
        <w:t>: Explainability is a balance between criticality and complexity</w:t>
      </w:r>
      <w:r>
        <w:br/>
        <w:t>(</w:t>
      </w:r>
      <w:hyperlink r:id="rId55" w:history="1">
        <w:r w:rsidRPr="00964B42">
          <w:rPr>
            <w:rStyle w:val="Hyperlink"/>
          </w:rPr>
          <w:t>Source</w:t>
        </w:r>
      </w:hyperlink>
      <w:r>
        <w:t>)</w:t>
      </w:r>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5C7870">
      <w:pPr>
        <w:pStyle w:val="Heading2"/>
      </w:pPr>
      <w:bookmarkStart w:id="46" w:name="_Toc79313550"/>
      <w:r>
        <w:t>Q. Explain some examples of tools and technologies that can help implement interpretable machine learning or XAI.</w:t>
      </w:r>
      <w:bookmarkEnd w:id="46"/>
    </w:p>
    <w:p w14:paraId="67DDB1A2" w14:textId="11746460" w:rsidR="000E3974" w:rsidRDefault="000E3974" w:rsidP="000E3974">
      <w:r>
        <w:t xml:space="preserve">Some of the popular implementation of XAI are as follows: </w:t>
      </w:r>
    </w:p>
    <w:p w14:paraId="393B7C56" w14:textId="2ABE34B1" w:rsidR="000E3974" w:rsidRDefault="000E3974" w:rsidP="000E3974">
      <w:pPr>
        <w:pStyle w:val="ListParagraph"/>
        <w:numPr>
          <w:ilvl w:val="0"/>
          <w:numId w:val="38"/>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globally explain the output of any model</w:t>
      </w:r>
      <w:r w:rsidR="000912B6">
        <w:t>. It a model agnostic framwork</w:t>
      </w:r>
    </w:p>
    <w:p w14:paraId="339BDC6D" w14:textId="2F236388" w:rsidR="000E3974" w:rsidRDefault="000E3974" w:rsidP="000E3974">
      <w:pPr>
        <w:pStyle w:val="ListParagraph"/>
        <w:numPr>
          <w:ilvl w:val="0"/>
          <w:numId w:val="38"/>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 xml:space="preserve">xlainations </w:t>
      </w:r>
      <w:r w:rsidR="00765D49">
        <w:t>is another popular model-agnostic framework that uses local interpretation to showcase the micro-decisions that the model makes before it comes up with the final output</w:t>
      </w:r>
    </w:p>
    <w:p w14:paraId="39C928DF" w14:textId="1CFD82FF" w:rsidR="000E3974" w:rsidRDefault="000E3974" w:rsidP="000E3974">
      <w:pPr>
        <w:pStyle w:val="ListParagraph"/>
        <w:numPr>
          <w:ilvl w:val="0"/>
          <w:numId w:val="38"/>
        </w:numPr>
      </w:pPr>
      <w:r w:rsidRPr="00752E97">
        <w:rPr>
          <w:b/>
        </w:rPr>
        <w:t>Shapash</w:t>
      </w:r>
      <w:r w:rsidR="001A1351">
        <w:t>: This is an implementation that takes the visualizations from SHAP and LIME explainations and forms it as a easy-to-use web application. It is essentially a forked version of SHAP and LIME to make it easier to showcase it to business users</w:t>
      </w:r>
    </w:p>
    <w:p w14:paraId="10911C81" w14:textId="5A6BC6F3" w:rsidR="000E3974" w:rsidRDefault="000E3974" w:rsidP="000E3974">
      <w:pPr>
        <w:pStyle w:val="ListParagraph"/>
        <w:numPr>
          <w:ilvl w:val="0"/>
          <w:numId w:val="38"/>
        </w:numPr>
      </w:pPr>
      <w:r w:rsidRPr="00752E97">
        <w:rPr>
          <w:b/>
        </w:rPr>
        <w:t>Explainer Dashboard</w:t>
      </w:r>
      <w:r w:rsidR="005B7DC1">
        <w:t>: Think of the best of SHAP and LIME. Now, add a lot more elements of machine learning interpretability / XAI and make a great web based dashboard out of it for your use case. This is exactly what the Explainer dashboard is</w:t>
      </w:r>
    </w:p>
    <w:p w14:paraId="3790545C" w14:textId="333613AA" w:rsidR="000E3974" w:rsidRDefault="000E3974" w:rsidP="000E3974">
      <w:pPr>
        <w:pStyle w:val="ListParagraph"/>
        <w:numPr>
          <w:ilvl w:val="0"/>
          <w:numId w:val="38"/>
        </w:numPr>
      </w:pPr>
      <w:r w:rsidRPr="00752E97">
        <w:rPr>
          <w:b/>
        </w:rPr>
        <w:t>D</w:t>
      </w:r>
      <w:r w:rsidR="00752E97">
        <w:rPr>
          <w:b/>
        </w:rPr>
        <w:t>ALEX</w:t>
      </w:r>
      <w:r w:rsidR="00BB18CF">
        <w:t>: Dalex provides wra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s plots are interactive as well</w:t>
      </w:r>
    </w:p>
    <w:p w14:paraId="38FB35FA" w14:textId="4A841395" w:rsidR="000E3974" w:rsidRDefault="000E3974" w:rsidP="000E3974">
      <w:pPr>
        <w:pStyle w:val="ListParagraph"/>
        <w:numPr>
          <w:ilvl w:val="0"/>
          <w:numId w:val="38"/>
        </w:numPr>
      </w:pPr>
      <w:r w:rsidRPr="00752E97">
        <w:rPr>
          <w:b/>
        </w:rPr>
        <w:t>EBM</w:t>
      </w:r>
      <w:r w:rsidR="00BB18CF">
        <w:t xml:space="preserve">: Explainable Boosting Machines was created bu InterpretML that leverages </w:t>
      </w:r>
      <w:r w:rsidR="00BB18CF" w:rsidRPr="00752E97">
        <w:rPr>
          <w:i/>
        </w:rPr>
        <w:t>glass-box</w:t>
      </w:r>
      <w:r w:rsidR="00BB18CF">
        <w:t xml:space="preserve"> modules</w:t>
      </w:r>
    </w:p>
    <w:p w14:paraId="1248FC19" w14:textId="669B38DB" w:rsidR="000E3974" w:rsidRPr="000E3974" w:rsidRDefault="000E3974" w:rsidP="000E3974">
      <w:pPr>
        <w:pStyle w:val="ListParagraph"/>
        <w:numPr>
          <w:ilvl w:val="0"/>
          <w:numId w:val="38"/>
        </w:numPr>
      </w:pPr>
      <w:r w:rsidRPr="00752E97">
        <w:rPr>
          <w:b/>
        </w:rPr>
        <w:t>ELI5</w:t>
      </w:r>
      <w:r w:rsidR="005D4E66">
        <w:t>: This is an explainability packahe by MIT that provides local as well as global explainations</w:t>
      </w:r>
    </w:p>
    <w:p w14:paraId="0EB48258" w14:textId="0E7A74CC" w:rsidR="00FA00A2" w:rsidRDefault="00FA00A2" w:rsidP="00FA00A2">
      <w:pPr>
        <w:pStyle w:val="Heading2"/>
      </w:pPr>
      <w:bookmarkStart w:id="47" w:name="_Toc79313551"/>
      <w:r>
        <w:lastRenderedPageBreak/>
        <w:t xml:space="preserve">Q. </w:t>
      </w:r>
      <w:r w:rsidR="003E2622">
        <w:t xml:space="preserve">All of the conversations </w:t>
      </w:r>
      <w:r w:rsidR="00585476">
        <w:t xml:space="preserve">about XAI seem to be problems of the future. If you were to design a </w:t>
      </w:r>
      <w:r w:rsidR="002075E1">
        <w:t>AI</w:t>
      </w:r>
      <w:r w:rsidR="00585476">
        <w:t xml:space="preserve"> / </w:t>
      </w:r>
      <w:r w:rsidR="002075E1">
        <w:t>ML</w:t>
      </w:r>
      <w:r w:rsidR="00585476">
        <w:t xml:space="preserve"> model for a business now and productionalize a model, what are some of the considerations you would have as a lead of the project?</w:t>
      </w:r>
      <w:bookmarkEnd w:id="47"/>
    </w:p>
    <w:p w14:paraId="18A6E9C5" w14:textId="77777777" w:rsidR="006F1838" w:rsidRDefault="00780363" w:rsidP="00780363">
      <w:r>
        <w:t xml:space="preserve">One of the common problems faced in the real-world is that clients view the Data Science workflow </w:t>
      </w:r>
      <w:r w:rsidR="006F1838">
        <w:t>as something that will yeild results. Business teams try to show linear progress sprint on sprint to showcase that work, however incremental is being performed.</w:t>
      </w:r>
    </w:p>
    <w:p w14:paraId="2019EA6E" w14:textId="77777777" w:rsidR="006F1838" w:rsidRDefault="006F1838" w:rsidP="00780363">
      <w:r>
        <w:t>If Data Science was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 fit the results into the perception that the Data Science Team is moving towards the final goal.</w:t>
      </w:r>
    </w:p>
    <w:p w14:paraId="5F44889D" w14:textId="77777777" w:rsidR="006F1838" w:rsidRDefault="006F1838" w:rsidP="00780363">
      <w:r>
        <w:t>As time passes and experiements are failing, the expectations of the business are on the rise. When they see the final result, there is generally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6" w:history="1">
        <w:r w:rsidRPr="00580FF3">
          <w:rPr>
            <w:rStyle w:val="Hyperlink"/>
            <w:i/>
          </w:rPr>
          <w:t>V</w:t>
        </w:r>
        <w:r w:rsidR="00580FF3" w:rsidRPr="00580FF3">
          <w:rPr>
            <w:rStyle w:val="Hyperlink"/>
            <w:i/>
          </w:rPr>
          <w:t>enture Beat</w:t>
        </w:r>
      </w:hyperlink>
    </w:p>
    <w:p w14:paraId="0ADF677E" w14:textId="3FDCDAC2" w:rsidR="00780363" w:rsidRDefault="006F1838" w:rsidP="00780363">
      <w:r>
        <w:t xml:space="preserve"> </w:t>
      </w:r>
      <w:r w:rsidR="00A44E66">
        <w:t>So, what are some of the ways that we can productionalize interpretable models for the business.</w:t>
      </w:r>
    </w:p>
    <w:p w14:paraId="16C12403" w14:textId="559F3094" w:rsidR="00A44E66" w:rsidRDefault="00A44E66" w:rsidP="00A44E66">
      <w:pPr>
        <w:pStyle w:val="ListParagraph"/>
        <w:numPr>
          <w:ilvl w:val="0"/>
          <w:numId w:val="39"/>
        </w:numPr>
      </w:pPr>
      <w:r w:rsidRPr="0011112F">
        <w:rPr>
          <w:b/>
        </w:rPr>
        <w:t>Be real and transparent with the business</w:t>
      </w:r>
      <w:r>
        <w:t>: Instead of force fitting results linearly, adopt a true Agile approach to Data Science. Essentially, lay down the hypothes you are dealing with andSprint by Sprint deal with each one and report back</w:t>
      </w:r>
    </w:p>
    <w:p w14:paraId="417A5977" w14:textId="18F94030" w:rsidR="00A44E66" w:rsidRDefault="00A44E66" w:rsidP="00A44E66">
      <w:pPr>
        <w:pStyle w:val="ListParagraph"/>
        <w:numPr>
          <w:ilvl w:val="0"/>
          <w:numId w:val="39"/>
        </w:numPr>
      </w:pPr>
      <w:r w:rsidRPr="0011112F">
        <w:rPr>
          <w:b/>
        </w:rPr>
        <w:t>Failures are good</w:t>
      </w:r>
      <w:r>
        <w:t>: Don’t be afraid to showcase failures to your stakeholders. This helps build trust and showcases that some experiments work and some don’t.</w:t>
      </w:r>
    </w:p>
    <w:p w14:paraId="5C5F4215" w14:textId="0531C200" w:rsidR="00A44E66" w:rsidRDefault="00A44E66" w:rsidP="00A44E66">
      <w:pPr>
        <w:pStyle w:val="ListParagraph"/>
        <w:numPr>
          <w:ilvl w:val="0"/>
          <w:numId w:val="39"/>
        </w:numPr>
      </w:pPr>
      <w:r w:rsidRPr="0011112F">
        <w:rPr>
          <w:b/>
        </w:rPr>
        <w:t>Logging</w:t>
      </w:r>
      <w:r>
        <w:t>: Make a dashboard early on in the project so that the business can keep a track along with your team of the successful and failed attempts. This might help bring new perspectives into the table later on. Do not just showcase the highlights of the week once a week in a power point to the meeting. Leverage the dashboard to showcase the overall progress – do not be afraid to iterate!</w:t>
      </w:r>
    </w:p>
    <w:p w14:paraId="60EC2A2D" w14:textId="02E90ED3" w:rsidR="00A44E66" w:rsidRDefault="00A44E66" w:rsidP="00A44E66">
      <w:pPr>
        <w:pStyle w:val="ListParagraph"/>
        <w:numPr>
          <w:ilvl w:val="0"/>
          <w:numId w:val="39"/>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A17FEE5" w:rsidR="0011112F" w:rsidRDefault="009E3341" w:rsidP="0011112F">
      <w:pPr>
        <w:pStyle w:val="ListParagraph"/>
        <w:numPr>
          <w:ilvl w:val="0"/>
          <w:numId w:val="39"/>
        </w:numPr>
      </w:pPr>
      <w:r w:rsidRPr="0011112F">
        <w:rPr>
          <w:b/>
        </w:rPr>
        <w:t>Be critical of the data</w:t>
      </w:r>
      <w:r>
        <w:t>: One of the most common misses across some of th largest teams is that if we solve for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6BF09210" w:rsidR="00226393" w:rsidRDefault="00226393" w:rsidP="00226393">
      <w:pPr>
        <w:pStyle w:val="Heading1"/>
      </w:pPr>
      <w:bookmarkStart w:id="48" w:name="_Toc79313552"/>
      <w:r>
        <w:lastRenderedPageBreak/>
        <w:t xml:space="preserve">7 </w:t>
      </w:r>
      <w:r w:rsidR="006C090D">
        <w:t>Ethical AI</w:t>
      </w:r>
      <w:r w:rsidR="00AE26D9">
        <w:t xml:space="preserve"> / Federated Learning</w:t>
      </w:r>
      <w:bookmarkEnd w:id="48"/>
    </w:p>
    <w:p w14:paraId="07206814" w14:textId="754F8BFF" w:rsidR="00AE26D9" w:rsidRDefault="00AE26D9" w:rsidP="00AE26D9">
      <w:pPr>
        <w:pStyle w:val="Heading2"/>
      </w:pPr>
      <w:bookmarkStart w:id="49" w:name="_Toc79313553"/>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49"/>
    </w:p>
    <w:p w14:paraId="50B63868" w14:textId="07BABC23" w:rsidR="00FB0DEF" w:rsidRDefault="00FB0DEF" w:rsidP="00FB0DEF">
      <w:r>
        <w:t>A.</w:t>
      </w:r>
    </w:p>
    <w:p w14:paraId="21D03FFE" w14:textId="0723C7A2" w:rsidR="00FB0DEF" w:rsidRDefault="005E02F0" w:rsidP="005E02F0">
      <w:pPr>
        <w:pStyle w:val="Heading2"/>
      </w:pPr>
      <w:bookmarkStart w:id="50" w:name="_Toc79313554"/>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50"/>
    </w:p>
    <w:p w14:paraId="51AD7B1E" w14:textId="6F6BE10F" w:rsidR="005F3DA4" w:rsidRDefault="005F3DA4" w:rsidP="005F3DA4">
      <w:r>
        <w:t>A.</w:t>
      </w:r>
    </w:p>
    <w:p w14:paraId="18A5DE9C" w14:textId="3818BEE9" w:rsidR="005F3DA4" w:rsidRPr="005F3DA4" w:rsidRDefault="005F3DA4" w:rsidP="00F13C5B">
      <w:pPr>
        <w:pStyle w:val="Heading2"/>
      </w:pPr>
      <w:bookmarkStart w:id="51" w:name="_Toc79313555"/>
      <w:r>
        <w:t>Q. How can Ethical AI be implemented at an enterprise level</w:t>
      </w:r>
      <w:r w:rsidR="00DD7A2D">
        <w:t>? What are its implications for Enterprise AI use-cases and Governance?</w:t>
      </w:r>
      <w:bookmarkEnd w:id="51"/>
    </w:p>
    <w:p w14:paraId="51F45443" w14:textId="62A4444A" w:rsidR="00226393" w:rsidRDefault="00DD7A2D" w:rsidP="00226393">
      <w:pPr>
        <w:rPr>
          <w:rStyle w:val="Hyperlink"/>
        </w:rPr>
      </w:pPr>
      <w:r>
        <w:t>A.</w:t>
      </w:r>
      <w:hyperlink r:id="rId57"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52" w:name="_Toc79313556"/>
      <w:r>
        <w:t>Q. With privacy focus</w:t>
      </w:r>
      <w:r w:rsidR="008753BC">
        <w:t xml:space="preserve"> coming to the forefront</w:t>
      </w:r>
      <w:r>
        <w:t>, a lot of attention has been brought on data collected. A new branch of data collection and processing for ai / ml is federated learning. Explain further.</w:t>
      </w:r>
      <w:bookmarkEnd w:id="52"/>
    </w:p>
    <w:p w14:paraId="62562DA8" w14:textId="586125C6" w:rsidR="00776F41" w:rsidRDefault="00776F41" w:rsidP="00776F41">
      <w:r>
        <w:t>A.</w:t>
      </w:r>
      <w:r w:rsidR="005100CB">
        <w:t xml:space="preserve"> </w:t>
      </w:r>
      <w:hyperlink r:id="rId58" w:history="1">
        <w:r w:rsidR="005100CB">
          <w:rPr>
            <w:rStyle w:val="Hyperlink"/>
          </w:rPr>
          <w:t>Federated Learning | Towards Data Science</w:t>
        </w:r>
      </w:hyperlink>
    </w:p>
    <w:p w14:paraId="63747FA8" w14:textId="0CB5F159" w:rsidR="00776F41" w:rsidRDefault="00776F41" w:rsidP="008753BC">
      <w:pPr>
        <w:pStyle w:val="Heading2"/>
      </w:pPr>
      <w:bookmarkStart w:id="53" w:name="_Toc79313557"/>
      <w:r>
        <w:t xml:space="preserve">Q. </w:t>
      </w:r>
      <w:r w:rsidR="000E3CD9">
        <w:t>Explain how a model can be monitore</w:t>
      </w:r>
      <w:r w:rsidR="007F4E97">
        <w:t>d</w:t>
      </w:r>
      <w:r w:rsidR="000E3CD9">
        <w:t xml:space="preserve"> after it is moved to production. Break down the approach.</w:t>
      </w:r>
      <w:bookmarkEnd w:id="53"/>
    </w:p>
    <w:p w14:paraId="539E4C2C" w14:textId="064EA3D9" w:rsidR="007F4E97" w:rsidRPr="005D6556" w:rsidRDefault="000E3CD9" w:rsidP="000E3CD9">
      <w:pPr>
        <w:rPr>
          <w:color w:val="0563C1" w:themeColor="hyperlink"/>
          <w:u w:val="single"/>
        </w:rPr>
      </w:pPr>
      <w:r>
        <w:t xml:space="preserve">A. </w:t>
      </w:r>
      <w:hyperlink r:id="rId59"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54" w:name="_Toc79313558"/>
      <w:r>
        <w:t xml:space="preserve">8 </w:t>
      </w:r>
      <w:r w:rsidR="006C090D">
        <w:t>Cyber Security AI</w:t>
      </w:r>
      <w:bookmarkEnd w:id="54"/>
      <w:r w:rsidR="006C090D">
        <w:t xml:space="preserve"> </w:t>
      </w:r>
    </w:p>
    <w:p w14:paraId="01914851" w14:textId="41A2B54B" w:rsidR="00226393" w:rsidRDefault="0075302B" w:rsidP="0075302B">
      <w:pPr>
        <w:pStyle w:val="Heading2"/>
      </w:pPr>
      <w:bookmarkStart w:id="55" w:name="_Toc79313559"/>
      <w:r>
        <w:t xml:space="preserve">Q. Cybersercurity is the need of the hour. What is a good way to classify all security-related tasks using the PPDR </w:t>
      </w:r>
      <w:r w:rsidR="00B0188C">
        <w:t>framework</w:t>
      </w:r>
      <w:r>
        <w:t>?</w:t>
      </w:r>
      <w:bookmarkEnd w:id="55"/>
    </w:p>
    <w:p w14:paraId="1A11D23E" w14:textId="3FD1A527" w:rsidR="00D56168" w:rsidRDefault="00D56168" w:rsidP="00D56168">
      <w:r>
        <w:t>People percieve Cyber Security as a mere threat to the system or the data. It is easy to miss out on the fact that our world runs due to the transfer and exchange of data. I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5691DF33"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 attack. (</w:t>
      </w:r>
      <w:hyperlink r:id="rId60" w:history="1">
        <w:r w:rsidRPr="00CE42CD">
          <w:rPr>
            <w:rStyle w:val="Hyperlink"/>
          </w:rPr>
          <w:t>Source</w:t>
        </w:r>
      </w:hyperlink>
      <w:r>
        <w:t>). A bunch of hackers arm-twisted the world’s most powerful government body to pay them a ransom. Publicly. This would have been unthinkable a few years ago.</w:t>
      </w:r>
      <w:r w:rsidR="0045418E">
        <w:t xml:space="preserve"> On that interesting note, </w:t>
      </w:r>
      <w:r w:rsidR="00B53533">
        <w:t xml:space="preserve">Gartner’s </w:t>
      </w:r>
      <w:r w:rsidR="0045418E">
        <w:t xml:space="preserve">PPDR Framework is </w:t>
      </w:r>
      <w:r w:rsidR="00B53533">
        <w:t>one of the most recommended approach to information securty management systems for enterprise risk assessment.</w:t>
      </w:r>
    </w:p>
    <w:p w14:paraId="07A6110B" w14:textId="7B99504D" w:rsidR="00B53533" w:rsidRDefault="00B53533" w:rsidP="00B53533">
      <w:pPr>
        <w:pStyle w:val="ListParagraph"/>
        <w:numPr>
          <w:ilvl w:val="0"/>
          <w:numId w:val="40"/>
        </w:numPr>
      </w:pPr>
      <w:r w:rsidRPr="002A3542">
        <w:rPr>
          <w:b/>
        </w:rPr>
        <w:lastRenderedPageBreak/>
        <w:t>Predict</w:t>
      </w:r>
      <w:r>
        <w:tab/>
      </w:r>
      <w:r>
        <w:br/>
      </w:r>
      <w:r w:rsidR="00551032">
        <w:t>This is in the pre-attack phase. Periodic thread assesment and careful observation can help assess vulnerabilityes. Bounty hunting programs are some of the more popular ways to do self-asses for threats.</w:t>
      </w:r>
    </w:p>
    <w:p w14:paraId="3CBFDEF8" w14:textId="3CC73FD4" w:rsidR="00B53533" w:rsidRDefault="00B53533" w:rsidP="00B53533">
      <w:pPr>
        <w:pStyle w:val="ListParagraph"/>
        <w:numPr>
          <w:ilvl w:val="1"/>
          <w:numId w:val="40"/>
        </w:numPr>
      </w:pPr>
      <w:r>
        <w:t>Periodic Vulnerability assessment</w:t>
      </w:r>
    </w:p>
    <w:p w14:paraId="42E87950" w14:textId="7E907088" w:rsidR="00B53533" w:rsidRDefault="00B53533" w:rsidP="00B53533">
      <w:pPr>
        <w:pStyle w:val="ListParagraph"/>
        <w:numPr>
          <w:ilvl w:val="1"/>
          <w:numId w:val="40"/>
        </w:numPr>
      </w:pPr>
      <w:r>
        <w:t>Threat Hunting</w:t>
      </w:r>
    </w:p>
    <w:p w14:paraId="0639FB95" w14:textId="2F809804" w:rsidR="00B53533" w:rsidRDefault="00B53533" w:rsidP="00B53533">
      <w:pPr>
        <w:pStyle w:val="ListParagraph"/>
        <w:numPr>
          <w:ilvl w:val="1"/>
          <w:numId w:val="40"/>
        </w:numPr>
      </w:pPr>
      <w:r>
        <w:t>Cyber Security Intelligence</w:t>
      </w:r>
    </w:p>
    <w:p w14:paraId="0E64BC62" w14:textId="2A75A800" w:rsidR="00B53533" w:rsidRDefault="00B53533" w:rsidP="00B53533">
      <w:pPr>
        <w:pStyle w:val="ListParagraph"/>
        <w:numPr>
          <w:ilvl w:val="0"/>
          <w:numId w:val="40"/>
        </w:numPr>
      </w:pPr>
      <w:r w:rsidRPr="002A3542">
        <w:rPr>
          <w:b/>
        </w:rPr>
        <w:t>Prevent</w:t>
      </w:r>
      <w:r>
        <w:tab/>
      </w:r>
      <w:r>
        <w:br/>
      </w:r>
      <w:r w:rsidR="001872A8">
        <w:t>Regularly being up to date with securty patches and stress-testing systems can help prevent cyber attacks. Focusing on making cyber securty process driven and remving the human element can help.</w:t>
      </w:r>
    </w:p>
    <w:p w14:paraId="6842339F" w14:textId="0D2C0229" w:rsidR="00B53533" w:rsidRDefault="00B53533" w:rsidP="00B53533">
      <w:pPr>
        <w:pStyle w:val="ListParagraph"/>
        <w:numPr>
          <w:ilvl w:val="1"/>
          <w:numId w:val="40"/>
        </w:numPr>
      </w:pPr>
      <w:r>
        <w:t>Server Hardening</w:t>
      </w:r>
    </w:p>
    <w:p w14:paraId="6C5B8B67" w14:textId="218B3C72" w:rsidR="00B53533" w:rsidRDefault="00B53533" w:rsidP="00B53533">
      <w:pPr>
        <w:pStyle w:val="ListParagraph"/>
        <w:numPr>
          <w:ilvl w:val="1"/>
          <w:numId w:val="40"/>
        </w:numPr>
      </w:pPr>
      <w:r>
        <w:t>Security Patching</w:t>
      </w:r>
    </w:p>
    <w:p w14:paraId="759A9A82" w14:textId="598E8414" w:rsidR="00B53533" w:rsidRDefault="00B53533" w:rsidP="00B53533">
      <w:pPr>
        <w:pStyle w:val="ListParagraph"/>
        <w:numPr>
          <w:ilvl w:val="1"/>
          <w:numId w:val="40"/>
        </w:numPr>
      </w:pPr>
      <w:r>
        <w:t>Source Code Review</w:t>
      </w:r>
    </w:p>
    <w:p w14:paraId="26E05DC0" w14:textId="52877124" w:rsidR="00B53533" w:rsidRDefault="00B53533" w:rsidP="00B53533">
      <w:pPr>
        <w:pStyle w:val="ListParagraph"/>
        <w:numPr>
          <w:ilvl w:val="0"/>
          <w:numId w:val="40"/>
        </w:numPr>
      </w:pPr>
      <w:r w:rsidRPr="002A3542">
        <w:rPr>
          <w:b/>
        </w:rPr>
        <w:t>Detect</w:t>
      </w:r>
      <w:r>
        <w:tab/>
      </w:r>
      <w:r>
        <w:br/>
      </w:r>
      <w:r w:rsidR="0093753F">
        <w:t>This is during the attack phase. Being able to detect that a cyber security is happening is critical to be able to cut losses and prevent further attacks. Robust systems set up can handle detection.</w:t>
      </w:r>
    </w:p>
    <w:p w14:paraId="746AB4CB" w14:textId="0DC6FA85" w:rsidR="00B53533" w:rsidRDefault="00B53533" w:rsidP="00B53533">
      <w:pPr>
        <w:pStyle w:val="ListParagraph"/>
        <w:numPr>
          <w:ilvl w:val="1"/>
          <w:numId w:val="40"/>
        </w:numPr>
      </w:pPr>
      <w:r>
        <w:t>Perimeter Security Devices</w:t>
      </w:r>
    </w:p>
    <w:p w14:paraId="2585663B" w14:textId="0A1313E4" w:rsidR="00B53533" w:rsidRDefault="00B53533" w:rsidP="00B53533">
      <w:pPr>
        <w:pStyle w:val="ListParagraph"/>
        <w:numPr>
          <w:ilvl w:val="1"/>
          <w:numId w:val="40"/>
        </w:numPr>
      </w:pPr>
      <w:r>
        <w:t>Endpoint Security</w:t>
      </w:r>
    </w:p>
    <w:p w14:paraId="18EEC7B4" w14:textId="54243F90" w:rsidR="00B53533" w:rsidRDefault="00B53533" w:rsidP="00B53533">
      <w:pPr>
        <w:pStyle w:val="ListParagraph"/>
        <w:numPr>
          <w:ilvl w:val="1"/>
          <w:numId w:val="40"/>
        </w:numPr>
      </w:pPr>
      <w:r>
        <w:t>Network Security</w:t>
      </w:r>
    </w:p>
    <w:p w14:paraId="0DA7476A" w14:textId="31274182" w:rsidR="00B53533" w:rsidRDefault="00B53533" w:rsidP="00B53533">
      <w:pPr>
        <w:pStyle w:val="ListParagraph"/>
        <w:numPr>
          <w:ilvl w:val="1"/>
          <w:numId w:val="40"/>
        </w:numPr>
      </w:pPr>
      <w:r>
        <w:t>Web Application Security</w:t>
      </w:r>
    </w:p>
    <w:p w14:paraId="72509FC1" w14:textId="5975B94F" w:rsidR="00B53533" w:rsidRDefault="00B53533" w:rsidP="00B53533">
      <w:pPr>
        <w:pStyle w:val="ListParagraph"/>
        <w:numPr>
          <w:ilvl w:val="0"/>
          <w:numId w:val="40"/>
        </w:numPr>
      </w:pPr>
      <w:r w:rsidRPr="002A3542">
        <w:rPr>
          <w:b/>
        </w:rPr>
        <w:t>Respond</w:t>
      </w:r>
      <w:r>
        <w:tab/>
      </w:r>
      <w:r>
        <w:br/>
      </w:r>
      <w:r w:rsidR="00735E2C">
        <w:t xml:space="preserve">This is during the post attack phase, where assessment and isolation of the portion of the network and devices needs to be done. Incident </w:t>
      </w:r>
      <w:r w:rsidR="00FA1507">
        <w:t>reporting and logging can help to prevent further attacks in the future.</w:t>
      </w:r>
    </w:p>
    <w:p w14:paraId="755E4183" w14:textId="1E881635" w:rsidR="00B53533" w:rsidRDefault="00B53533" w:rsidP="00B53533">
      <w:pPr>
        <w:pStyle w:val="ListParagraph"/>
        <w:numPr>
          <w:ilvl w:val="1"/>
          <w:numId w:val="40"/>
        </w:numPr>
      </w:pPr>
      <w:r>
        <w:t>Identification of infected devices</w:t>
      </w:r>
    </w:p>
    <w:p w14:paraId="65C8B78F" w14:textId="42751557" w:rsidR="00B53533" w:rsidRDefault="00B53533" w:rsidP="00B53533">
      <w:pPr>
        <w:pStyle w:val="ListParagraph"/>
        <w:numPr>
          <w:ilvl w:val="1"/>
          <w:numId w:val="40"/>
        </w:numPr>
      </w:pPr>
      <w:r>
        <w:t>Isolation of compromised devices</w:t>
      </w:r>
    </w:p>
    <w:p w14:paraId="18CE2C29" w14:textId="2A6548DB" w:rsidR="00F51BA5" w:rsidRPr="00F51BA5" w:rsidRDefault="00B53533" w:rsidP="00F51BA5">
      <w:pPr>
        <w:pStyle w:val="ListParagraph"/>
        <w:numPr>
          <w:ilvl w:val="1"/>
          <w:numId w:val="40"/>
        </w:numPr>
      </w:pPr>
      <w:r>
        <w:t>Inc</w:t>
      </w:r>
      <w:r w:rsidR="00735E2C">
        <w:t>i</w:t>
      </w:r>
      <w:r>
        <w:t>dent response and reporting</w:t>
      </w:r>
    </w:p>
    <w:p w14:paraId="23C56E40" w14:textId="22C195DF" w:rsidR="00F51BA5" w:rsidRDefault="0075302B" w:rsidP="007076DA">
      <w:pPr>
        <w:pStyle w:val="Heading2"/>
      </w:pPr>
      <w:bookmarkStart w:id="56" w:name="_Toc79313560"/>
      <w:r>
        <w:t>Q.</w:t>
      </w:r>
      <w:r w:rsidR="007076DA">
        <w:t xml:space="preserve"> How can machine learning be used within the space of Cyber Security. Broadly explain the various elements of Cyber Security.</w:t>
      </w:r>
      <w:bookmarkEnd w:id="56"/>
    </w:p>
    <w:p w14:paraId="60F4A26D" w14:textId="114AFE62" w:rsidR="00AA063E" w:rsidRDefault="00AA063E" w:rsidP="00AA063E">
      <w:r>
        <w:t xml:space="preserve">On a broader scale </w:t>
      </w:r>
      <w:r>
        <w:t xml:space="preserve">Machine learning </w:t>
      </w:r>
      <w:r>
        <w:t>can be used in Cyber Security for the following:</w:t>
      </w:r>
    </w:p>
    <w:p w14:paraId="050DA1D0" w14:textId="4D89AC6A" w:rsidR="00AA063E" w:rsidRDefault="00AA063E" w:rsidP="00AA063E">
      <w:pPr>
        <w:pStyle w:val="ListParagraph"/>
        <w:numPr>
          <w:ilvl w:val="0"/>
          <w:numId w:val="42"/>
        </w:numPr>
      </w:pPr>
      <w:r>
        <w:t>Pattern analysis for CyberSecurity threats</w:t>
      </w:r>
    </w:p>
    <w:p w14:paraId="35A83BCB" w14:textId="1189AB96" w:rsidR="00AA063E" w:rsidRDefault="00AA063E" w:rsidP="00AA063E">
      <w:pPr>
        <w:pStyle w:val="ListParagraph"/>
        <w:numPr>
          <w:ilvl w:val="0"/>
          <w:numId w:val="42"/>
        </w:numPr>
      </w:pPr>
      <w:r>
        <w:t>Anomaly Detection for application and network threats</w:t>
      </w:r>
    </w:p>
    <w:p w14:paraId="69885907" w14:textId="56017BF8" w:rsidR="002E2EBF" w:rsidRDefault="002E2EBF" w:rsidP="00AA063E">
      <w:pPr>
        <w:pStyle w:val="ListParagraph"/>
        <w:numPr>
          <w:ilvl w:val="0"/>
          <w:numId w:val="42"/>
        </w:numPr>
      </w:pPr>
      <w:r>
        <w:t>Automation of vulnerability checks</w:t>
      </w:r>
    </w:p>
    <w:p w14:paraId="11FDB6C2" w14:textId="2920F5AA" w:rsidR="002E2EBF" w:rsidRPr="00F51BA5" w:rsidRDefault="00B2484F" w:rsidP="00AA063E">
      <w:pPr>
        <w:pStyle w:val="ListParagraph"/>
        <w:numPr>
          <w:ilvl w:val="0"/>
          <w:numId w:val="42"/>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77777777" w:rsidR="005C5954" w:rsidRDefault="005C5954" w:rsidP="00E85214">
      <w:pPr>
        <w:pStyle w:val="ListParagraph"/>
        <w:numPr>
          <w:ilvl w:val="0"/>
          <w:numId w:val="41"/>
        </w:numPr>
      </w:pPr>
      <w:r>
        <w:lastRenderedPageBreak/>
        <w:t>User entity behavioral analytics, deep learning, automation</w:t>
      </w:r>
    </w:p>
    <w:p w14:paraId="0CC8E701" w14:textId="77777777" w:rsidR="005C5954" w:rsidRDefault="005C5954" w:rsidP="001A3AED">
      <w:pPr>
        <w:pStyle w:val="ListParagraph"/>
        <w:numPr>
          <w:ilvl w:val="0"/>
          <w:numId w:val="41"/>
        </w:numPr>
      </w:pPr>
      <w:r>
        <w:t>Assist IT professionals and defend against new cyberthreats</w:t>
      </w:r>
    </w:p>
    <w:p w14:paraId="7DC9B9EE" w14:textId="77777777" w:rsidR="005C5954" w:rsidRDefault="005C5954" w:rsidP="00F66798">
      <w:pPr>
        <w:pStyle w:val="ListParagraph"/>
        <w:numPr>
          <w:ilvl w:val="0"/>
          <w:numId w:val="41"/>
        </w:numPr>
      </w:pPr>
      <w:r>
        <w:t>Better predictive models, lower FPR, distill new metrics</w:t>
      </w:r>
    </w:p>
    <w:p w14:paraId="579FCB41" w14:textId="77777777" w:rsidR="005C5954" w:rsidRDefault="005C5954" w:rsidP="00BB30F6">
      <w:pPr>
        <w:pStyle w:val="ListParagraph"/>
        <w:numPr>
          <w:ilvl w:val="0"/>
          <w:numId w:val="41"/>
        </w:numPr>
      </w:pPr>
      <w:r>
        <w:t>F</w:t>
      </w:r>
      <w:r>
        <w:t>raud and anomaly detection</w:t>
      </w:r>
    </w:p>
    <w:p w14:paraId="70E08C62" w14:textId="77777777" w:rsidR="005C5954" w:rsidRDefault="005C5954" w:rsidP="00932831">
      <w:pPr>
        <w:pStyle w:val="ListParagraph"/>
        <w:numPr>
          <w:ilvl w:val="0"/>
          <w:numId w:val="41"/>
        </w:numPr>
      </w:pPr>
      <w:r>
        <w:t>Defend against new cyberthreats</w:t>
      </w:r>
    </w:p>
    <w:p w14:paraId="3C0C5068" w14:textId="77777777" w:rsidR="005C5954" w:rsidRDefault="005C5954" w:rsidP="00D51CA6">
      <w:pPr>
        <w:pStyle w:val="ListParagraph"/>
        <w:numPr>
          <w:ilvl w:val="0"/>
          <w:numId w:val="41"/>
        </w:numPr>
      </w:pPr>
      <w:r>
        <w:t>Better use of internal data and global repositories</w:t>
      </w:r>
    </w:p>
    <w:p w14:paraId="79EA0B54" w14:textId="0FA33AD8" w:rsidR="00AA063E" w:rsidRDefault="005C5954" w:rsidP="00F51BA5">
      <w:pPr>
        <w:pStyle w:val="ListParagraph"/>
        <w:numPr>
          <w:ilvl w:val="0"/>
          <w:numId w:val="41"/>
        </w:numPr>
      </w:pPr>
      <w:r>
        <w:t>Tackle device influx and enhanced data loss prevention (DLP) soluti</w:t>
      </w:r>
      <w:r>
        <w:t>ons</w:t>
      </w:r>
      <w:bookmarkStart w:id="57" w:name="_Toc79313561"/>
    </w:p>
    <w:p w14:paraId="2B1AE371" w14:textId="56579B34" w:rsidR="0075302B" w:rsidRDefault="00F51BA5" w:rsidP="00F51BA5">
      <w:pPr>
        <w:pStyle w:val="Heading2"/>
      </w:pPr>
      <w:r>
        <w:t xml:space="preserve">Q. Mention ten use-cases as to how AI / ML can be used within Cyber </w:t>
      </w:r>
      <w:r w:rsidR="006F5E37">
        <w:t>Security use-cases.</w:t>
      </w:r>
      <w:bookmarkEnd w:id="57"/>
    </w:p>
    <w:p w14:paraId="01CF1F89" w14:textId="3884D00C" w:rsidR="00CD6621" w:rsidRDefault="00CD6621" w:rsidP="007D4F11">
      <w:r>
        <w:t>Instead of looking at machine learning and figuring out how to apply it to Cyber Security use cases, let’s look at Cyber Security applications and see how Machine Learning can help.</w:t>
      </w:r>
    </w:p>
    <w:p w14:paraId="5A2E3453" w14:textId="63239E81" w:rsidR="004260B1" w:rsidRDefault="004260B1" w:rsidP="004260B1">
      <w:pPr>
        <w:pStyle w:val="ListParagraph"/>
        <w:numPr>
          <w:ilvl w:val="0"/>
          <w:numId w:val="43"/>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4260B1">
      <w:pPr>
        <w:pStyle w:val="ListParagraph"/>
        <w:numPr>
          <w:ilvl w:val="0"/>
          <w:numId w:val="43"/>
        </w:numPr>
      </w:pPr>
      <w:r w:rsidRPr="00DA1A29">
        <w:rPr>
          <w:b/>
        </w:rPr>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4260B1">
      <w:pPr>
        <w:pStyle w:val="ListParagraph"/>
        <w:numPr>
          <w:ilvl w:val="0"/>
          <w:numId w:val="43"/>
        </w:numPr>
      </w:pPr>
      <w:r w:rsidRPr="00DA1A29">
        <w:rPr>
          <w:b/>
        </w:rPr>
        <w:t>Application Security</w:t>
      </w:r>
      <w:r w:rsidR="00BE24AA">
        <w:tab/>
      </w:r>
      <w:r w:rsidR="00A1604A">
        <w:br/>
        <w:t>Machine Learning can help with Enterprise security or Web Application Firewalls (WAF) applications</w:t>
      </w:r>
    </w:p>
    <w:p w14:paraId="4C906624" w14:textId="77777777" w:rsidR="00F8725D" w:rsidRDefault="004260B1" w:rsidP="00AF5A42">
      <w:pPr>
        <w:pStyle w:val="ListParagraph"/>
        <w:numPr>
          <w:ilvl w:val="0"/>
          <w:numId w:val="43"/>
        </w:numPr>
      </w:pPr>
      <w:r w:rsidRPr="00DA1A29">
        <w:rPr>
          <w:b/>
        </w:rPr>
        <w:t>User Behaviour</w:t>
      </w:r>
      <w:r w:rsidR="00BE24AA">
        <w:tab/>
      </w:r>
      <w:r w:rsidR="00A1604A">
        <w:br/>
      </w:r>
      <w:r w:rsidR="0042080B">
        <w:t>User Behaviour began as Security Information and Event Management (SIEM). Gartner has a specializ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000912DB" w:rsidR="007459E5" w:rsidRDefault="007459E5" w:rsidP="007459E5">
      <w:pPr>
        <w:pStyle w:val="Caption"/>
        <w:jc w:val="center"/>
      </w:pPr>
      <w:r>
        <w:t xml:space="preserve">Figure </w:t>
      </w:r>
      <w:r>
        <w:fldChar w:fldCharType="begin"/>
      </w:r>
      <w:r>
        <w:instrText xml:space="preserve"> SEQ Figure \* ARABIC </w:instrText>
      </w:r>
      <w:r>
        <w:fldChar w:fldCharType="separate"/>
      </w:r>
      <w:r w:rsidR="00E1173B">
        <w:t>17</w:t>
      </w:r>
      <w:r>
        <w:fldChar w:fldCharType="end"/>
      </w:r>
      <w:r>
        <w:t>: The three pillars of UEBA</w:t>
      </w:r>
      <w:r>
        <w:br/>
        <w:t>(</w:t>
      </w:r>
      <w:hyperlink r:id="rId62" w:history="1">
        <w:r w:rsidRPr="007459E5">
          <w:rPr>
            <w:rStyle w:val="Hyperlink"/>
          </w:rPr>
          <w:t>Source</w:t>
        </w:r>
      </w:hyperlink>
      <w:r>
        <w:t>)</w:t>
      </w:r>
    </w:p>
    <w:p w14:paraId="36FDD9FC" w14:textId="419E4196" w:rsidR="004260B1" w:rsidRPr="00963653" w:rsidRDefault="004260B1" w:rsidP="004260B1">
      <w:pPr>
        <w:pStyle w:val="ListParagraph"/>
        <w:numPr>
          <w:ilvl w:val="0"/>
          <w:numId w:val="43"/>
        </w:numPr>
        <w:rPr>
          <w:b/>
        </w:rPr>
      </w:pPr>
      <w:r w:rsidRPr="00963653">
        <w:rPr>
          <w:b/>
        </w:rPr>
        <w:lastRenderedPageBreak/>
        <w:t>Process Behaviour</w:t>
      </w:r>
      <w:r w:rsidR="00BE24AA" w:rsidRPr="00963653">
        <w:rPr>
          <w:b/>
        </w:rPr>
        <w:tab/>
      </w:r>
      <w:r w:rsidR="00D35B94">
        <w:rPr>
          <w:b/>
        </w:rPr>
        <w:br/>
      </w:r>
      <w:r w:rsidR="00D35B94">
        <w:t>Security risks for use-case driven business risks. This is a custom problem and will depend on the domain, the horizontal and vericals of the business</w:t>
      </w:r>
    </w:p>
    <w:p w14:paraId="76AB5425" w14:textId="77777777" w:rsidR="004260B1" w:rsidRDefault="004260B1" w:rsidP="00BE24AA">
      <w:pPr>
        <w:pStyle w:val="ListParagraph"/>
      </w:pPr>
    </w:p>
    <w:p w14:paraId="6420F227" w14:textId="67E29A28" w:rsidR="00D407E2" w:rsidRDefault="00D407E2" w:rsidP="007D4F11">
      <w:pPr>
        <w:pStyle w:val="Heading2"/>
      </w:pPr>
      <w:bookmarkStart w:id="58" w:name="_Toc79313562"/>
      <w:r>
        <w:t>Q. Explain the flow of Cyber Security attacks and how AI / ML models can hel</w:t>
      </w:r>
      <w:r w:rsidR="00AD6DE4">
        <w:t>p</w:t>
      </w:r>
      <w:r>
        <w:t xml:space="preserve"> plug the gaps.</w:t>
      </w:r>
      <w:bookmarkEnd w:id="58"/>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5B1725F2" w:rsidR="009D29EB" w:rsidRDefault="009D29EB" w:rsidP="009D29EB">
      <w:pPr>
        <w:pStyle w:val="Caption"/>
        <w:jc w:val="center"/>
      </w:pPr>
      <w:r>
        <w:t xml:space="preserve">Figure </w:t>
      </w:r>
      <w:r>
        <w:fldChar w:fldCharType="begin"/>
      </w:r>
      <w:r>
        <w:instrText xml:space="preserve"> SEQ Figure \* ARABIC </w:instrText>
      </w:r>
      <w:r>
        <w:fldChar w:fldCharType="separate"/>
      </w:r>
      <w:r w:rsidR="00E1173B">
        <w:t>18</w:t>
      </w:r>
      <w:r>
        <w:fldChar w:fldCharType="end"/>
      </w:r>
      <w:r>
        <w:t>: Cyber Security from a Machine earning perspective</w:t>
      </w:r>
      <w:r w:rsidR="009135A7">
        <w:br/>
        <w:t>(</w:t>
      </w:r>
      <w:r w:rsidR="00EB3A0A">
        <w:t xml:space="preserve">Source: </w:t>
      </w:r>
      <w:hyperlink r:id="rId64" w:history="1">
        <w:r w:rsidR="009135A7" w:rsidRPr="00A944B5">
          <w:rPr>
            <w:rStyle w:val="Hyperlink"/>
          </w:rPr>
          <w:t>S</w:t>
        </w:r>
        <w:r w:rsidR="00EB3A0A">
          <w:rPr>
            <w:rStyle w:val="Hyperlink"/>
          </w:rPr>
          <w:t>tout</w:t>
        </w:r>
      </w:hyperlink>
      <w:r w:rsidR="009135A7">
        <w:t>)</w:t>
      </w:r>
    </w:p>
    <w:p w14:paraId="1214D4D9" w14:textId="784F2F28" w:rsidR="00EB3A0A" w:rsidRDefault="00CC3CBA" w:rsidP="00EB3A0A">
      <w:r>
        <w:t>Cyber Security is critical at each part of the pipeline. There is no single part where Machine Learning can aid in keeping systems safe. At every step, there is scope for automation and machine learning to improved the quality of cyber security at a reduced cost.</w:t>
      </w:r>
      <w:r w:rsidR="00CE6FD0">
        <w:t xml:space="preserve"> There are a few main reason why Machine Learning Systems beat out more traditonal approaches:</w:t>
      </w:r>
    </w:p>
    <w:p w14:paraId="3D87F69B" w14:textId="2E253EAA" w:rsidR="008363D3" w:rsidRDefault="008363D3" w:rsidP="008363D3">
      <w:pPr>
        <w:pStyle w:val="ListParagraph"/>
        <w:numPr>
          <w:ilvl w:val="0"/>
          <w:numId w:val="43"/>
        </w:numPr>
      </w:pPr>
      <w:r>
        <w:t xml:space="preserve">Machine Learning can recognize </w:t>
      </w:r>
      <w:r w:rsidRPr="003137B3">
        <w:t>abnormal patterns</w:t>
      </w:r>
      <w:r>
        <w:t xml:space="preserve"> flag it easily. This can be set to as sensitive as required, depending on the use-case</w:t>
      </w:r>
    </w:p>
    <w:p w14:paraId="65E1DC4B" w14:textId="48EEE302" w:rsidR="008363D3" w:rsidRDefault="008363D3" w:rsidP="008363D3">
      <w:pPr>
        <w:pStyle w:val="ListParagraph"/>
        <w:numPr>
          <w:ilvl w:val="0"/>
          <w:numId w:val="43"/>
        </w:numPr>
      </w:pPr>
      <w:r>
        <w:t xml:space="preserve">Machine Learning systems keep improving as they </w:t>
      </w:r>
      <w:r w:rsidRPr="003137B3">
        <w:t>keep learning</w:t>
      </w:r>
    </w:p>
    <w:p w14:paraId="0F878D89" w14:textId="38274813" w:rsidR="008363D3" w:rsidRPr="00EB3A0A" w:rsidRDefault="008363D3" w:rsidP="008363D3">
      <w:pPr>
        <w:pStyle w:val="ListParagraph"/>
        <w:numPr>
          <w:ilvl w:val="0"/>
          <w:numId w:val="43"/>
        </w:numPr>
      </w:pPr>
      <w:r>
        <w:t>Since Machine Learning systems are automated, they require minimal intervention</w:t>
      </w:r>
      <w:r w:rsidR="00C676AD">
        <w:t xml:space="preserve"> and are cost efficient</w:t>
      </w:r>
    </w:p>
    <w:p w14:paraId="6DF7BA5B" w14:textId="4D396A9B" w:rsidR="006F5E37" w:rsidRDefault="00B0188C" w:rsidP="006F5E37">
      <w:pPr>
        <w:pStyle w:val="Heading2"/>
      </w:pPr>
      <w:bookmarkStart w:id="59" w:name="_Toc79313563"/>
      <w:r>
        <w:t>Q. How can Cyber Security be implemented across a PoC Team or at an enterprise-level with the help of AI / ML?</w:t>
      </w:r>
      <w:bookmarkEnd w:id="59"/>
    </w:p>
    <w:p w14:paraId="2EBB9447" w14:textId="1556C1D6" w:rsidR="00A04FA6" w:rsidRDefault="008306A8" w:rsidP="00A04FA6">
      <w:r>
        <w:t xml:space="preserve">Cyber security is a critical part of both small and large organiz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6720D2F6" w:rsidR="008306A8" w:rsidRDefault="008306A8" w:rsidP="008306A8">
      <w:pPr>
        <w:pStyle w:val="ListParagraph"/>
        <w:numPr>
          <w:ilvl w:val="0"/>
          <w:numId w:val="44"/>
        </w:numPr>
      </w:pPr>
      <w:r w:rsidRPr="00501074">
        <w:rPr>
          <w:b/>
        </w:rPr>
        <w:lastRenderedPageBreak/>
        <w:t>People</w:t>
      </w:r>
      <w:r w:rsidRPr="00501074">
        <w:rPr>
          <w:b/>
        </w:rPr>
        <w:tab/>
      </w:r>
      <w:r w:rsidR="00F7713D">
        <w:br/>
        <w:t>Companies do not realize the value of cuber security professionals until it is too late. Similar to a lot of other scenarions, prevention is better than cure.</w:t>
      </w:r>
    </w:p>
    <w:p w14:paraId="6D3034EC" w14:textId="70503419" w:rsidR="00BE785F" w:rsidRDefault="00BE785F" w:rsidP="00BE785F">
      <w:pPr>
        <w:pStyle w:val="ListParagraph"/>
        <w:numPr>
          <w:ilvl w:val="1"/>
          <w:numId w:val="44"/>
        </w:numPr>
      </w:pPr>
      <w:r>
        <w:t>Lack of skilled professionals</w:t>
      </w:r>
    </w:p>
    <w:p w14:paraId="4FEB9772" w14:textId="253CB9F5" w:rsidR="00BE785F" w:rsidRDefault="00BE785F" w:rsidP="00BE785F">
      <w:pPr>
        <w:pStyle w:val="ListParagraph"/>
        <w:numPr>
          <w:ilvl w:val="1"/>
          <w:numId w:val="44"/>
        </w:numPr>
      </w:pPr>
      <w:r>
        <w:t>Data across defined boundaries</w:t>
      </w:r>
    </w:p>
    <w:p w14:paraId="25B6BECD" w14:textId="514B59D9" w:rsidR="00BE785F" w:rsidRDefault="00BE785F" w:rsidP="00BE785F">
      <w:pPr>
        <w:pStyle w:val="ListParagraph"/>
        <w:numPr>
          <w:ilvl w:val="1"/>
          <w:numId w:val="44"/>
        </w:numPr>
      </w:pPr>
      <w:r>
        <w:t>Social Engineering attacks</w:t>
      </w:r>
    </w:p>
    <w:p w14:paraId="046DA53C" w14:textId="5FF47FC1" w:rsidR="008306A8" w:rsidRDefault="008306A8" w:rsidP="008306A8">
      <w:pPr>
        <w:pStyle w:val="ListParagraph"/>
        <w:numPr>
          <w:ilvl w:val="0"/>
          <w:numId w:val="44"/>
        </w:numPr>
      </w:pPr>
      <w:r w:rsidRPr="00501074">
        <w:rPr>
          <w:b/>
        </w:rPr>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0548D3">
      <w:pPr>
        <w:pStyle w:val="ListParagraph"/>
        <w:numPr>
          <w:ilvl w:val="1"/>
          <w:numId w:val="44"/>
        </w:numPr>
      </w:pPr>
      <w:r>
        <w:t>Cost pressure</w:t>
      </w:r>
    </w:p>
    <w:p w14:paraId="00BEB48D" w14:textId="7D842521" w:rsidR="00F140AD" w:rsidRDefault="00F140AD" w:rsidP="000548D3">
      <w:pPr>
        <w:pStyle w:val="ListParagraph"/>
        <w:numPr>
          <w:ilvl w:val="1"/>
          <w:numId w:val="44"/>
        </w:numPr>
      </w:pPr>
      <w:r>
        <w:t>Regulatory compliance</w:t>
      </w:r>
    </w:p>
    <w:p w14:paraId="3EEFC692" w14:textId="5D1158DD" w:rsidR="008306A8" w:rsidRDefault="008306A8" w:rsidP="008306A8">
      <w:pPr>
        <w:pStyle w:val="ListParagraph"/>
        <w:numPr>
          <w:ilvl w:val="0"/>
          <w:numId w:val="44"/>
        </w:numPr>
      </w:pPr>
      <w:r w:rsidRPr="00501074">
        <w:rPr>
          <w:b/>
        </w:rPr>
        <w:t>Technology</w:t>
      </w:r>
      <w:r>
        <w:tab/>
      </w:r>
      <w:r w:rsidR="00214687">
        <w:br/>
        <w:t>This is the most expensive and critical element in the cyber security workflow. We can scale enerprise-wide and secure most applications with fundamental analysis on best practices org-wide.</w:t>
      </w:r>
    </w:p>
    <w:p w14:paraId="787C425F" w14:textId="77777777" w:rsidR="000548D3" w:rsidRDefault="000548D3" w:rsidP="000548D3">
      <w:pPr>
        <w:pStyle w:val="ListParagraph"/>
        <w:numPr>
          <w:ilvl w:val="1"/>
          <w:numId w:val="44"/>
        </w:numPr>
      </w:pPr>
      <w:r>
        <w:t>Boundary-less enterprise</w:t>
      </w:r>
    </w:p>
    <w:p w14:paraId="520B318B" w14:textId="77777777" w:rsidR="000548D3" w:rsidRDefault="000548D3" w:rsidP="000548D3">
      <w:pPr>
        <w:pStyle w:val="ListParagraph"/>
        <w:numPr>
          <w:ilvl w:val="1"/>
          <w:numId w:val="44"/>
        </w:numPr>
      </w:pPr>
      <w:r>
        <w:t>One-size fits all security technology</w:t>
      </w:r>
    </w:p>
    <w:p w14:paraId="3812F198" w14:textId="76018FA0" w:rsidR="006F5E37" w:rsidRPr="006F5E37" w:rsidRDefault="000548D3" w:rsidP="006F5E37">
      <w:pPr>
        <w:pStyle w:val="ListParagraph"/>
        <w:numPr>
          <w:ilvl w:val="1"/>
          <w:numId w:val="44"/>
        </w:numPr>
      </w:pPr>
      <w:r>
        <w:t>Speed of technology adoption</w:t>
      </w:r>
      <w:bookmarkStart w:id="60" w:name="_GoBack"/>
      <w:bookmarkEnd w:id="60"/>
    </w:p>
    <w:p w14:paraId="36AA69AC" w14:textId="2BC232C5" w:rsidR="00226393" w:rsidRDefault="00226393" w:rsidP="00226393">
      <w:pPr>
        <w:pStyle w:val="Heading1"/>
      </w:pPr>
      <w:bookmarkStart w:id="61" w:name="_Toc79313564"/>
      <w:r>
        <w:t xml:space="preserve">9 </w:t>
      </w:r>
      <w:r w:rsidR="00ED2B19">
        <w:t>RPA</w:t>
      </w:r>
      <w:r w:rsidR="00A548B7">
        <w:t>:</w:t>
      </w:r>
      <w:r w:rsidR="00ED2B19">
        <w:t xml:space="preserve"> Robotic Process Automation</w:t>
      </w:r>
      <w:bookmarkEnd w:id="61"/>
    </w:p>
    <w:p w14:paraId="7575750E" w14:textId="36AF0226" w:rsidR="00226393" w:rsidRDefault="005955DF" w:rsidP="005955DF">
      <w:pPr>
        <w:pStyle w:val="Heading2"/>
      </w:pPr>
      <w:bookmarkStart w:id="62" w:name="_Toc79313565"/>
      <w:r>
        <w:t>Q. What is R</w:t>
      </w:r>
      <w:r w:rsidR="00E44D09">
        <w:t>obotic Process Automation? Explain in brief with a few examples.</w:t>
      </w:r>
      <w:bookmarkEnd w:id="62"/>
    </w:p>
    <w:p w14:paraId="42AD031B" w14:textId="37E29A11" w:rsidR="00E44D09" w:rsidRDefault="00E44D09" w:rsidP="00E44D09">
      <w:r>
        <w:t xml:space="preserve">A. </w:t>
      </w:r>
      <w:hyperlink r:id="rId65" w:history="1">
        <w:r>
          <w:rPr>
            <w:rStyle w:val="Hyperlink"/>
          </w:rPr>
          <w:t>Differences Between AI And RPA - When To Use Both | UiPath</w:t>
        </w:r>
      </w:hyperlink>
      <w:r w:rsidR="00F97FF3">
        <w:tab/>
      </w:r>
      <w:r w:rsidR="00F97FF3">
        <w:br/>
      </w:r>
      <w:hyperlink r:id="rId66"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63" w:name="_Toc79313566"/>
      <w:r>
        <w:t>Q. What is the difference between AI and RPA?</w:t>
      </w:r>
      <w:bookmarkEnd w:id="63"/>
    </w:p>
    <w:p w14:paraId="1664B760" w14:textId="30DB90D4" w:rsidR="00920EC4" w:rsidRDefault="00E44D09" w:rsidP="00E44D09">
      <w:r>
        <w:t xml:space="preserve">A. </w:t>
      </w:r>
      <w:hyperlink r:id="rId67" w:history="1">
        <w:r>
          <w:rPr>
            <w:rStyle w:val="Hyperlink"/>
          </w:rPr>
          <w:t>AI &amp; RPA: What’s the Difference | NICE</w:t>
        </w:r>
      </w:hyperlink>
      <w:r w:rsidR="00711A0A">
        <w:tab/>
      </w:r>
      <w:r w:rsidR="00711A0A">
        <w:br/>
      </w:r>
      <w:hyperlink r:id="rId68" w:history="1">
        <w:r w:rsidR="00711A0A">
          <w:rPr>
            <w:rStyle w:val="Hyperlink"/>
          </w:rPr>
          <w:t>The Real Difference between RPA and AI (chetu.com)</w:t>
        </w:r>
      </w:hyperlink>
      <w:r w:rsidR="00711A0A">
        <w:tab/>
      </w:r>
      <w:r w:rsidR="00711A0A">
        <w:br/>
      </w:r>
      <w:hyperlink r:id="rId69"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64" w:name="_Toc79313567"/>
      <w:r>
        <w:t>Q. Explain the landscape of how RPA and AI can be used in tandem to increase revenue at an enterprise-level? Discuss a few use cases.</w:t>
      </w:r>
      <w:bookmarkEnd w:id="64"/>
    </w:p>
    <w:p w14:paraId="5B85083B" w14:textId="227F0668" w:rsidR="00B21192" w:rsidRDefault="00B21192" w:rsidP="00B21192">
      <w:r>
        <w:t xml:space="preserve">A. </w:t>
      </w:r>
      <w:hyperlink r:id="rId70" w:history="1">
        <w:r>
          <w:rPr>
            <w:rStyle w:val="Hyperlink"/>
          </w:rPr>
          <w:t>AI &amp; RPA - New Level of Automation | UiPath</w:t>
        </w:r>
      </w:hyperlink>
      <w:r w:rsidR="0059497A">
        <w:tab/>
      </w:r>
      <w:r w:rsidR="0059497A">
        <w:br/>
      </w:r>
      <w:hyperlink r:id="rId71" w:history="1">
        <w:r w:rsidR="0059497A">
          <w:rPr>
            <w:rStyle w:val="Hyperlink"/>
          </w:rPr>
          <w:t>RPA &amp; AI: Different Approaches To Problem Solving | Market Insights™ - Everest Group (everestgrp.com)</w:t>
        </w:r>
      </w:hyperlink>
      <w:r w:rsidR="0059497A">
        <w:tab/>
      </w:r>
      <w:r w:rsidR="00920EC4">
        <w:br/>
      </w:r>
      <w:hyperlink r:id="rId72" w:history="1">
        <w:r w:rsidR="00920EC4">
          <w:rPr>
            <w:rStyle w:val="Hyperlink"/>
          </w:rPr>
          <w:t>AI RPA - PS3G: Where Business and Technology meet</w:t>
        </w:r>
      </w:hyperlink>
    </w:p>
    <w:p w14:paraId="607B792B" w14:textId="7A3B0FB5" w:rsidR="0059497A" w:rsidRDefault="0059497A" w:rsidP="0059497A">
      <w:pPr>
        <w:pStyle w:val="Heading2"/>
      </w:pPr>
      <w:bookmarkStart w:id="65" w:name="_Toc79313568"/>
      <w:r>
        <w:t xml:space="preserve">Q. </w:t>
      </w:r>
      <w:r w:rsidR="00925206">
        <w:t>What are the phases of RPA at an Enterprise Level?</w:t>
      </w:r>
      <w:bookmarkEnd w:id="65"/>
    </w:p>
    <w:p w14:paraId="46D69AC0" w14:textId="11D6D6AA" w:rsidR="00925206" w:rsidRPr="00925206" w:rsidRDefault="00BA0373" w:rsidP="00925206">
      <w:hyperlink r:id="rId73" w:history="1">
        <w:r w:rsidR="00925206">
          <w:rPr>
            <w:rStyle w:val="Hyperlink"/>
          </w:rPr>
          <w:t>(27) The convergence of RPA and AI can boost Business Process Automation | LinkedIn</w:t>
        </w:r>
      </w:hyperlink>
    </w:p>
    <w:p w14:paraId="77292E45" w14:textId="0B4CA522" w:rsidR="00226393" w:rsidRDefault="00226393" w:rsidP="00226393">
      <w:pPr>
        <w:pStyle w:val="Heading1"/>
      </w:pPr>
      <w:bookmarkStart w:id="66" w:name="_Toc79313569"/>
      <w:r>
        <w:lastRenderedPageBreak/>
        <w:t xml:space="preserve">10 </w:t>
      </w:r>
      <w:r w:rsidR="00ED2B19">
        <w:t>GANs</w:t>
      </w:r>
      <w:r w:rsidR="00C66E3A">
        <w:t>:</w:t>
      </w:r>
      <w:r w:rsidR="00A548B7">
        <w:t xml:space="preserve"> Generative Adversarial Networ</w:t>
      </w:r>
      <w:r w:rsidR="00AA07ED">
        <w:t>ks</w:t>
      </w:r>
      <w:bookmarkEnd w:id="66"/>
    </w:p>
    <w:p w14:paraId="56177FBE" w14:textId="785FDB60" w:rsidR="00361714" w:rsidRDefault="007B1020" w:rsidP="007B1020">
      <w:pPr>
        <w:pStyle w:val="Heading2"/>
      </w:pPr>
      <w:bookmarkStart w:id="67" w:name="_Toc79313570"/>
      <w:r>
        <w:t>Q. What are GANs?</w:t>
      </w:r>
      <w:bookmarkEnd w:id="67"/>
    </w:p>
    <w:p w14:paraId="106FF9CC" w14:textId="1FE7A493" w:rsidR="00A52FC9" w:rsidRDefault="00A52FC9" w:rsidP="00A52FC9">
      <w:r>
        <w:t xml:space="preserve">A. </w:t>
      </w:r>
      <w:hyperlink r:id="rId74" w:history="1">
        <w:r>
          <w:rPr>
            <w:rStyle w:val="Hyperlink"/>
          </w:rPr>
          <w:t>Understanding Generative Adversarial Networks (GANs) | by Joseph Rocca | Towards Data Science</w:t>
        </w:r>
      </w:hyperlink>
      <w:r>
        <w:tab/>
      </w:r>
      <w:r>
        <w:br/>
      </w:r>
      <w:hyperlink r:id="rId75" w:history="1">
        <w:r>
          <w:rPr>
            <w:rStyle w:val="Hyperlink"/>
          </w:rPr>
          <w:t>A Gentle Introduction to Generative Adversarial Networks (GANs) (machinelearningmastery.com)</w:t>
        </w:r>
      </w:hyperlink>
      <w:r>
        <w:tab/>
      </w:r>
      <w:r>
        <w:br/>
      </w:r>
      <w:hyperlink r:id="rId76" w:history="1">
        <w:r>
          <w:rPr>
            <w:rStyle w:val="Hyperlink"/>
          </w:rPr>
          <w:t>Background: What is a Generative Model? (google.com)</w:t>
        </w:r>
      </w:hyperlink>
    </w:p>
    <w:p w14:paraId="14A1710C" w14:textId="1942448E" w:rsidR="00A52FC9" w:rsidRDefault="00A52FC9" w:rsidP="00A52FC9">
      <w:pPr>
        <w:pStyle w:val="Heading2"/>
      </w:pPr>
      <w:bookmarkStart w:id="68" w:name="_Toc79313571"/>
      <w:r>
        <w:t xml:space="preserve">Q. Provide an </w:t>
      </w:r>
      <w:r w:rsidR="00B27F95">
        <w:t>overall system view of GANs.</w:t>
      </w:r>
      <w:bookmarkEnd w:id="68"/>
    </w:p>
    <w:p w14:paraId="1E4CBBE0" w14:textId="6BFD9B9D" w:rsidR="00B27F95" w:rsidRDefault="00B27F95" w:rsidP="00B27F95">
      <w:r>
        <w:t>A.</w:t>
      </w:r>
      <w:r w:rsidR="0050078C">
        <w:t xml:space="preserve"> </w:t>
      </w:r>
      <w:hyperlink r:id="rId77"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9" w:name="_Toc79313572"/>
      <w:r>
        <w:t xml:space="preserve">Q. </w:t>
      </w:r>
      <w:r w:rsidR="0050078C">
        <w:t>Explain some uses-cases on the variations of GANs.</w:t>
      </w:r>
      <w:bookmarkEnd w:id="69"/>
    </w:p>
    <w:p w14:paraId="6784CCE0" w14:textId="7B47D2F0" w:rsidR="0050078C" w:rsidRDefault="0050078C" w:rsidP="0050078C">
      <w:r>
        <w:t xml:space="preserve">A. </w:t>
      </w:r>
      <w:hyperlink r:id="rId78" w:history="1">
        <w:r>
          <w:rPr>
            <w:rStyle w:val="Hyperlink"/>
          </w:rPr>
          <w:t>GAN Variations  |  Generative Adversarial Networks  |  Google Developers</w:t>
        </w:r>
      </w:hyperlink>
    </w:p>
    <w:p w14:paraId="0D74399A" w14:textId="6E520992" w:rsidR="0050078C" w:rsidRDefault="0050078C" w:rsidP="002A2272">
      <w:pPr>
        <w:pStyle w:val="Heading2"/>
      </w:pPr>
      <w:bookmarkStart w:id="70" w:name="_Toc79313573"/>
      <w:r>
        <w:t xml:space="preserve">Q. </w:t>
      </w:r>
      <w:r w:rsidR="002A2272">
        <w:t>Name some popular tools used for GANs.</w:t>
      </w:r>
      <w:bookmarkEnd w:id="70"/>
    </w:p>
    <w:p w14:paraId="5C46166E" w14:textId="5BFFE264" w:rsidR="002A2272" w:rsidRPr="002A2272" w:rsidRDefault="002A2272" w:rsidP="002A2272">
      <w:r>
        <w:t xml:space="preserve">A. </w:t>
      </w:r>
      <w:hyperlink r:id="rId79" w:history="1">
        <w:r>
          <w:rPr>
            <w:rStyle w:val="Hyperlink"/>
          </w:rPr>
          <w:t>Top 10 Tools For Generative Adversarial Networks (GANs) (analyticsindiamag.com)</w:t>
        </w:r>
      </w:hyperlink>
    </w:p>
    <w:p w14:paraId="1097405D" w14:textId="77777777" w:rsidR="00226393" w:rsidRPr="00633687" w:rsidRDefault="00226393" w:rsidP="00633687"/>
    <w:sectPr w:rsidR="00226393" w:rsidRPr="00633687" w:rsidSect="002130E4">
      <w:headerReference w:type="default" r:id="rId80"/>
      <w:footerReference w:type="default" r:id="rId8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B0B05" w14:textId="77777777" w:rsidR="002A7F6A" w:rsidRDefault="002A7F6A" w:rsidP="00913D45">
      <w:r>
        <w:separator/>
      </w:r>
    </w:p>
  </w:endnote>
  <w:endnote w:type="continuationSeparator" w:id="0">
    <w:p w14:paraId="26145B16" w14:textId="77777777" w:rsidR="002A7F6A" w:rsidRDefault="002A7F6A"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8A61F7" w:rsidRDefault="008A61F7">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8A61F7" w:rsidRDefault="008A61F7"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F0C40" w14:textId="77777777" w:rsidR="002A7F6A" w:rsidRDefault="002A7F6A" w:rsidP="00913D45">
      <w:r>
        <w:separator/>
      </w:r>
    </w:p>
  </w:footnote>
  <w:footnote w:type="continuationSeparator" w:id="0">
    <w:p w14:paraId="76802F0F" w14:textId="77777777" w:rsidR="002A7F6A" w:rsidRDefault="002A7F6A"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8A61F7" w:rsidRDefault="008A61F7"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24B30"/>
    <w:multiLevelType w:val="hybridMultilevel"/>
    <w:tmpl w:val="7564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0" w15:restartNumberingAfterBreak="0">
    <w:nsid w:val="22F3020C"/>
    <w:multiLevelType w:val="hybridMultilevel"/>
    <w:tmpl w:val="4816EB2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CC70FB"/>
    <w:multiLevelType w:val="hybridMultilevel"/>
    <w:tmpl w:val="1BCA9E0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D02CC6"/>
    <w:multiLevelType w:val="hybridMultilevel"/>
    <w:tmpl w:val="B73A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7"/>
  </w:num>
  <w:num w:numId="3">
    <w:abstractNumId w:val="18"/>
  </w:num>
  <w:num w:numId="4">
    <w:abstractNumId w:val="13"/>
  </w:num>
  <w:num w:numId="5">
    <w:abstractNumId w:val="12"/>
  </w:num>
  <w:num w:numId="6">
    <w:abstractNumId w:val="31"/>
  </w:num>
  <w:num w:numId="7">
    <w:abstractNumId w:val="23"/>
  </w:num>
  <w:num w:numId="8">
    <w:abstractNumId w:val="34"/>
  </w:num>
  <w:num w:numId="9">
    <w:abstractNumId w:val="5"/>
  </w:num>
  <w:num w:numId="10">
    <w:abstractNumId w:val="27"/>
  </w:num>
  <w:num w:numId="11">
    <w:abstractNumId w:val="21"/>
  </w:num>
  <w:num w:numId="12">
    <w:abstractNumId w:val="22"/>
  </w:num>
  <w:num w:numId="13">
    <w:abstractNumId w:val="28"/>
  </w:num>
  <w:num w:numId="14">
    <w:abstractNumId w:val="8"/>
  </w:num>
  <w:num w:numId="15">
    <w:abstractNumId w:val="6"/>
  </w:num>
  <w:num w:numId="16">
    <w:abstractNumId w:val="17"/>
  </w:num>
  <w:num w:numId="17">
    <w:abstractNumId w:val="14"/>
  </w:num>
  <w:num w:numId="18">
    <w:abstractNumId w:val="29"/>
  </w:num>
  <w:num w:numId="19">
    <w:abstractNumId w:val="0"/>
  </w:num>
  <w:num w:numId="20">
    <w:abstractNumId w:val="36"/>
  </w:num>
  <w:num w:numId="21">
    <w:abstractNumId w:val="32"/>
  </w:num>
  <w:num w:numId="22">
    <w:abstractNumId w:val="26"/>
  </w:num>
  <w:num w:numId="23">
    <w:abstractNumId w:val="16"/>
  </w:num>
  <w:num w:numId="24">
    <w:abstractNumId w:val="33"/>
  </w:num>
  <w:num w:numId="25">
    <w:abstractNumId w:val="1"/>
  </w:num>
  <w:num w:numId="26">
    <w:abstractNumId w:val="39"/>
  </w:num>
  <w:num w:numId="27">
    <w:abstractNumId w:val="9"/>
  </w:num>
  <w:num w:numId="28">
    <w:abstractNumId w:val="7"/>
  </w:num>
  <w:num w:numId="29">
    <w:abstractNumId w:val="11"/>
  </w:num>
  <w:num w:numId="30">
    <w:abstractNumId w:val="30"/>
  </w:num>
  <w:num w:numId="31">
    <w:abstractNumId w:val="24"/>
  </w:num>
  <w:num w:numId="32">
    <w:abstractNumId w:val="15"/>
  </w:num>
  <w:num w:numId="33">
    <w:abstractNumId w:val="42"/>
  </w:num>
  <w:num w:numId="34">
    <w:abstractNumId w:val="43"/>
  </w:num>
  <w:num w:numId="35">
    <w:abstractNumId w:val="10"/>
  </w:num>
  <w:num w:numId="36">
    <w:abstractNumId w:val="35"/>
  </w:num>
  <w:num w:numId="37">
    <w:abstractNumId w:val="41"/>
  </w:num>
  <w:num w:numId="38">
    <w:abstractNumId w:val="20"/>
  </w:num>
  <w:num w:numId="39">
    <w:abstractNumId w:val="4"/>
  </w:num>
  <w:num w:numId="40">
    <w:abstractNumId w:val="3"/>
  </w:num>
  <w:num w:numId="41">
    <w:abstractNumId w:val="25"/>
  </w:num>
  <w:num w:numId="42">
    <w:abstractNumId w:val="40"/>
  </w:num>
  <w:num w:numId="43">
    <w:abstractNumId w:val="19"/>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02FE"/>
    <w:rsid w:val="00001397"/>
    <w:rsid w:val="000025EE"/>
    <w:rsid w:val="00004974"/>
    <w:rsid w:val="000057C7"/>
    <w:rsid w:val="000066F9"/>
    <w:rsid w:val="00007E99"/>
    <w:rsid w:val="000105E6"/>
    <w:rsid w:val="00012BFB"/>
    <w:rsid w:val="00013018"/>
    <w:rsid w:val="00013873"/>
    <w:rsid w:val="00013F70"/>
    <w:rsid w:val="00014507"/>
    <w:rsid w:val="0001491A"/>
    <w:rsid w:val="00023114"/>
    <w:rsid w:val="000328F7"/>
    <w:rsid w:val="00033BBD"/>
    <w:rsid w:val="00033F8D"/>
    <w:rsid w:val="00047D4D"/>
    <w:rsid w:val="000510F1"/>
    <w:rsid w:val="00052C02"/>
    <w:rsid w:val="00053850"/>
    <w:rsid w:val="0005414C"/>
    <w:rsid w:val="000548D3"/>
    <w:rsid w:val="000574CA"/>
    <w:rsid w:val="00060158"/>
    <w:rsid w:val="000617AB"/>
    <w:rsid w:val="00064C6F"/>
    <w:rsid w:val="00065D64"/>
    <w:rsid w:val="00067365"/>
    <w:rsid w:val="00074573"/>
    <w:rsid w:val="00074C0E"/>
    <w:rsid w:val="00076BEA"/>
    <w:rsid w:val="0008109D"/>
    <w:rsid w:val="000815FF"/>
    <w:rsid w:val="00083096"/>
    <w:rsid w:val="00083D12"/>
    <w:rsid w:val="00083F66"/>
    <w:rsid w:val="000851AC"/>
    <w:rsid w:val="000912B6"/>
    <w:rsid w:val="00091E28"/>
    <w:rsid w:val="0009512C"/>
    <w:rsid w:val="00095233"/>
    <w:rsid w:val="0009699A"/>
    <w:rsid w:val="0009760F"/>
    <w:rsid w:val="000A01E9"/>
    <w:rsid w:val="000A0C73"/>
    <w:rsid w:val="000A2B1C"/>
    <w:rsid w:val="000A493C"/>
    <w:rsid w:val="000A4F5D"/>
    <w:rsid w:val="000A58DA"/>
    <w:rsid w:val="000A7BC2"/>
    <w:rsid w:val="000B6FEE"/>
    <w:rsid w:val="000C036C"/>
    <w:rsid w:val="000C63A6"/>
    <w:rsid w:val="000D2E34"/>
    <w:rsid w:val="000E15B3"/>
    <w:rsid w:val="000E3974"/>
    <w:rsid w:val="000E3CD9"/>
    <w:rsid w:val="000E6497"/>
    <w:rsid w:val="000F4033"/>
    <w:rsid w:val="000F465D"/>
    <w:rsid w:val="000F47A2"/>
    <w:rsid w:val="000F6A88"/>
    <w:rsid w:val="0010028C"/>
    <w:rsid w:val="00100FD2"/>
    <w:rsid w:val="00105EDF"/>
    <w:rsid w:val="00106CBB"/>
    <w:rsid w:val="0011112F"/>
    <w:rsid w:val="001161A2"/>
    <w:rsid w:val="00116460"/>
    <w:rsid w:val="00116E72"/>
    <w:rsid w:val="001205FB"/>
    <w:rsid w:val="001267BA"/>
    <w:rsid w:val="001331ED"/>
    <w:rsid w:val="001332D0"/>
    <w:rsid w:val="00133B1A"/>
    <w:rsid w:val="00134FB0"/>
    <w:rsid w:val="00140551"/>
    <w:rsid w:val="001425DF"/>
    <w:rsid w:val="00144FAD"/>
    <w:rsid w:val="00157B9A"/>
    <w:rsid w:val="00160712"/>
    <w:rsid w:val="00161F93"/>
    <w:rsid w:val="00171A06"/>
    <w:rsid w:val="00173D36"/>
    <w:rsid w:val="001743CF"/>
    <w:rsid w:val="0017555F"/>
    <w:rsid w:val="00177B15"/>
    <w:rsid w:val="0018055B"/>
    <w:rsid w:val="00182139"/>
    <w:rsid w:val="00182CCB"/>
    <w:rsid w:val="0018354D"/>
    <w:rsid w:val="001872A8"/>
    <w:rsid w:val="00187EFA"/>
    <w:rsid w:val="00191557"/>
    <w:rsid w:val="00191C26"/>
    <w:rsid w:val="00196579"/>
    <w:rsid w:val="001969A1"/>
    <w:rsid w:val="001A057A"/>
    <w:rsid w:val="001A1351"/>
    <w:rsid w:val="001A2A1F"/>
    <w:rsid w:val="001A65CC"/>
    <w:rsid w:val="001B5FBD"/>
    <w:rsid w:val="001B661D"/>
    <w:rsid w:val="001C228C"/>
    <w:rsid w:val="001C4947"/>
    <w:rsid w:val="001C5E6D"/>
    <w:rsid w:val="001C693D"/>
    <w:rsid w:val="001C6AFB"/>
    <w:rsid w:val="001D2B9E"/>
    <w:rsid w:val="001D32AE"/>
    <w:rsid w:val="001D5B9D"/>
    <w:rsid w:val="001D7B52"/>
    <w:rsid w:val="001E06F7"/>
    <w:rsid w:val="001E0E5E"/>
    <w:rsid w:val="001E14C3"/>
    <w:rsid w:val="001E5086"/>
    <w:rsid w:val="001E6603"/>
    <w:rsid w:val="001E6908"/>
    <w:rsid w:val="001F1798"/>
    <w:rsid w:val="001F17D6"/>
    <w:rsid w:val="001F67CA"/>
    <w:rsid w:val="002031C1"/>
    <w:rsid w:val="00205C75"/>
    <w:rsid w:val="00206897"/>
    <w:rsid w:val="00206CCF"/>
    <w:rsid w:val="002075E1"/>
    <w:rsid w:val="00210EE4"/>
    <w:rsid w:val="002130E4"/>
    <w:rsid w:val="00214687"/>
    <w:rsid w:val="002260FA"/>
    <w:rsid w:val="00226393"/>
    <w:rsid w:val="002273A3"/>
    <w:rsid w:val="002309CF"/>
    <w:rsid w:val="0023292A"/>
    <w:rsid w:val="0023568F"/>
    <w:rsid w:val="0023717F"/>
    <w:rsid w:val="002403F6"/>
    <w:rsid w:val="00240E45"/>
    <w:rsid w:val="0024647B"/>
    <w:rsid w:val="00247BBB"/>
    <w:rsid w:val="00252960"/>
    <w:rsid w:val="002546EE"/>
    <w:rsid w:val="00261877"/>
    <w:rsid w:val="00262EED"/>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6A1D"/>
    <w:rsid w:val="002A775B"/>
    <w:rsid w:val="002A7F54"/>
    <w:rsid w:val="002A7F6A"/>
    <w:rsid w:val="002B0589"/>
    <w:rsid w:val="002B6228"/>
    <w:rsid w:val="002B6772"/>
    <w:rsid w:val="002B6DBD"/>
    <w:rsid w:val="002C0088"/>
    <w:rsid w:val="002C050D"/>
    <w:rsid w:val="002C198E"/>
    <w:rsid w:val="002C2AE8"/>
    <w:rsid w:val="002C4A56"/>
    <w:rsid w:val="002D7D17"/>
    <w:rsid w:val="002E2EBF"/>
    <w:rsid w:val="002E3F84"/>
    <w:rsid w:val="002E68BF"/>
    <w:rsid w:val="002E7B3B"/>
    <w:rsid w:val="002F0C98"/>
    <w:rsid w:val="002F2011"/>
    <w:rsid w:val="002F229A"/>
    <w:rsid w:val="002F4D51"/>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158"/>
    <w:rsid w:val="00327922"/>
    <w:rsid w:val="00332F05"/>
    <w:rsid w:val="00335A9B"/>
    <w:rsid w:val="00336210"/>
    <w:rsid w:val="00336CC2"/>
    <w:rsid w:val="0034089C"/>
    <w:rsid w:val="00341185"/>
    <w:rsid w:val="00341B14"/>
    <w:rsid w:val="00341C89"/>
    <w:rsid w:val="0035279D"/>
    <w:rsid w:val="00352810"/>
    <w:rsid w:val="00353CF5"/>
    <w:rsid w:val="003543ED"/>
    <w:rsid w:val="0035501E"/>
    <w:rsid w:val="00361714"/>
    <w:rsid w:val="0036322D"/>
    <w:rsid w:val="00363E65"/>
    <w:rsid w:val="00367DDB"/>
    <w:rsid w:val="00367F4B"/>
    <w:rsid w:val="00371D15"/>
    <w:rsid w:val="00372198"/>
    <w:rsid w:val="00375569"/>
    <w:rsid w:val="0037790C"/>
    <w:rsid w:val="003819F7"/>
    <w:rsid w:val="003819FE"/>
    <w:rsid w:val="00382A22"/>
    <w:rsid w:val="0038405A"/>
    <w:rsid w:val="00391A2A"/>
    <w:rsid w:val="00391BFB"/>
    <w:rsid w:val="00391FA3"/>
    <w:rsid w:val="00397BDE"/>
    <w:rsid w:val="003A1836"/>
    <w:rsid w:val="003A2BF2"/>
    <w:rsid w:val="003A52BF"/>
    <w:rsid w:val="003A7760"/>
    <w:rsid w:val="003A78C8"/>
    <w:rsid w:val="003B2944"/>
    <w:rsid w:val="003B39F6"/>
    <w:rsid w:val="003B4824"/>
    <w:rsid w:val="003B6762"/>
    <w:rsid w:val="003C7E3A"/>
    <w:rsid w:val="003D407F"/>
    <w:rsid w:val="003D42E8"/>
    <w:rsid w:val="003D4CFD"/>
    <w:rsid w:val="003D5391"/>
    <w:rsid w:val="003D5B8C"/>
    <w:rsid w:val="003D6E67"/>
    <w:rsid w:val="003D71E8"/>
    <w:rsid w:val="003E0F24"/>
    <w:rsid w:val="003E2622"/>
    <w:rsid w:val="003E2DC7"/>
    <w:rsid w:val="003E3EE2"/>
    <w:rsid w:val="003E4C8E"/>
    <w:rsid w:val="003F11BE"/>
    <w:rsid w:val="003F5868"/>
    <w:rsid w:val="003F5EC3"/>
    <w:rsid w:val="004020AE"/>
    <w:rsid w:val="00402163"/>
    <w:rsid w:val="00403567"/>
    <w:rsid w:val="004064A9"/>
    <w:rsid w:val="00407D11"/>
    <w:rsid w:val="0041041B"/>
    <w:rsid w:val="0042080B"/>
    <w:rsid w:val="00425AAC"/>
    <w:rsid w:val="004260B1"/>
    <w:rsid w:val="00432B14"/>
    <w:rsid w:val="00433F57"/>
    <w:rsid w:val="00440CAE"/>
    <w:rsid w:val="004433EE"/>
    <w:rsid w:val="00444D46"/>
    <w:rsid w:val="00452B3C"/>
    <w:rsid w:val="00453ABD"/>
    <w:rsid w:val="0045418E"/>
    <w:rsid w:val="00454869"/>
    <w:rsid w:val="0045733B"/>
    <w:rsid w:val="004602C3"/>
    <w:rsid w:val="00461772"/>
    <w:rsid w:val="00463962"/>
    <w:rsid w:val="00471B0B"/>
    <w:rsid w:val="00472855"/>
    <w:rsid w:val="00474959"/>
    <w:rsid w:val="00475B9D"/>
    <w:rsid w:val="00481642"/>
    <w:rsid w:val="004838C3"/>
    <w:rsid w:val="004935FE"/>
    <w:rsid w:val="00494F1B"/>
    <w:rsid w:val="004A145C"/>
    <w:rsid w:val="004A1DD7"/>
    <w:rsid w:val="004A2F0F"/>
    <w:rsid w:val="004A4E21"/>
    <w:rsid w:val="004B1456"/>
    <w:rsid w:val="004B33C4"/>
    <w:rsid w:val="004B7F9F"/>
    <w:rsid w:val="004C2CAD"/>
    <w:rsid w:val="004C3661"/>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C35"/>
    <w:rsid w:val="00527169"/>
    <w:rsid w:val="0052723F"/>
    <w:rsid w:val="005272DC"/>
    <w:rsid w:val="005302EA"/>
    <w:rsid w:val="00531E7A"/>
    <w:rsid w:val="00531ED4"/>
    <w:rsid w:val="005348D3"/>
    <w:rsid w:val="005370EC"/>
    <w:rsid w:val="00551032"/>
    <w:rsid w:val="00551E88"/>
    <w:rsid w:val="00553F40"/>
    <w:rsid w:val="005546C3"/>
    <w:rsid w:val="0055551B"/>
    <w:rsid w:val="00561A73"/>
    <w:rsid w:val="00574005"/>
    <w:rsid w:val="00576184"/>
    <w:rsid w:val="00580FF3"/>
    <w:rsid w:val="00581E94"/>
    <w:rsid w:val="00582528"/>
    <w:rsid w:val="005850B9"/>
    <w:rsid w:val="00585476"/>
    <w:rsid w:val="00594067"/>
    <w:rsid w:val="0059497A"/>
    <w:rsid w:val="005955DF"/>
    <w:rsid w:val="005968ED"/>
    <w:rsid w:val="00597FE3"/>
    <w:rsid w:val="005A27D4"/>
    <w:rsid w:val="005A66F1"/>
    <w:rsid w:val="005A7D67"/>
    <w:rsid w:val="005B1A04"/>
    <w:rsid w:val="005B3491"/>
    <w:rsid w:val="005B4C32"/>
    <w:rsid w:val="005B7DC1"/>
    <w:rsid w:val="005C07E8"/>
    <w:rsid w:val="005C1DD8"/>
    <w:rsid w:val="005C306C"/>
    <w:rsid w:val="005C5954"/>
    <w:rsid w:val="005C5DC7"/>
    <w:rsid w:val="005C7870"/>
    <w:rsid w:val="005C7E07"/>
    <w:rsid w:val="005D06EF"/>
    <w:rsid w:val="005D25E9"/>
    <w:rsid w:val="005D270D"/>
    <w:rsid w:val="005D4E66"/>
    <w:rsid w:val="005D53F5"/>
    <w:rsid w:val="005D6556"/>
    <w:rsid w:val="005D66ED"/>
    <w:rsid w:val="005E02F0"/>
    <w:rsid w:val="005E13AE"/>
    <w:rsid w:val="005E367F"/>
    <w:rsid w:val="005E7602"/>
    <w:rsid w:val="005E7A9F"/>
    <w:rsid w:val="005F0A09"/>
    <w:rsid w:val="005F3DA4"/>
    <w:rsid w:val="005F7176"/>
    <w:rsid w:val="0060255E"/>
    <w:rsid w:val="0060257C"/>
    <w:rsid w:val="00603FF5"/>
    <w:rsid w:val="00610941"/>
    <w:rsid w:val="006125E3"/>
    <w:rsid w:val="0061494B"/>
    <w:rsid w:val="00616720"/>
    <w:rsid w:val="00616CBB"/>
    <w:rsid w:val="00620A48"/>
    <w:rsid w:val="00623E64"/>
    <w:rsid w:val="0062514F"/>
    <w:rsid w:val="00625BD1"/>
    <w:rsid w:val="0062669F"/>
    <w:rsid w:val="00633687"/>
    <w:rsid w:val="00634347"/>
    <w:rsid w:val="00636571"/>
    <w:rsid w:val="00637375"/>
    <w:rsid w:val="0064644A"/>
    <w:rsid w:val="00646986"/>
    <w:rsid w:val="00650E67"/>
    <w:rsid w:val="00655E3F"/>
    <w:rsid w:val="00660680"/>
    <w:rsid w:val="00661883"/>
    <w:rsid w:val="00663A08"/>
    <w:rsid w:val="0066420F"/>
    <w:rsid w:val="0066736B"/>
    <w:rsid w:val="006706F7"/>
    <w:rsid w:val="006737D0"/>
    <w:rsid w:val="00673C87"/>
    <w:rsid w:val="00676ECE"/>
    <w:rsid w:val="00677F30"/>
    <w:rsid w:val="00680260"/>
    <w:rsid w:val="00682A8F"/>
    <w:rsid w:val="006908DC"/>
    <w:rsid w:val="00692AB8"/>
    <w:rsid w:val="00692D86"/>
    <w:rsid w:val="00695E7A"/>
    <w:rsid w:val="006975BE"/>
    <w:rsid w:val="006A162C"/>
    <w:rsid w:val="006A536E"/>
    <w:rsid w:val="006C090D"/>
    <w:rsid w:val="006C1131"/>
    <w:rsid w:val="006D5F82"/>
    <w:rsid w:val="006D6D52"/>
    <w:rsid w:val="006E218B"/>
    <w:rsid w:val="006E4498"/>
    <w:rsid w:val="006E4C2B"/>
    <w:rsid w:val="006E7AD6"/>
    <w:rsid w:val="006F14A7"/>
    <w:rsid w:val="006F1838"/>
    <w:rsid w:val="006F2258"/>
    <w:rsid w:val="006F5823"/>
    <w:rsid w:val="006F5E37"/>
    <w:rsid w:val="0070469A"/>
    <w:rsid w:val="00704B48"/>
    <w:rsid w:val="00705EBB"/>
    <w:rsid w:val="007076DA"/>
    <w:rsid w:val="0071149C"/>
    <w:rsid w:val="00711989"/>
    <w:rsid w:val="00711A0A"/>
    <w:rsid w:val="00712B53"/>
    <w:rsid w:val="00715298"/>
    <w:rsid w:val="00717E57"/>
    <w:rsid w:val="00720AA4"/>
    <w:rsid w:val="00723D94"/>
    <w:rsid w:val="00724AAF"/>
    <w:rsid w:val="007278F6"/>
    <w:rsid w:val="007340D2"/>
    <w:rsid w:val="007348E3"/>
    <w:rsid w:val="00735E2C"/>
    <w:rsid w:val="00736434"/>
    <w:rsid w:val="00737331"/>
    <w:rsid w:val="00740E35"/>
    <w:rsid w:val="00740E48"/>
    <w:rsid w:val="00741224"/>
    <w:rsid w:val="00741D8F"/>
    <w:rsid w:val="00741F23"/>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9BD"/>
    <w:rsid w:val="00762D04"/>
    <w:rsid w:val="0076447D"/>
    <w:rsid w:val="00765D49"/>
    <w:rsid w:val="00766AB7"/>
    <w:rsid w:val="0077043F"/>
    <w:rsid w:val="00770F0C"/>
    <w:rsid w:val="007714B7"/>
    <w:rsid w:val="00776842"/>
    <w:rsid w:val="00776F41"/>
    <w:rsid w:val="0077782E"/>
    <w:rsid w:val="00780363"/>
    <w:rsid w:val="00783119"/>
    <w:rsid w:val="00784769"/>
    <w:rsid w:val="007932AB"/>
    <w:rsid w:val="007977D8"/>
    <w:rsid w:val="007A3E24"/>
    <w:rsid w:val="007A5679"/>
    <w:rsid w:val="007A5CE3"/>
    <w:rsid w:val="007B1020"/>
    <w:rsid w:val="007B73A1"/>
    <w:rsid w:val="007B7B80"/>
    <w:rsid w:val="007C3F71"/>
    <w:rsid w:val="007C40B0"/>
    <w:rsid w:val="007C4554"/>
    <w:rsid w:val="007C4B3F"/>
    <w:rsid w:val="007C638F"/>
    <w:rsid w:val="007C688D"/>
    <w:rsid w:val="007C71F4"/>
    <w:rsid w:val="007C73DF"/>
    <w:rsid w:val="007C751C"/>
    <w:rsid w:val="007D447D"/>
    <w:rsid w:val="007D4D41"/>
    <w:rsid w:val="007D4F11"/>
    <w:rsid w:val="007D4F57"/>
    <w:rsid w:val="007D5974"/>
    <w:rsid w:val="007D5D38"/>
    <w:rsid w:val="007E2360"/>
    <w:rsid w:val="007E2793"/>
    <w:rsid w:val="007E339B"/>
    <w:rsid w:val="007E4238"/>
    <w:rsid w:val="007E71CD"/>
    <w:rsid w:val="007F27D9"/>
    <w:rsid w:val="007F38A3"/>
    <w:rsid w:val="007F4E97"/>
    <w:rsid w:val="00800D06"/>
    <w:rsid w:val="0080157A"/>
    <w:rsid w:val="008028B2"/>
    <w:rsid w:val="00805F63"/>
    <w:rsid w:val="00806661"/>
    <w:rsid w:val="00807057"/>
    <w:rsid w:val="00807943"/>
    <w:rsid w:val="00821580"/>
    <w:rsid w:val="0082234B"/>
    <w:rsid w:val="008227CD"/>
    <w:rsid w:val="00823B4B"/>
    <w:rsid w:val="008256FE"/>
    <w:rsid w:val="008306A8"/>
    <w:rsid w:val="008308A8"/>
    <w:rsid w:val="00832B03"/>
    <w:rsid w:val="008363D3"/>
    <w:rsid w:val="00852527"/>
    <w:rsid w:val="00853A2A"/>
    <w:rsid w:val="008546C6"/>
    <w:rsid w:val="00855DAB"/>
    <w:rsid w:val="00856865"/>
    <w:rsid w:val="00856CEF"/>
    <w:rsid w:val="00856E98"/>
    <w:rsid w:val="00857045"/>
    <w:rsid w:val="008621D3"/>
    <w:rsid w:val="00864CFC"/>
    <w:rsid w:val="00864D06"/>
    <w:rsid w:val="008741ED"/>
    <w:rsid w:val="00874B6F"/>
    <w:rsid w:val="008753BC"/>
    <w:rsid w:val="0087612A"/>
    <w:rsid w:val="00881509"/>
    <w:rsid w:val="008836F9"/>
    <w:rsid w:val="00884E3F"/>
    <w:rsid w:val="00885E13"/>
    <w:rsid w:val="008951BC"/>
    <w:rsid w:val="008A0A7D"/>
    <w:rsid w:val="008A61F7"/>
    <w:rsid w:val="008A6834"/>
    <w:rsid w:val="008B118A"/>
    <w:rsid w:val="008B19ED"/>
    <w:rsid w:val="008B3C8B"/>
    <w:rsid w:val="008B4410"/>
    <w:rsid w:val="008B6B8C"/>
    <w:rsid w:val="008B75CF"/>
    <w:rsid w:val="008B7C19"/>
    <w:rsid w:val="008C23C2"/>
    <w:rsid w:val="008C425B"/>
    <w:rsid w:val="008D3D20"/>
    <w:rsid w:val="008E3FFA"/>
    <w:rsid w:val="008E6B98"/>
    <w:rsid w:val="008F0F88"/>
    <w:rsid w:val="008F25BC"/>
    <w:rsid w:val="008F7C93"/>
    <w:rsid w:val="009007B8"/>
    <w:rsid w:val="009025B4"/>
    <w:rsid w:val="00905C6E"/>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ED"/>
    <w:rsid w:val="0093753F"/>
    <w:rsid w:val="009379DE"/>
    <w:rsid w:val="00950FAE"/>
    <w:rsid w:val="009510E0"/>
    <w:rsid w:val="009510FB"/>
    <w:rsid w:val="0095383A"/>
    <w:rsid w:val="009552EC"/>
    <w:rsid w:val="0095677D"/>
    <w:rsid w:val="00956972"/>
    <w:rsid w:val="0096153A"/>
    <w:rsid w:val="00963653"/>
    <w:rsid w:val="00963793"/>
    <w:rsid w:val="00964B42"/>
    <w:rsid w:val="009661BF"/>
    <w:rsid w:val="009678A8"/>
    <w:rsid w:val="00971B1F"/>
    <w:rsid w:val="00971D7F"/>
    <w:rsid w:val="00973F03"/>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D29EB"/>
    <w:rsid w:val="009D3B1E"/>
    <w:rsid w:val="009D7C3A"/>
    <w:rsid w:val="009E3341"/>
    <w:rsid w:val="009F0C97"/>
    <w:rsid w:val="009F1976"/>
    <w:rsid w:val="009F2975"/>
    <w:rsid w:val="009F479B"/>
    <w:rsid w:val="00A04FA6"/>
    <w:rsid w:val="00A05541"/>
    <w:rsid w:val="00A06121"/>
    <w:rsid w:val="00A06924"/>
    <w:rsid w:val="00A104B5"/>
    <w:rsid w:val="00A1095C"/>
    <w:rsid w:val="00A12EFB"/>
    <w:rsid w:val="00A15263"/>
    <w:rsid w:val="00A1604A"/>
    <w:rsid w:val="00A20BDA"/>
    <w:rsid w:val="00A2390D"/>
    <w:rsid w:val="00A27681"/>
    <w:rsid w:val="00A304DD"/>
    <w:rsid w:val="00A31304"/>
    <w:rsid w:val="00A338D8"/>
    <w:rsid w:val="00A34B22"/>
    <w:rsid w:val="00A42B7E"/>
    <w:rsid w:val="00A43E0F"/>
    <w:rsid w:val="00A44E66"/>
    <w:rsid w:val="00A466B2"/>
    <w:rsid w:val="00A46B4C"/>
    <w:rsid w:val="00A47246"/>
    <w:rsid w:val="00A50CA5"/>
    <w:rsid w:val="00A52FC9"/>
    <w:rsid w:val="00A548B7"/>
    <w:rsid w:val="00A6083A"/>
    <w:rsid w:val="00A61651"/>
    <w:rsid w:val="00A657EB"/>
    <w:rsid w:val="00A665F5"/>
    <w:rsid w:val="00A67586"/>
    <w:rsid w:val="00A67BB4"/>
    <w:rsid w:val="00A73929"/>
    <w:rsid w:val="00A73C5C"/>
    <w:rsid w:val="00A75938"/>
    <w:rsid w:val="00A77B11"/>
    <w:rsid w:val="00A80F51"/>
    <w:rsid w:val="00A81B18"/>
    <w:rsid w:val="00A82F53"/>
    <w:rsid w:val="00A83185"/>
    <w:rsid w:val="00A84652"/>
    <w:rsid w:val="00A87B81"/>
    <w:rsid w:val="00A9051E"/>
    <w:rsid w:val="00A93B7E"/>
    <w:rsid w:val="00A944B5"/>
    <w:rsid w:val="00A969DC"/>
    <w:rsid w:val="00A96FF8"/>
    <w:rsid w:val="00A97580"/>
    <w:rsid w:val="00AA01A8"/>
    <w:rsid w:val="00AA063E"/>
    <w:rsid w:val="00AA07ED"/>
    <w:rsid w:val="00AA2F4F"/>
    <w:rsid w:val="00AA325D"/>
    <w:rsid w:val="00AA44BC"/>
    <w:rsid w:val="00AA51E7"/>
    <w:rsid w:val="00AA59EF"/>
    <w:rsid w:val="00AA752E"/>
    <w:rsid w:val="00AB0E6A"/>
    <w:rsid w:val="00AB29A4"/>
    <w:rsid w:val="00AB39D3"/>
    <w:rsid w:val="00AB5EA1"/>
    <w:rsid w:val="00AB7650"/>
    <w:rsid w:val="00AC189A"/>
    <w:rsid w:val="00AC3E71"/>
    <w:rsid w:val="00AC798D"/>
    <w:rsid w:val="00AC79D2"/>
    <w:rsid w:val="00AD09A5"/>
    <w:rsid w:val="00AD55E6"/>
    <w:rsid w:val="00AD6DE4"/>
    <w:rsid w:val="00AD7C10"/>
    <w:rsid w:val="00AE26D9"/>
    <w:rsid w:val="00AF0033"/>
    <w:rsid w:val="00AF42CD"/>
    <w:rsid w:val="00AF4B57"/>
    <w:rsid w:val="00AF4FED"/>
    <w:rsid w:val="00AF5611"/>
    <w:rsid w:val="00AF597B"/>
    <w:rsid w:val="00AF5A42"/>
    <w:rsid w:val="00AF5CC6"/>
    <w:rsid w:val="00B00FFA"/>
    <w:rsid w:val="00B01636"/>
    <w:rsid w:val="00B0188C"/>
    <w:rsid w:val="00B06C83"/>
    <w:rsid w:val="00B06E47"/>
    <w:rsid w:val="00B10700"/>
    <w:rsid w:val="00B15996"/>
    <w:rsid w:val="00B17E33"/>
    <w:rsid w:val="00B21192"/>
    <w:rsid w:val="00B23BC3"/>
    <w:rsid w:val="00B2484F"/>
    <w:rsid w:val="00B25F18"/>
    <w:rsid w:val="00B26878"/>
    <w:rsid w:val="00B27F95"/>
    <w:rsid w:val="00B31A56"/>
    <w:rsid w:val="00B35E39"/>
    <w:rsid w:val="00B45E24"/>
    <w:rsid w:val="00B46140"/>
    <w:rsid w:val="00B47EAB"/>
    <w:rsid w:val="00B50513"/>
    <w:rsid w:val="00B53381"/>
    <w:rsid w:val="00B53533"/>
    <w:rsid w:val="00B5533D"/>
    <w:rsid w:val="00B57BB7"/>
    <w:rsid w:val="00B6011D"/>
    <w:rsid w:val="00B60980"/>
    <w:rsid w:val="00B60AB6"/>
    <w:rsid w:val="00B620E0"/>
    <w:rsid w:val="00B629AC"/>
    <w:rsid w:val="00B632DF"/>
    <w:rsid w:val="00B63E91"/>
    <w:rsid w:val="00B64F9F"/>
    <w:rsid w:val="00B676A6"/>
    <w:rsid w:val="00B732F4"/>
    <w:rsid w:val="00B80C64"/>
    <w:rsid w:val="00B8218F"/>
    <w:rsid w:val="00B83C0B"/>
    <w:rsid w:val="00B87FDF"/>
    <w:rsid w:val="00B91011"/>
    <w:rsid w:val="00B9138E"/>
    <w:rsid w:val="00B91F44"/>
    <w:rsid w:val="00B9423E"/>
    <w:rsid w:val="00B95831"/>
    <w:rsid w:val="00B96CC7"/>
    <w:rsid w:val="00B973C1"/>
    <w:rsid w:val="00B978E2"/>
    <w:rsid w:val="00BA01F4"/>
    <w:rsid w:val="00BA0373"/>
    <w:rsid w:val="00BA04A7"/>
    <w:rsid w:val="00BA7CD9"/>
    <w:rsid w:val="00BB02BB"/>
    <w:rsid w:val="00BB17A6"/>
    <w:rsid w:val="00BB18CF"/>
    <w:rsid w:val="00BD0A7E"/>
    <w:rsid w:val="00BD1F71"/>
    <w:rsid w:val="00BD28AE"/>
    <w:rsid w:val="00BD407C"/>
    <w:rsid w:val="00BD447D"/>
    <w:rsid w:val="00BE1E80"/>
    <w:rsid w:val="00BE24AA"/>
    <w:rsid w:val="00BE2AE6"/>
    <w:rsid w:val="00BE785F"/>
    <w:rsid w:val="00BF4A03"/>
    <w:rsid w:val="00BF6834"/>
    <w:rsid w:val="00C01B9B"/>
    <w:rsid w:val="00C04AD0"/>
    <w:rsid w:val="00C04E40"/>
    <w:rsid w:val="00C0684F"/>
    <w:rsid w:val="00C118FC"/>
    <w:rsid w:val="00C151F2"/>
    <w:rsid w:val="00C159C8"/>
    <w:rsid w:val="00C15F8C"/>
    <w:rsid w:val="00C16C30"/>
    <w:rsid w:val="00C17865"/>
    <w:rsid w:val="00C20337"/>
    <w:rsid w:val="00C31023"/>
    <w:rsid w:val="00C32D0C"/>
    <w:rsid w:val="00C33B9C"/>
    <w:rsid w:val="00C34805"/>
    <w:rsid w:val="00C46609"/>
    <w:rsid w:val="00C47370"/>
    <w:rsid w:val="00C514C8"/>
    <w:rsid w:val="00C527B0"/>
    <w:rsid w:val="00C535F0"/>
    <w:rsid w:val="00C635C1"/>
    <w:rsid w:val="00C658F9"/>
    <w:rsid w:val="00C66E3A"/>
    <w:rsid w:val="00C676AD"/>
    <w:rsid w:val="00C71203"/>
    <w:rsid w:val="00C75B8A"/>
    <w:rsid w:val="00C7626E"/>
    <w:rsid w:val="00C76E4F"/>
    <w:rsid w:val="00C776CD"/>
    <w:rsid w:val="00C83471"/>
    <w:rsid w:val="00C836CF"/>
    <w:rsid w:val="00C83DA6"/>
    <w:rsid w:val="00C85156"/>
    <w:rsid w:val="00C866F1"/>
    <w:rsid w:val="00C86889"/>
    <w:rsid w:val="00C91D84"/>
    <w:rsid w:val="00C923F5"/>
    <w:rsid w:val="00C9517A"/>
    <w:rsid w:val="00C9550F"/>
    <w:rsid w:val="00CA0E1B"/>
    <w:rsid w:val="00CA50D6"/>
    <w:rsid w:val="00CA550A"/>
    <w:rsid w:val="00CB6D88"/>
    <w:rsid w:val="00CC17FD"/>
    <w:rsid w:val="00CC2BC0"/>
    <w:rsid w:val="00CC3473"/>
    <w:rsid w:val="00CC3CBA"/>
    <w:rsid w:val="00CC5B71"/>
    <w:rsid w:val="00CC776B"/>
    <w:rsid w:val="00CD0661"/>
    <w:rsid w:val="00CD0C45"/>
    <w:rsid w:val="00CD320C"/>
    <w:rsid w:val="00CD39F5"/>
    <w:rsid w:val="00CD4204"/>
    <w:rsid w:val="00CD4F09"/>
    <w:rsid w:val="00CD6621"/>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D00CE0"/>
    <w:rsid w:val="00D054E8"/>
    <w:rsid w:val="00D117F9"/>
    <w:rsid w:val="00D129A6"/>
    <w:rsid w:val="00D1388C"/>
    <w:rsid w:val="00D14555"/>
    <w:rsid w:val="00D1553F"/>
    <w:rsid w:val="00D17585"/>
    <w:rsid w:val="00D2539F"/>
    <w:rsid w:val="00D262F4"/>
    <w:rsid w:val="00D31A9B"/>
    <w:rsid w:val="00D33196"/>
    <w:rsid w:val="00D35B94"/>
    <w:rsid w:val="00D407E2"/>
    <w:rsid w:val="00D44760"/>
    <w:rsid w:val="00D45CEC"/>
    <w:rsid w:val="00D45D02"/>
    <w:rsid w:val="00D46275"/>
    <w:rsid w:val="00D54DC5"/>
    <w:rsid w:val="00D56168"/>
    <w:rsid w:val="00D56D99"/>
    <w:rsid w:val="00D60F07"/>
    <w:rsid w:val="00D624C3"/>
    <w:rsid w:val="00D62EC1"/>
    <w:rsid w:val="00D64685"/>
    <w:rsid w:val="00D67F16"/>
    <w:rsid w:val="00D73C76"/>
    <w:rsid w:val="00D75228"/>
    <w:rsid w:val="00D775D0"/>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7CBB"/>
    <w:rsid w:val="00DD0DC2"/>
    <w:rsid w:val="00DD1F49"/>
    <w:rsid w:val="00DD2FA2"/>
    <w:rsid w:val="00DD5FD0"/>
    <w:rsid w:val="00DD76E8"/>
    <w:rsid w:val="00DD7A2D"/>
    <w:rsid w:val="00DE0AE0"/>
    <w:rsid w:val="00DE0BA7"/>
    <w:rsid w:val="00DE0F40"/>
    <w:rsid w:val="00DF035C"/>
    <w:rsid w:val="00DF05C9"/>
    <w:rsid w:val="00DF1B47"/>
    <w:rsid w:val="00DF1B9C"/>
    <w:rsid w:val="00DF4CDA"/>
    <w:rsid w:val="00DF5BD3"/>
    <w:rsid w:val="00DF731A"/>
    <w:rsid w:val="00E00328"/>
    <w:rsid w:val="00E0063D"/>
    <w:rsid w:val="00E01776"/>
    <w:rsid w:val="00E025BF"/>
    <w:rsid w:val="00E05493"/>
    <w:rsid w:val="00E064F4"/>
    <w:rsid w:val="00E06AB5"/>
    <w:rsid w:val="00E072F3"/>
    <w:rsid w:val="00E1173B"/>
    <w:rsid w:val="00E1243F"/>
    <w:rsid w:val="00E12AFD"/>
    <w:rsid w:val="00E13727"/>
    <w:rsid w:val="00E15574"/>
    <w:rsid w:val="00E26271"/>
    <w:rsid w:val="00E26A31"/>
    <w:rsid w:val="00E30F42"/>
    <w:rsid w:val="00E329CF"/>
    <w:rsid w:val="00E373C4"/>
    <w:rsid w:val="00E41D1B"/>
    <w:rsid w:val="00E44D09"/>
    <w:rsid w:val="00E471CB"/>
    <w:rsid w:val="00E472E2"/>
    <w:rsid w:val="00E5186C"/>
    <w:rsid w:val="00E53BB0"/>
    <w:rsid w:val="00E56770"/>
    <w:rsid w:val="00E62310"/>
    <w:rsid w:val="00E63065"/>
    <w:rsid w:val="00E63D29"/>
    <w:rsid w:val="00E702F5"/>
    <w:rsid w:val="00E75FA3"/>
    <w:rsid w:val="00E767B9"/>
    <w:rsid w:val="00E80231"/>
    <w:rsid w:val="00E80EE5"/>
    <w:rsid w:val="00E8197C"/>
    <w:rsid w:val="00E823D1"/>
    <w:rsid w:val="00E84DA5"/>
    <w:rsid w:val="00E85125"/>
    <w:rsid w:val="00E8695F"/>
    <w:rsid w:val="00E923C2"/>
    <w:rsid w:val="00E92A37"/>
    <w:rsid w:val="00E94638"/>
    <w:rsid w:val="00EA020E"/>
    <w:rsid w:val="00EA2C8B"/>
    <w:rsid w:val="00EA48A9"/>
    <w:rsid w:val="00EB0CED"/>
    <w:rsid w:val="00EB10C8"/>
    <w:rsid w:val="00EB12E3"/>
    <w:rsid w:val="00EB32D9"/>
    <w:rsid w:val="00EB3A0A"/>
    <w:rsid w:val="00EB5206"/>
    <w:rsid w:val="00EB6D71"/>
    <w:rsid w:val="00EC0175"/>
    <w:rsid w:val="00EC0610"/>
    <w:rsid w:val="00EC0F50"/>
    <w:rsid w:val="00EC1250"/>
    <w:rsid w:val="00EC43D7"/>
    <w:rsid w:val="00EC5574"/>
    <w:rsid w:val="00ED012F"/>
    <w:rsid w:val="00ED1475"/>
    <w:rsid w:val="00ED2B19"/>
    <w:rsid w:val="00ED5A1D"/>
    <w:rsid w:val="00EE6724"/>
    <w:rsid w:val="00EE6E07"/>
    <w:rsid w:val="00EE7412"/>
    <w:rsid w:val="00EF376C"/>
    <w:rsid w:val="00EF49A0"/>
    <w:rsid w:val="00F02FB7"/>
    <w:rsid w:val="00F05C32"/>
    <w:rsid w:val="00F079C5"/>
    <w:rsid w:val="00F07AF5"/>
    <w:rsid w:val="00F13C5B"/>
    <w:rsid w:val="00F13ED9"/>
    <w:rsid w:val="00F140AD"/>
    <w:rsid w:val="00F1454F"/>
    <w:rsid w:val="00F16C4B"/>
    <w:rsid w:val="00F17B79"/>
    <w:rsid w:val="00F2348A"/>
    <w:rsid w:val="00F2791F"/>
    <w:rsid w:val="00F34B3C"/>
    <w:rsid w:val="00F3531B"/>
    <w:rsid w:val="00F3660A"/>
    <w:rsid w:val="00F37069"/>
    <w:rsid w:val="00F37880"/>
    <w:rsid w:val="00F412EE"/>
    <w:rsid w:val="00F4141F"/>
    <w:rsid w:val="00F43C6A"/>
    <w:rsid w:val="00F45593"/>
    <w:rsid w:val="00F51BA5"/>
    <w:rsid w:val="00F54F26"/>
    <w:rsid w:val="00F60F90"/>
    <w:rsid w:val="00F615EA"/>
    <w:rsid w:val="00F63F21"/>
    <w:rsid w:val="00F64160"/>
    <w:rsid w:val="00F65AD0"/>
    <w:rsid w:val="00F709BB"/>
    <w:rsid w:val="00F73AF2"/>
    <w:rsid w:val="00F752D5"/>
    <w:rsid w:val="00F76129"/>
    <w:rsid w:val="00F76291"/>
    <w:rsid w:val="00F7713D"/>
    <w:rsid w:val="00F7741F"/>
    <w:rsid w:val="00F8090B"/>
    <w:rsid w:val="00F85569"/>
    <w:rsid w:val="00F8725D"/>
    <w:rsid w:val="00F90118"/>
    <w:rsid w:val="00F95927"/>
    <w:rsid w:val="00F959E5"/>
    <w:rsid w:val="00F97FF3"/>
    <w:rsid w:val="00FA00A2"/>
    <w:rsid w:val="00FA01A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2.jpeg"/><Relationship Id="rId42" Type="http://schemas.openxmlformats.org/officeDocument/2006/relationships/image" Target="media/image26.png"/><Relationship Id="rId47" Type="http://schemas.openxmlformats.org/officeDocument/2006/relationships/hyperlink" Target="https://github.com/anishmahapatra/Classification-Telecom-Customer-Churn/blob/main/Classification_Telecom_Customer_Churn_v5.ipynb" TargetMode="External"/><Relationship Id="rId63" Type="http://schemas.openxmlformats.org/officeDocument/2006/relationships/image" Target="media/image34.jpeg"/><Relationship Id="rId68" Type="http://schemas.openxmlformats.org/officeDocument/2006/relationships/hyperlink" Target="https://www.chetu.com/blogs/artificial-intelligence/is-rpa-part-of-ai.php"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19.png"/><Relationship Id="rId37" Type="http://schemas.openxmlformats.org/officeDocument/2006/relationships/hyperlink" Target="https://www.bloomberg.com/news/features/2021-06-28/fired-by-bot-amazon-turns-to-machine-managers-and-workers-are-losing-out" TargetMode="External"/><Relationship Id="rId53" Type="http://schemas.openxmlformats.org/officeDocument/2006/relationships/image" Target="media/image31.png"/><Relationship Id="rId58" Type="http://schemas.openxmlformats.org/officeDocument/2006/relationships/hyperlink" Target="https://towardsdatascience.com/understanding-federated-learning-99bc86a0d026" TargetMode="External"/><Relationship Id="rId74" Type="http://schemas.openxmlformats.org/officeDocument/2006/relationships/hyperlink" Target="https://towardsdatascience.com/understanding-generative-adversarial-networks-gans-cd6e4651a29" TargetMode="External"/><Relationship Id="rId79" Type="http://schemas.openxmlformats.org/officeDocument/2006/relationships/hyperlink" Target="https://analyticsindiamag.com/top-10-tools-for-generative-adversarial-networks/" TargetMode="External"/><Relationship Id="rId5" Type="http://schemas.openxmlformats.org/officeDocument/2006/relationships/webSettings" Target="webSettings.xml"/><Relationship Id="rId61" Type="http://schemas.openxmlformats.org/officeDocument/2006/relationships/image" Target="media/image33.jpeg"/><Relationship Id="rId82" Type="http://schemas.openxmlformats.org/officeDocument/2006/relationships/fontTable" Target="fontTable.xml"/><Relationship Id="rId1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ml-ops.org/" TargetMode="External"/><Relationship Id="rId30" Type="http://schemas.openxmlformats.org/officeDocument/2006/relationships/hyperlink" Target="https://ml-ops.org/" TargetMode="External"/><Relationship Id="rId35" Type="http://schemas.openxmlformats.org/officeDocument/2006/relationships/image" Target="media/image22.jpeg"/><Relationship Id="rId43" Type="http://schemas.openxmlformats.org/officeDocument/2006/relationships/hyperlink" Target="https://towardsdatascience.com/how-leading-companies-scale-ai-4626189faed2" TargetMode="External"/><Relationship Id="rId48" Type="http://schemas.openxmlformats.org/officeDocument/2006/relationships/hyperlink" Target="https://www.linkedin.com/in/anishmahapatra/" TargetMode="External"/><Relationship Id="rId56" Type="http://schemas.openxmlformats.org/officeDocument/2006/relationships/hyperlink" Target="https://venturebeat.com/2019/07/19/why-do-87-of-data-science-projects-never-make-it-into-production/" TargetMode="External"/><Relationship Id="rId64" Type="http://schemas.openxmlformats.org/officeDocument/2006/relationships/hyperlink" Target="https://www.stout.com/" TargetMode="External"/><Relationship Id="rId69" Type="http://schemas.openxmlformats.org/officeDocument/2006/relationships/hyperlink" Target="https://www.crowdreason.com/blog/rpa-vs-ai" TargetMode="External"/><Relationship Id="rId77" Type="http://schemas.openxmlformats.org/officeDocument/2006/relationships/hyperlink" Target="https://developers.google.com/machine-learning/gan/gan_structure" TargetMode="External"/><Relationship Id="rId8" Type="http://schemas.openxmlformats.org/officeDocument/2006/relationships/image" Target="media/image1.jpeg"/><Relationship Id="rId51" Type="http://schemas.openxmlformats.org/officeDocument/2006/relationships/hyperlink" Target="https://github.com/anishmahapatra/Classification-Telecom-Customer-Churn/blob/main/Classification_Telecom_Customer_Churn_v5.ipynb" TargetMode="External"/><Relationship Id="rId72" Type="http://schemas.openxmlformats.org/officeDocument/2006/relationships/hyperlink" Target="https://www.ps3g.com/solutions/ai-rpa/" TargetMode="External"/><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ml-ops.org/content/end-to-end-ml-workflow" TargetMode="External"/><Relationship Id="rId33" Type="http://schemas.openxmlformats.org/officeDocument/2006/relationships/image" Target="media/image20.jpeg"/><Relationship Id="rId38" Type="http://schemas.openxmlformats.org/officeDocument/2006/relationships/image" Target="media/image24.png"/><Relationship Id="rId46" Type="http://schemas.openxmlformats.org/officeDocument/2006/relationships/image" Target="media/image28.png"/><Relationship Id="rId59" Type="http://schemas.openxmlformats.org/officeDocument/2006/relationships/hyperlink" Target="https://towardsdatascience.com/mlops-model-monitoring-101-46de6a578e03" TargetMode="External"/><Relationship Id="rId67" Type="http://schemas.openxmlformats.org/officeDocument/2006/relationships/hyperlink" Target="https://www.nice.com/rpa/rpa-guide/rpa-ai-and-rpa-whats-the-difference-and-which-is-best-for-your-organization/" TargetMode="External"/><Relationship Id="rId20" Type="http://schemas.openxmlformats.org/officeDocument/2006/relationships/image" Target="media/image11.jpeg"/><Relationship Id="rId41" Type="http://schemas.openxmlformats.org/officeDocument/2006/relationships/hyperlink" Target="https://www.aibotics.tech/post/a-framework-for-ai-governance" TargetMode="External"/><Relationship Id="rId54" Type="http://schemas.openxmlformats.org/officeDocument/2006/relationships/image" Target="media/image32.png"/><Relationship Id="rId62" Type="http://schemas.openxmlformats.org/officeDocument/2006/relationships/hyperlink" Target="https://www.imperva.com/learn/data-security/ueba-user-and-entity-behavior-analytics/" TargetMode="External"/><Relationship Id="rId70" Type="http://schemas.openxmlformats.org/officeDocument/2006/relationships/hyperlink" Target="https://www.uipath.com/automation/ai-and-rpa" TargetMode="External"/><Relationship Id="rId75" Type="http://schemas.openxmlformats.org/officeDocument/2006/relationships/hyperlink" Target="https://machinelearningmastery.com/what-are-generative-adversarial-networks-gan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creativecommons.org/licenses/by-sa/4.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29.png"/><Relationship Id="rId57" Type="http://schemas.openxmlformats.org/officeDocument/2006/relationships/hyperlink" Target="https://towardsdatascience.com/ethical-ai-its-implications-for-enterprise-ai-use-cases-and-governance-81602078f5db" TargetMode="External"/><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image" Target="media/image18.png"/><Relationship Id="rId44" Type="http://schemas.openxmlformats.org/officeDocument/2006/relationships/image" Target="media/image27.png"/><Relationship Id="rId52" Type="http://schemas.openxmlformats.org/officeDocument/2006/relationships/hyperlink" Target="https://www.linkedin.com/in/anishmahapatra/" TargetMode="External"/><Relationship Id="rId60" Type="http://schemas.openxmlformats.org/officeDocument/2006/relationships/hyperlink" Target="https://www.bbc.com/news/business-57112371" TargetMode="External"/><Relationship Id="rId65" Type="http://schemas.openxmlformats.org/officeDocument/2006/relationships/hyperlink" Target="https://www.uipath.com/blog/automation/ai-rpa-differences-when-to-use-them-together" TargetMode="External"/><Relationship Id="rId73" Type="http://schemas.openxmlformats.org/officeDocument/2006/relationships/hyperlink" Target="https://www.linkedin.com/pulse/convergence-rpa-ai-can-boost-business-process-antonio-grasso/" TargetMode="External"/><Relationship Id="rId78" Type="http://schemas.openxmlformats.org/officeDocument/2006/relationships/hyperlink" Target="https://developers.google.com/machine-learning/gan/applications"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2021.ai/" TargetMode="External"/><Relationship Id="rId34" Type="http://schemas.openxmlformats.org/officeDocument/2006/relationships/image" Target="media/image21.png"/><Relationship Id="rId50" Type="http://schemas.openxmlformats.org/officeDocument/2006/relationships/image" Target="media/image30.png"/><Relationship Id="rId55" Type="http://schemas.openxmlformats.org/officeDocument/2006/relationships/hyperlink" Target="https://lawtomated.com/" TargetMode="External"/><Relationship Id="rId76" Type="http://schemas.openxmlformats.org/officeDocument/2006/relationships/hyperlink" Target="https://developers.google.com/machine-learning/gan" TargetMode="External"/><Relationship Id="rId7" Type="http://schemas.openxmlformats.org/officeDocument/2006/relationships/endnotes" Target="endnotes.xml"/><Relationship Id="rId71" Type="http://schemas.openxmlformats.org/officeDocument/2006/relationships/hyperlink" Target="https://www.everestgrp.com/2018-01-rpa-ai-different-approaches-problem-solving-market-insights-43514.html/" TargetMode="External"/><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4.jpeg"/><Relationship Id="rId40" Type="http://schemas.openxmlformats.org/officeDocument/2006/relationships/image" Target="media/image25.jpeg"/><Relationship Id="rId45" Type="http://schemas.openxmlformats.org/officeDocument/2006/relationships/hyperlink" Target="https://blog.victoriaholt.co.uk/2019/01/the-ai-journey.html" TargetMode="External"/><Relationship Id="rId66" Type="http://schemas.openxmlformats.org/officeDocument/2006/relationships/hyperlink" Target="https://www.everestgrp.com/2019-04-6-smart-rpa-adoption-challenges-and-solutions-market-insights-49802.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93A9D-DBA8-454C-A78B-DF943C620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TotalTime>
  <Pages>40</Pages>
  <Words>10328</Words>
  <Characters>58870</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87</cp:revision>
  <cp:lastPrinted>2021-06-11T18:34:00Z</cp:lastPrinted>
  <dcterms:created xsi:type="dcterms:W3CDTF">2021-08-08T05:23:00Z</dcterms:created>
  <dcterms:modified xsi:type="dcterms:W3CDTF">2021-08-08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